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26421A" w:rsidTr="0026421A">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26421A">
              <w:trPr>
                <w:tblCellSpacing w:w="0" w:type="dxa"/>
                <w:jc w:val="center"/>
              </w:trPr>
              <w:tc>
                <w:tcPr>
                  <w:tcW w:w="5000" w:type="pct"/>
                  <w:tcMar>
                    <w:top w:w="0" w:type="dxa"/>
                    <w:left w:w="225" w:type="dxa"/>
                    <w:bottom w:w="105" w:type="dxa"/>
                    <w:right w:w="225" w:type="dxa"/>
                  </w:tcMar>
                  <w:hideMark/>
                </w:tcPr>
                <w:p w:rsidR="0026421A" w:rsidRDefault="0026421A"/>
              </w:tc>
            </w:tr>
            <w:tr w:rsidR="0026421A">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26421A">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26421A">
                          <w:trPr>
                            <w:tblCellSpacing w:w="0" w:type="dxa"/>
                            <w:jc w:val="center"/>
                          </w:trPr>
                          <w:tc>
                            <w:tcPr>
                              <w:tcW w:w="5000" w:type="pct"/>
                              <w:tcMar>
                                <w:top w:w="0" w:type="dxa"/>
                                <w:left w:w="135" w:type="dxa"/>
                                <w:bottom w:w="0" w:type="dxa"/>
                                <w:right w:w="135" w:type="dxa"/>
                              </w:tcMar>
                              <w:vAlign w:val="bottom"/>
                              <w:hideMark/>
                            </w:tcPr>
                            <w:p w:rsidR="0026421A" w:rsidRDefault="0026421A">
                              <w:pPr>
                                <w:rPr>
                                  <w:sz w:val="20"/>
                                  <w:szCs w:val="20"/>
                                </w:rPr>
                              </w:pPr>
                            </w:p>
                          </w:tc>
                        </w:tr>
                      </w:tbl>
                      <w:p w:rsidR="0026421A" w:rsidRDefault="0026421A">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26421A">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26421A">
                                <w:trPr>
                                  <w:tblCellSpacing w:w="0" w:type="dxa"/>
                                  <w:jc w:val="right"/>
                                </w:trPr>
                                <w:tc>
                                  <w:tcPr>
                                    <w:tcW w:w="0" w:type="auto"/>
                                    <w:vAlign w:val="bottom"/>
                                    <w:hideMark/>
                                  </w:tcPr>
                                  <w:p w:rsidR="0026421A" w:rsidRDefault="0026421A">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26421A">
                                      <w:trPr>
                                        <w:tblCellSpacing w:w="0" w:type="dxa"/>
                                        <w:jc w:val="right"/>
                                      </w:trPr>
                                      <w:tc>
                                        <w:tcPr>
                                          <w:tcW w:w="0" w:type="auto"/>
                                          <w:shd w:val="clear" w:color="auto" w:fill="000000"/>
                                          <w:tcMar>
                                            <w:top w:w="210" w:type="dxa"/>
                                            <w:left w:w="540" w:type="dxa"/>
                                            <w:bottom w:w="0" w:type="dxa"/>
                                            <w:right w:w="540" w:type="dxa"/>
                                          </w:tcMar>
                                          <w:vAlign w:val="bottom"/>
                                          <w:hideMark/>
                                        </w:tcPr>
                                        <w:p w:rsidR="0026421A" w:rsidRDefault="0026421A">
                                          <w:pPr>
                                            <w:jc w:val="center"/>
                                            <w:rPr>
                                              <w:rFonts w:ascii="Arial" w:hAnsi="Arial" w:cs="Arial"/>
                                              <w:color w:val="FFFFFF"/>
                                            </w:rPr>
                                          </w:pPr>
                                          <w:r>
                                            <w:rPr>
                                              <w:rFonts w:ascii="Arial" w:hAnsi="Arial" w:cs="Arial"/>
                                              <w:b/>
                                              <w:bCs/>
                                              <w:color w:val="FFFFFF"/>
                                            </w:rPr>
                                            <w:t>Date 3/24/15</w:t>
                                          </w:r>
                                        </w:p>
                                      </w:tc>
                                    </w:tr>
                                  </w:tbl>
                                  <w:p w:rsidR="0026421A" w:rsidRDefault="0026421A">
                                    <w:pPr>
                                      <w:jc w:val="right"/>
                                      <w:rPr>
                                        <w:sz w:val="20"/>
                                        <w:szCs w:val="20"/>
                                      </w:rPr>
                                    </w:pPr>
                                  </w:p>
                                </w:tc>
                              </w:tr>
                            </w:tbl>
                            <w:p w:rsidR="0026421A" w:rsidRDefault="0026421A">
                              <w:pPr>
                                <w:jc w:val="right"/>
                                <w:rPr>
                                  <w:sz w:val="20"/>
                                  <w:szCs w:val="20"/>
                                </w:rPr>
                              </w:pPr>
                            </w:p>
                          </w:tc>
                        </w:tr>
                      </w:tbl>
                      <w:p w:rsidR="0026421A" w:rsidRDefault="0026421A">
                        <w:pPr>
                          <w:jc w:val="right"/>
                          <w:rPr>
                            <w:sz w:val="20"/>
                            <w:szCs w:val="20"/>
                          </w:rPr>
                        </w:pPr>
                      </w:p>
                    </w:tc>
                  </w:tr>
                </w:tbl>
                <w:p w:rsidR="0026421A" w:rsidRDefault="0026421A">
                  <w:pPr>
                    <w:jc w:val="center"/>
                    <w:rPr>
                      <w:sz w:val="20"/>
                      <w:szCs w:val="20"/>
                    </w:rPr>
                  </w:pPr>
                </w:p>
              </w:tc>
            </w:tr>
            <w:tr w:rsidR="0026421A">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26421A">
                    <w:trPr>
                      <w:tblCellSpacing w:w="0" w:type="dxa"/>
                    </w:trPr>
                    <w:tc>
                      <w:tcPr>
                        <w:tcW w:w="0" w:type="auto"/>
                        <w:hideMark/>
                      </w:tcPr>
                      <w:p w:rsidR="0026421A" w:rsidRDefault="0026421A">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26421A">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26421A">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26421A">
                                      <w:trPr>
                                        <w:tblCellSpacing w:w="0" w:type="dxa"/>
                                      </w:trPr>
                                      <w:tc>
                                        <w:tcPr>
                                          <w:tcW w:w="0" w:type="auto"/>
                                          <w:shd w:val="clear" w:color="auto" w:fill="FFFFFF"/>
                                          <w:hideMark/>
                                        </w:tcPr>
                                        <w:p w:rsidR="0026421A" w:rsidRDefault="0026421A">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26421A">
                                            <w:trPr>
                                              <w:trHeight w:val="15"/>
                                              <w:tblCellSpacing w:w="0" w:type="dxa"/>
                                              <w:jc w:val="center"/>
                                            </w:trPr>
                                            <w:tc>
                                              <w:tcPr>
                                                <w:tcW w:w="0" w:type="auto"/>
                                                <w:shd w:val="clear" w:color="auto" w:fill="E9E9E9"/>
                                                <w:vAlign w:val="center"/>
                                                <w:hideMark/>
                                              </w:tcPr>
                                              <w:p w:rsidR="0026421A" w:rsidRDefault="0026421A"/>
                                            </w:tc>
                                          </w:tr>
                                          <w:tr w:rsidR="0026421A">
                                            <w:trPr>
                                              <w:trHeight w:val="15"/>
                                              <w:tblCellSpacing w:w="0" w:type="dxa"/>
                                              <w:jc w:val="center"/>
                                            </w:trPr>
                                            <w:tc>
                                              <w:tcPr>
                                                <w:tcW w:w="0" w:type="auto"/>
                                                <w:shd w:val="clear" w:color="auto" w:fill="EDEDED"/>
                                                <w:vAlign w:val="center"/>
                                                <w:hideMark/>
                                              </w:tcPr>
                                              <w:p w:rsidR="0026421A" w:rsidRDefault="0026421A">
                                                <w:pPr>
                                                  <w:rPr>
                                                    <w:sz w:val="20"/>
                                                    <w:szCs w:val="20"/>
                                                  </w:rPr>
                                                </w:pPr>
                                              </w:p>
                                            </w:tc>
                                          </w:tr>
                                          <w:tr w:rsidR="0026421A">
                                            <w:trPr>
                                              <w:trHeight w:val="15"/>
                                              <w:tblCellSpacing w:w="0" w:type="dxa"/>
                                              <w:jc w:val="center"/>
                                            </w:trPr>
                                            <w:tc>
                                              <w:tcPr>
                                                <w:tcW w:w="0" w:type="auto"/>
                                                <w:shd w:val="clear" w:color="auto" w:fill="F1F1F1"/>
                                                <w:vAlign w:val="center"/>
                                                <w:hideMark/>
                                              </w:tcPr>
                                              <w:p w:rsidR="0026421A" w:rsidRDefault="0026421A">
                                                <w:pPr>
                                                  <w:rPr>
                                                    <w:sz w:val="20"/>
                                                    <w:szCs w:val="20"/>
                                                  </w:rPr>
                                                </w:pPr>
                                              </w:p>
                                            </w:tc>
                                          </w:tr>
                                          <w:tr w:rsidR="0026421A">
                                            <w:trPr>
                                              <w:trHeight w:val="15"/>
                                              <w:tblCellSpacing w:w="0" w:type="dxa"/>
                                              <w:jc w:val="center"/>
                                            </w:trPr>
                                            <w:tc>
                                              <w:tcPr>
                                                <w:tcW w:w="0" w:type="auto"/>
                                                <w:shd w:val="clear" w:color="auto" w:fill="F6F6F6"/>
                                                <w:vAlign w:val="center"/>
                                                <w:hideMark/>
                                              </w:tcPr>
                                              <w:p w:rsidR="0026421A" w:rsidRDefault="0026421A">
                                                <w:pPr>
                                                  <w:rPr>
                                                    <w:sz w:val="20"/>
                                                    <w:szCs w:val="20"/>
                                                  </w:rPr>
                                                </w:pPr>
                                              </w:p>
                                            </w:tc>
                                          </w:tr>
                                          <w:tr w:rsidR="0026421A">
                                            <w:trPr>
                                              <w:trHeight w:val="15"/>
                                              <w:tblCellSpacing w:w="0" w:type="dxa"/>
                                              <w:jc w:val="center"/>
                                            </w:trPr>
                                            <w:tc>
                                              <w:tcPr>
                                                <w:tcW w:w="0" w:type="auto"/>
                                                <w:shd w:val="clear" w:color="auto" w:fill="F9F9F9"/>
                                                <w:vAlign w:val="center"/>
                                                <w:hideMark/>
                                              </w:tcPr>
                                              <w:p w:rsidR="0026421A" w:rsidRDefault="0026421A">
                                                <w:pPr>
                                                  <w:rPr>
                                                    <w:sz w:val="20"/>
                                                    <w:szCs w:val="20"/>
                                                  </w:rPr>
                                                </w:pPr>
                                              </w:p>
                                            </w:tc>
                                          </w:tr>
                                          <w:tr w:rsidR="0026421A">
                                            <w:trPr>
                                              <w:trHeight w:val="15"/>
                                              <w:tblCellSpacing w:w="0" w:type="dxa"/>
                                              <w:jc w:val="center"/>
                                            </w:trPr>
                                            <w:tc>
                                              <w:tcPr>
                                                <w:tcW w:w="0" w:type="auto"/>
                                                <w:shd w:val="clear" w:color="auto" w:fill="FCFCFC"/>
                                                <w:vAlign w:val="center"/>
                                                <w:hideMark/>
                                              </w:tcPr>
                                              <w:p w:rsidR="0026421A" w:rsidRDefault="0026421A">
                                                <w:pPr>
                                                  <w:rPr>
                                                    <w:sz w:val="20"/>
                                                    <w:szCs w:val="20"/>
                                                  </w:rPr>
                                                </w:pPr>
                                              </w:p>
                                            </w:tc>
                                          </w:tr>
                                          <w:tr w:rsidR="0026421A">
                                            <w:trPr>
                                              <w:trHeight w:val="15"/>
                                              <w:tblCellSpacing w:w="0" w:type="dxa"/>
                                              <w:jc w:val="center"/>
                                            </w:trPr>
                                            <w:tc>
                                              <w:tcPr>
                                                <w:tcW w:w="0" w:type="auto"/>
                                                <w:shd w:val="clear" w:color="auto" w:fill="FDFDFD"/>
                                                <w:vAlign w:val="center"/>
                                                <w:hideMark/>
                                              </w:tcPr>
                                              <w:p w:rsidR="0026421A" w:rsidRDefault="0026421A">
                                                <w:pPr>
                                                  <w:rPr>
                                                    <w:sz w:val="20"/>
                                                    <w:szCs w:val="20"/>
                                                  </w:rPr>
                                                </w:pPr>
                                              </w:p>
                                            </w:tc>
                                          </w:tr>
                                          <w:tr w:rsidR="0026421A">
                                            <w:trPr>
                                              <w:trHeight w:val="15"/>
                                              <w:tblCellSpacing w:w="0" w:type="dxa"/>
                                              <w:jc w:val="center"/>
                                            </w:trPr>
                                            <w:tc>
                                              <w:tcPr>
                                                <w:tcW w:w="0" w:type="auto"/>
                                                <w:shd w:val="clear" w:color="auto" w:fill="FEFEFE"/>
                                                <w:vAlign w:val="center"/>
                                                <w:hideMark/>
                                              </w:tcPr>
                                              <w:p w:rsidR="0026421A" w:rsidRDefault="0026421A">
                                                <w:pPr>
                                                  <w:rPr>
                                                    <w:sz w:val="20"/>
                                                    <w:szCs w:val="20"/>
                                                  </w:rPr>
                                                </w:pPr>
                                              </w:p>
                                            </w:tc>
                                          </w:tr>
                                        </w:tbl>
                                        <w:p w:rsidR="0026421A" w:rsidRDefault="0026421A">
                                          <w:pPr>
                                            <w:jc w:val="center"/>
                                            <w:rPr>
                                              <w:sz w:val="20"/>
                                              <w:szCs w:val="20"/>
                                            </w:rPr>
                                          </w:pPr>
                                        </w:p>
                                      </w:tc>
                                      <w:tc>
                                        <w:tcPr>
                                          <w:tcW w:w="0" w:type="auto"/>
                                          <w:shd w:val="clear" w:color="auto" w:fill="FFFFFF"/>
                                          <w:hideMark/>
                                        </w:tcPr>
                                        <w:p w:rsidR="0026421A" w:rsidRDefault="0026421A">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sz w:val="20"/>
                                  <w:szCs w:val="20"/>
                                </w:rPr>
                              </w:pPr>
                            </w:p>
                          </w:tc>
                        </w:tr>
                      </w:tbl>
                      <w:p w:rsidR="0026421A" w:rsidRDefault="0026421A">
                        <w:pPr>
                          <w:jc w:val="center"/>
                          <w:rPr>
                            <w:sz w:val="20"/>
                            <w:szCs w:val="20"/>
                          </w:rPr>
                        </w:pPr>
                      </w:p>
                    </w:tc>
                    <w:tc>
                      <w:tcPr>
                        <w:tcW w:w="0" w:type="auto"/>
                        <w:hideMark/>
                      </w:tcPr>
                      <w:p w:rsidR="0026421A" w:rsidRDefault="0026421A">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26421A" w:rsidRDefault="0026421A">
                  <w:pPr>
                    <w:rPr>
                      <w:sz w:val="20"/>
                      <w:szCs w:val="20"/>
                    </w:rPr>
                  </w:pPr>
                </w:p>
              </w:tc>
            </w:tr>
            <w:tr w:rsidR="0026421A">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26421A">
                    <w:trPr>
                      <w:tblCellSpacing w:w="0" w:type="dxa"/>
                      <w:jc w:val="center"/>
                    </w:trPr>
                    <w:tc>
                      <w:tcPr>
                        <w:tcW w:w="0" w:type="auto"/>
                        <w:shd w:val="clear" w:color="auto" w:fill="F7F7F7"/>
                        <w:vAlign w:val="bottom"/>
                        <w:hideMark/>
                      </w:tcPr>
                      <w:p w:rsidR="0026421A" w:rsidRDefault="0026421A">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26421A" w:rsidRDefault="0026421A">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26421A" w:rsidRDefault="0026421A">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26421A" w:rsidRDefault="0026421A">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26421A" w:rsidRDefault="0026421A">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26421A" w:rsidRDefault="0026421A">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26421A" w:rsidRDefault="0026421A">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26421A" w:rsidRDefault="0026421A">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26421A" w:rsidRDefault="0026421A">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26421A" w:rsidRDefault="0026421A">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26421A">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0" w:type="dxa"/>
                                            <w:left w:w="540" w:type="dxa"/>
                                            <w:bottom w:w="0" w:type="dxa"/>
                                            <w:right w:w="540" w:type="dxa"/>
                                          </w:tcMar>
                                          <w:vAlign w:val="bottom"/>
                                          <w:hideMark/>
                                        </w:tcPr>
                                        <w:p w:rsidR="0026421A" w:rsidRDefault="0026421A">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0" w:type="dxa"/>
                                            <w:left w:w="540" w:type="dxa"/>
                                            <w:bottom w:w="0" w:type="dxa"/>
                                            <w:right w:w="540" w:type="dxa"/>
                                          </w:tcMar>
                                          <w:vAlign w:val="bottom"/>
                                          <w:hideMark/>
                                        </w:tcPr>
                                        <w:p w:rsidR="0026421A" w:rsidRDefault="0026421A">
                                          <w:pPr>
                                            <w:jc w:val="center"/>
                                            <w:rPr>
                                              <w:rFonts w:ascii="Georgia" w:hAnsi="Georgia" w:cs="Arial"/>
                                              <w:color w:val="000090"/>
                                              <w:sz w:val="36"/>
                                              <w:szCs w:val="36"/>
                                            </w:rPr>
                                          </w:pPr>
                                          <w:r>
                                            <w:rPr>
                                              <w:rFonts w:ascii="Georgia" w:hAnsi="Georgia" w:cs="Arial"/>
                                              <w:color w:val="000090"/>
                                              <w:sz w:val="36"/>
                                              <w:szCs w:val="36"/>
                                            </w:rPr>
                                            <w:t>  </w:t>
                                          </w:r>
                                        </w:p>
                                        <w:p w:rsidR="0026421A" w:rsidRDefault="0026421A">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26421A" w:rsidRDefault="0026421A">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26421A" w:rsidRDefault="0026421A">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tcMar>
                                                  <w:top w:w="0" w:type="dxa"/>
                                                  <w:left w:w="0" w:type="dxa"/>
                                                  <w:bottom w:w="15" w:type="dxa"/>
                                                  <w:right w:w="0" w:type="dxa"/>
                                                </w:tcMar>
                                                <w:vAlign w:val="center"/>
                                                <w:hideMark/>
                                              </w:tcPr>
                                              <w:p w:rsidR="0026421A" w:rsidRDefault="0026421A">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hideMark/>
                                        </w:tcPr>
                                        <w:p w:rsidR="0026421A" w:rsidRDefault="0026421A">
                                          <w:pPr>
                                            <w:ind w:left="720"/>
                                            <w:jc w:val="center"/>
                                            <w:rPr>
                                              <w:rFonts w:ascii="Arial" w:hAnsi="Arial" w:cs="Arial"/>
                                              <w:color w:val="000000"/>
                                              <w:sz w:val="28"/>
                                              <w:szCs w:val="28"/>
                                            </w:rPr>
                                          </w:pPr>
                                          <w:r>
                                            <w:rPr>
                                              <w:rStyle w:val="Strong"/>
                                              <w:rFonts w:ascii="Arial" w:hAnsi="Arial" w:cs="Arial"/>
                                              <w:color w:val="000000"/>
                                              <w:sz w:val="28"/>
                                              <w:szCs w:val="28"/>
                                            </w:rPr>
                                            <w:t>3/24/15</w:t>
                                          </w:r>
                                        </w:p>
                                        <w:p w:rsidR="0026421A" w:rsidRDefault="0026421A">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26421A" w:rsidRDefault="0026421A">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26421A" w:rsidRDefault="0026421A">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26421A" w:rsidRDefault="0026421A">
                                          <w:pPr>
                                            <w:spacing w:after="240"/>
                                            <w:ind w:left="1440"/>
                                            <w:rPr>
                                              <w:rFonts w:ascii="Arial" w:hAnsi="Arial" w:cs="Arial"/>
                                              <w:color w:val="000000"/>
                                            </w:rPr>
                                          </w:pPr>
                                          <w:hyperlink r:id="rId23" w:tgtFrame="_new" w:history="1">
                                            <w:r>
                                              <w:rPr>
                                                <w:rStyle w:val="Hyperlink"/>
                                                <w:rFonts w:ascii="Arial" w:hAnsi="Arial" w:cs="Arial"/>
                                                <w:color w:val="000000"/>
                                              </w:rPr>
                                              <w:t>White House warns Netanyahu that 'occupation must end'</w:t>
                                            </w:r>
                                          </w:hyperlink>
                                        </w:p>
                                        <w:p w:rsidR="0026421A" w:rsidRDefault="0026421A">
                                          <w:pPr>
                                            <w:spacing w:after="240"/>
                                            <w:ind w:left="1440"/>
                                            <w:rPr>
                                              <w:rFonts w:ascii="Arial" w:hAnsi="Arial" w:cs="Arial"/>
                                              <w:color w:val="000000"/>
                                            </w:rPr>
                                          </w:pPr>
                                          <w:hyperlink r:id="rId24" w:tgtFrame="_new" w:history="1">
                                            <w:r>
                                              <w:rPr>
                                                <w:rStyle w:val="Hyperlink"/>
                                                <w:rFonts w:ascii="Arial" w:hAnsi="Arial" w:cs="Arial"/>
                                                <w:color w:val="000000"/>
                                              </w:rPr>
                                              <w:t>Obama chief of staff: We cannot ignore Netanyahu's comments</w:t>
                                            </w:r>
                                          </w:hyperlink>
                                        </w:p>
                                        <w:p w:rsidR="0026421A" w:rsidRDefault="0026421A">
                                          <w:pPr>
                                            <w:spacing w:after="240"/>
                                            <w:ind w:left="1440"/>
                                            <w:rPr>
                                              <w:rFonts w:ascii="Arial" w:hAnsi="Arial" w:cs="Arial"/>
                                              <w:color w:val="000000"/>
                                            </w:rPr>
                                          </w:pPr>
                                          <w:hyperlink r:id="rId25" w:tgtFrame="_new" w:history="1">
                                            <w:r>
                                              <w:rPr>
                                                <w:rStyle w:val="Hyperlink"/>
                                                <w:rFonts w:ascii="Arial" w:hAnsi="Arial" w:cs="Arial"/>
                                                <w:color w:val="000000"/>
                                              </w:rPr>
                                              <w:t xml:space="preserve">US affirms it stands with Israel at UNHRC, continues Agenda Item 7 boycott </w:t>
                                            </w:r>
                                          </w:hyperlink>
                                        </w:p>
                                        <w:p w:rsidR="0026421A" w:rsidRDefault="0026421A">
                                          <w:pPr>
                                            <w:spacing w:after="240"/>
                                            <w:ind w:left="1440"/>
                                            <w:rPr>
                                              <w:rFonts w:ascii="Arial" w:hAnsi="Arial" w:cs="Arial"/>
                                              <w:color w:val="000000"/>
                                            </w:rPr>
                                          </w:pPr>
                                          <w:hyperlink r:id="rId26" w:tgtFrame="_new" w:history="1">
                                            <w:r>
                                              <w:rPr>
                                                <w:rStyle w:val="Hyperlink"/>
                                                <w:rFonts w:ascii="Arial" w:hAnsi="Arial" w:cs="Arial"/>
                                                <w:color w:val="000000"/>
                                              </w:rPr>
                                              <w:t xml:space="preserve">US will not take floor at UN rights debate on Israel, Palestinians </w:t>
                                            </w:r>
                                          </w:hyperlink>
                                        </w:p>
                                        <w:p w:rsidR="0026421A" w:rsidRDefault="0026421A">
                                          <w:pPr>
                                            <w:spacing w:after="240"/>
                                            <w:ind w:left="1440"/>
                                            <w:rPr>
                                              <w:rFonts w:ascii="Arial" w:hAnsi="Arial" w:cs="Arial"/>
                                              <w:color w:val="000000"/>
                                            </w:rPr>
                                          </w:pPr>
                                          <w:hyperlink r:id="rId27" w:tgtFrame="_new" w:history="1">
                                            <w:r>
                                              <w:rPr>
                                                <w:rStyle w:val="Hyperlink"/>
                                                <w:rFonts w:ascii="Arial" w:hAnsi="Arial" w:cs="Arial"/>
                                                <w:color w:val="000000"/>
                                              </w:rPr>
                                              <w:t>Israel praises US for abstaining from UN human rights session on Gaza</w:t>
                                            </w:r>
                                          </w:hyperlink>
                                        </w:p>
                                        <w:p w:rsidR="0026421A" w:rsidRDefault="0026421A">
                                          <w:pPr>
                                            <w:spacing w:after="240"/>
                                            <w:ind w:left="1440"/>
                                            <w:rPr>
                                              <w:rFonts w:ascii="Arial" w:hAnsi="Arial" w:cs="Arial"/>
                                              <w:color w:val="000000"/>
                                            </w:rPr>
                                          </w:pPr>
                                          <w:hyperlink r:id="rId28" w:tgtFrame="_new" w:history="1">
                                            <w:r>
                                              <w:rPr>
                                                <w:rStyle w:val="Hyperlink"/>
                                                <w:rFonts w:ascii="Arial" w:hAnsi="Arial" w:cs="Arial"/>
                                                <w:color w:val="000000"/>
                                              </w:rPr>
                                              <w:t>EU joins Arab states in seeking UN rights probe into Gaza</w:t>
                                            </w:r>
                                          </w:hyperlink>
                                        </w:p>
                                        <w:p w:rsidR="0026421A" w:rsidRDefault="0026421A">
                                          <w:pPr>
                                            <w:spacing w:after="240"/>
                                            <w:ind w:left="1440"/>
                                            <w:rPr>
                                              <w:rFonts w:ascii="Arial" w:hAnsi="Arial" w:cs="Arial"/>
                                              <w:color w:val="000000"/>
                                            </w:rPr>
                                          </w:pPr>
                                          <w:hyperlink r:id="rId29" w:tgtFrame="_new" w:history="1">
                                            <w:r>
                                              <w:rPr>
                                                <w:rStyle w:val="Hyperlink"/>
                                                <w:rFonts w:ascii="Arial" w:hAnsi="Arial" w:cs="Arial"/>
                                                <w:color w:val="000000"/>
                                              </w:rPr>
                                              <w:t xml:space="preserve">UN Gaza war probe to also investigate Palestinian human rights violations </w:t>
                                            </w:r>
                                          </w:hyperlink>
                                        </w:p>
                                        <w:p w:rsidR="0026421A" w:rsidRDefault="0026421A">
                                          <w:pPr>
                                            <w:spacing w:after="240"/>
                                            <w:ind w:left="1440"/>
                                            <w:rPr>
                                              <w:rFonts w:ascii="Arial" w:hAnsi="Arial" w:cs="Arial"/>
                                              <w:color w:val="000000"/>
                                            </w:rPr>
                                          </w:pPr>
                                          <w:hyperlink r:id="rId30" w:tgtFrame="_new" w:history="1">
                                            <w:r>
                                              <w:rPr>
                                                <w:rStyle w:val="Hyperlink"/>
                                                <w:rFonts w:ascii="Arial" w:hAnsi="Arial" w:cs="Arial"/>
                                                <w:color w:val="000000"/>
                                              </w:rPr>
                                              <w:t xml:space="preserve">'IDF adjusting training of elite units to prepare for warfare in tunnels' </w:t>
                                            </w:r>
                                          </w:hyperlink>
                                        </w:p>
                                        <w:p w:rsidR="0026421A" w:rsidRDefault="0026421A">
                                          <w:pPr>
                                            <w:spacing w:after="240"/>
                                            <w:ind w:left="1440"/>
                                            <w:rPr>
                                              <w:rFonts w:ascii="Arial" w:hAnsi="Arial" w:cs="Arial"/>
                                              <w:color w:val="000000"/>
                                            </w:rPr>
                                          </w:pPr>
                                          <w:hyperlink r:id="rId31" w:tgtFrame="_new" w:history="1">
                                            <w:r>
                                              <w:rPr>
                                                <w:rStyle w:val="Hyperlink"/>
                                                <w:rFonts w:ascii="Arial" w:hAnsi="Arial" w:cs="Arial"/>
                                                <w:color w:val="000000"/>
                                              </w:rPr>
                                              <w:t xml:space="preserve">Islamic Jihad gaining strength in the West Bank </w:t>
                                            </w:r>
                                          </w:hyperlink>
                                        </w:p>
                                        <w:p w:rsidR="0026421A" w:rsidRDefault="0026421A">
                                          <w:pPr>
                                            <w:spacing w:after="240"/>
                                            <w:ind w:left="1440"/>
                                            <w:rPr>
                                              <w:rFonts w:ascii="Arial" w:hAnsi="Arial" w:cs="Arial"/>
                                              <w:color w:val="000000"/>
                                            </w:rPr>
                                          </w:pPr>
                                          <w:hyperlink r:id="rId32" w:tgtFrame="_new" w:history="1">
                                            <w:r>
                                              <w:rPr>
                                                <w:rStyle w:val="Hyperlink"/>
                                                <w:rFonts w:ascii="Arial" w:hAnsi="Arial" w:cs="Arial"/>
                                                <w:color w:val="000000"/>
                                              </w:rPr>
                                              <w:t>IDF warns: Freeze in Palestinian funds could fuel West Bank unrest</w:t>
                                            </w:r>
                                          </w:hyperlink>
                                        </w:p>
                                        <w:p w:rsidR="0026421A" w:rsidRDefault="0026421A">
                                          <w:pPr>
                                            <w:spacing w:after="240"/>
                                            <w:ind w:left="1440"/>
                                            <w:rPr>
                                              <w:rFonts w:ascii="Arial" w:hAnsi="Arial" w:cs="Arial"/>
                                              <w:color w:val="000000"/>
                                            </w:rPr>
                                          </w:pPr>
                                          <w:hyperlink r:id="rId33" w:tgtFrame="_new" w:history="1">
                                            <w:r>
                                              <w:rPr>
                                                <w:rStyle w:val="Hyperlink"/>
                                                <w:rFonts w:ascii="Arial" w:hAnsi="Arial" w:cs="Arial"/>
                                                <w:color w:val="000000"/>
                                              </w:rPr>
                                              <w:t>Benjamin Netanyahu scores majority needed to form government</w:t>
                                            </w:r>
                                          </w:hyperlink>
                                        </w:p>
                                        <w:p w:rsidR="0026421A" w:rsidRDefault="0026421A">
                                          <w:pPr>
                                            <w:spacing w:after="240"/>
                                            <w:ind w:left="1440"/>
                                            <w:rPr>
                                              <w:rFonts w:ascii="Arial" w:hAnsi="Arial" w:cs="Arial"/>
                                              <w:color w:val="000000"/>
                                            </w:rPr>
                                          </w:pPr>
                                          <w:hyperlink r:id="rId34" w:tgtFrame="_new" w:history="1">
                                            <w:r>
                                              <w:rPr>
                                                <w:rStyle w:val="Hyperlink"/>
                                                <w:rFonts w:ascii="Arial" w:hAnsi="Arial" w:cs="Arial"/>
                                                <w:color w:val="000000"/>
                                              </w:rPr>
                                              <w:t xml:space="preserve">Egypt, Ethiopia, Sudan sign agreement on Nile dam </w:t>
                                            </w:r>
                                          </w:hyperlink>
                                        </w:p>
                                        <w:p w:rsidR="0026421A" w:rsidRDefault="0026421A">
                                          <w:pPr>
                                            <w:spacing w:after="240"/>
                                            <w:ind w:left="1440"/>
                                            <w:rPr>
                                              <w:rFonts w:ascii="Arial" w:hAnsi="Arial" w:cs="Arial"/>
                                              <w:color w:val="000000"/>
                                            </w:rPr>
                                          </w:pPr>
                                          <w:hyperlink r:id="rId35" w:tgtFrame="_new" w:history="1">
                                            <w:r>
                                              <w:rPr>
                                                <w:rStyle w:val="Hyperlink"/>
                                                <w:rFonts w:ascii="Arial" w:hAnsi="Arial" w:cs="Arial"/>
                                                <w:color w:val="000000"/>
                                              </w:rPr>
                                              <w:t xml:space="preserve">Egypt's </w:t>
                                            </w:r>
                                            <w:proofErr w:type="spellStart"/>
                                            <w:r>
                                              <w:rPr>
                                                <w:rStyle w:val="Hyperlink"/>
                                                <w:rFonts w:ascii="Arial" w:hAnsi="Arial" w:cs="Arial"/>
                                                <w:color w:val="000000"/>
                                              </w:rPr>
                                              <w:t>Sisi</w:t>
                                            </w:r>
                                            <w:proofErr w:type="spellEnd"/>
                                            <w:r>
                                              <w:rPr>
                                                <w:rStyle w:val="Hyperlink"/>
                                                <w:rFonts w:ascii="Arial" w:hAnsi="Arial" w:cs="Arial"/>
                                                <w:color w:val="000000"/>
                                              </w:rPr>
                                              <w:t xml:space="preserve"> again calls for 'religious revolution' </w:t>
                                            </w:r>
                                          </w:hyperlink>
                                        </w:p>
                                        <w:p w:rsidR="0026421A" w:rsidRDefault="0026421A">
                                          <w:pPr>
                                            <w:spacing w:after="240"/>
                                            <w:ind w:left="1440"/>
                                            <w:rPr>
                                              <w:rFonts w:ascii="Arial" w:hAnsi="Arial" w:cs="Arial"/>
                                              <w:color w:val="000000"/>
                                            </w:rPr>
                                          </w:pPr>
                                          <w:hyperlink r:id="rId36" w:tgtFrame="_new" w:history="1">
                                            <w:r>
                                              <w:rPr>
                                                <w:rStyle w:val="Hyperlink"/>
                                                <w:rFonts w:ascii="Arial" w:hAnsi="Arial" w:cs="Arial"/>
                                                <w:color w:val="000000"/>
                                              </w:rPr>
                                              <w:t xml:space="preserve">Monitor: Islamic State moves west to attack Syrian army in Homs </w:t>
                                            </w:r>
                                          </w:hyperlink>
                                        </w:p>
                                        <w:p w:rsidR="0026421A" w:rsidRDefault="0026421A">
                                          <w:pPr>
                                            <w:spacing w:after="240"/>
                                            <w:ind w:left="1440"/>
                                            <w:rPr>
                                              <w:rFonts w:ascii="Arial" w:hAnsi="Arial" w:cs="Arial"/>
                                              <w:color w:val="000000"/>
                                            </w:rPr>
                                          </w:pPr>
                                          <w:hyperlink r:id="rId37" w:tgtFrame="_new" w:history="1">
                                            <w:r>
                                              <w:rPr>
                                                <w:rStyle w:val="Hyperlink"/>
                                                <w:rFonts w:ascii="Arial" w:hAnsi="Arial" w:cs="Arial"/>
                                                <w:color w:val="000000"/>
                                              </w:rPr>
                                              <w:t>ISIS On The Streets Of Metro Detroit? Officials Say It Was A Planned Exercise</w:t>
                                            </w:r>
                                          </w:hyperlink>
                                        </w:p>
                                        <w:p w:rsidR="0026421A" w:rsidRDefault="0026421A">
                                          <w:pPr>
                                            <w:spacing w:after="240"/>
                                            <w:ind w:left="1440"/>
                                            <w:rPr>
                                              <w:rFonts w:ascii="Arial" w:hAnsi="Arial" w:cs="Arial"/>
                                              <w:color w:val="000000"/>
                                            </w:rPr>
                                          </w:pPr>
                                          <w:hyperlink r:id="rId38" w:tgtFrame="_new" w:history="1">
                                            <w:r>
                                              <w:rPr>
                                                <w:rStyle w:val="Hyperlink"/>
                                                <w:rFonts w:ascii="Arial" w:hAnsi="Arial" w:cs="Arial"/>
                                                <w:color w:val="000000"/>
                                              </w:rPr>
                                              <w:t xml:space="preserve">ISIS bombs historic Christian monastery in Iraq </w:t>
                                            </w:r>
                                          </w:hyperlink>
                                        </w:p>
                                        <w:p w:rsidR="0026421A" w:rsidRDefault="0026421A">
                                          <w:pPr>
                                            <w:spacing w:after="240"/>
                                            <w:ind w:left="1440"/>
                                            <w:rPr>
                                              <w:rFonts w:ascii="Arial" w:hAnsi="Arial" w:cs="Arial"/>
                                              <w:color w:val="000000"/>
                                            </w:rPr>
                                          </w:pPr>
                                          <w:hyperlink r:id="rId39" w:tgtFrame="_new" w:history="1">
                                            <w:r>
                                              <w:rPr>
                                                <w:rStyle w:val="Hyperlink"/>
                                                <w:rFonts w:ascii="Arial" w:hAnsi="Arial" w:cs="Arial"/>
                                                <w:color w:val="000000"/>
                                              </w:rPr>
                                              <w:t>Recent ISIS hack appears to have obtained information from Google</w:t>
                                            </w:r>
                                          </w:hyperlink>
                                        </w:p>
                                        <w:p w:rsidR="0026421A" w:rsidRDefault="0026421A">
                                          <w:pPr>
                                            <w:spacing w:after="240"/>
                                            <w:ind w:left="1440"/>
                                            <w:rPr>
                                              <w:rFonts w:ascii="Arial" w:hAnsi="Arial" w:cs="Arial"/>
                                              <w:color w:val="000000"/>
                                            </w:rPr>
                                          </w:pPr>
                                          <w:hyperlink r:id="rId40" w:tgtFrame="_new" w:history="1">
                                            <w:r>
                                              <w:rPr>
                                                <w:rStyle w:val="Hyperlink"/>
                                                <w:rFonts w:ascii="Arial" w:hAnsi="Arial" w:cs="Arial"/>
                                                <w:color w:val="000000"/>
                                              </w:rPr>
                                              <w:t>U.S., British forces out in Yemen, raising terror fears</w:t>
                                            </w:r>
                                          </w:hyperlink>
                                        </w:p>
                                        <w:p w:rsidR="0026421A" w:rsidRDefault="0026421A">
                                          <w:pPr>
                                            <w:spacing w:after="240"/>
                                            <w:ind w:left="1440"/>
                                            <w:rPr>
                                              <w:rFonts w:ascii="Arial" w:hAnsi="Arial" w:cs="Arial"/>
                                              <w:color w:val="000000"/>
                                            </w:rPr>
                                          </w:pPr>
                                          <w:hyperlink r:id="rId41" w:tgtFrame="_new" w:history="1">
                                            <w:r>
                                              <w:rPr>
                                                <w:rStyle w:val="Hyperlink"/>
                                                <w:rFonts w:ascii="Arial" w:hAnsi="Arial" w:cs="Arial"/>
                                                <w:color w:val="000000"/>
                                              </w:rPr>
                                              <w:t>Yemen foes square off as fears of war, Saudi-Iran rivalry grow</w:t>
                                            </w:r>
                                          </w:hyperlink>
                                        </w:p>
                                        <w:p w:rsidR="0026421A" w:rsidRDefault="0026421A">
                                          <w:pPr>
                                            <w:spacing w:after="240"/>
                                            <w:ind w:left="1440"/>
                                            <w:rPr>
                                              <w:rFonts w:ascii="Arial" w:hAnsi="Arial" w:cs="Arial"/>
                                              <w:color w:val="000000"/>
                                            </w:rPr>
                                          </w:pPr>
                                          <w:hyperlink r:id="rId42" w:tgtFrame="_new" w:history="1">
                                            <w:r>
                                              <w:rPr>
                                                <w:rStyle w:val="Hyperlink"/>
                                                <w:rFonts w:ascii="Arial" w:hAnsi="Arial" w:cs="Arial"/>
                                                <w:color w:val="000000"/>
                                              </w:rPr>
                                              <w:t xml:space="preserve">Yemen moves closer to all-out civil war as </w:t>
                                            </w:r>
                                            <w:proofErr w:type="spellStart"/>
                                            <w:r>
                                              <w:rPr>
                                                <w:rStyle w:val="Hyperlink"/>
                                                <w:rFonts w:ascii="Arial" w:hAnsi="Arial" w:cs="Arial"/>
                                                <w:color w:val="000000"/>
                                              </w:rPr>
                                              <w:t>Houthi</w:t>
                                            </w:r>
                                            <w:proofErr w:type="spellEnd"/>
                                            <w:r>
                                              <w:rPr>
                                                <w:rStyle w:val="Hyperlink"/>
                                                <w:rFonts w:ascii="Arial" w:hAnsi="Arial" w:cs="Arial"/>
                                                <w:color w:val="000000"/>
                                              </w:rPr>
                                              <w:t xml:space="preserve"> rebels advance</w:t>
                                            </w:r>
                                          </w:hyperlink>
                                        </w:p>
                                        <w:p w:rsidR="0026421A" w:rsidRDefault="0026421A">
                                          <w:pPr>
                                            <w:spacing w:after="240"/>
                                            <w:ind w:left="1440"/>
                                            <w:rPr>
                                              <w:rFonts w:ascii="Arial" w:hAnsi="Arial" w:cs="Arial"/>
                                              <w:color w:val="000000"/>
                                            </w:rPr>
                                          </w:pPr>
                                          <w:hyperlink r:id="rId43" w:tgtFrame="_new" w:history="1">
                                            <w:r>
                                              <w:rPr>
                                                <w:rStyle w:val="Hyperlink"/>
                                                <w:rFonts w:ascii="Arial" w:hAnsi="Arial" w:cs="Arial"/>
                                                <w:color w:val="000000"/>
                                              </w:rPr>
                                              <w:t>Yemen minister calls for Gulf Arab military intervention</w:t>
                                            </w:r>
                                          </w:hyperlink>
                                        </w:p>
                                        <w:p w:rsidR="0026421A" w:rsidRDefault="0026421A">
                                          <w:pPr>
                                            <w:spacing w:after="240"/>
                                            <w:ind w:left="1440"/>
                                            <w:rPr>
                                              <w:rFonts w:ascii="Arial" w:hAnsi="Arial" w:cs="Arial"/>
                                              <w:color w:val="000000"/>
                                            </w:rPr>
                                          </w:pPr>
                                          <w:hyperlink r:id="rId44" w:tgtFrame="_new" w:history="1">
                                            <w:r>
                                              <w:rPr>
                                                <w:rStyle w:val="Hyperlink"/>
                                                <w:rFonts w:ascii="Arial" w:hAnsi="Arial" w:cs="Arial"/>
                                                <w:color w:val="000000"/>
                                              </w:rPr>
                                              <w:t xml:space="preserve">Saudi Arabia: Gulf Arabs will take measures over Yemen if peace fails </w:t>
                                            </w:r>
                                          </w:hyperlink>
                                        </w:p>
                                        <w:p w:rsidR="0026421A" w:rsidRDefault="0026421A">
                                          <w:pPr>
                                            <w:spacing w:after="240"/>
                                            <w:ind w:left="1440"/>
                                            <w:rPr>
                                              <w:rFonts w:ascii="Arial" w:hAnsi="Arial" w:cs="Arial"/>
                                              <w:color w:val="000000"/>
                                            </w:rPr>
                                          </w:pPr>
                                          <w:hyperlink r:id="rId45" w:tgtFrame="_new" w:history="1">
                                            <w:r>
                                              <w:rPr>
                                                <w:rStyle w:val="Hyperlink"/>
                                                <w:rFonts w:ascii="Arial" w:hAnsi="Arial" w:cs="Arial"/>
                                                <w:color w:val="000000"/>
                                              </w:rPr>
                                              <w:t>Saudi grand mufti calls for demolition of churches</w:t>
                                            </w:r>
                                          </w:hyperlink>
                                        </w:p>
                                        <w:p w:rsidR="0026421A" w:rsidRDefault="0026421A">
                                          <w:pPr>
                                            <w:spacing w:after="240"/>
                                            <w:ind w:left="1440"/>
                                            <w:rPr>
                                              <w:rFonts w:ascii="Arial" w:hAnsi="Arial" w:cs="Arial"/>
                                              <w:color w:val="000000"/>
                                            </w:rPr>
                                          </w:pPr>
                                          <w:hyperlink r:id="rId46" w:tgtFrame="_new" w:history="1">
                                            <w:r>
                                              <w:rPr>
                                                <w:rStyle w:val="Hyperlink"/>
                                                <w:rFonts w:ascii="Arial" w:hAnsi="Arial" w:cs="Arial"/>
                                                <w:color w:val="000000"/>
                                              </w:rPr>
                                              <w:t xml:space="preserve">Report: Israel spied on US nuclear talks with Iran </w:t>
                                            </w:r>
                                          </w:hyperlink>
                                        </w:p>
                                        <w:p w:rsidR="0026421A" w:rsidRDefault="0026421A">
                                          <w:pPr>
                                            <w:spacing w:after="240"/>
                                            <w:ind w:left="1440"/>
                                            <w:rPr>
                                              <w:rFonts w:ascii="Arial" w:hAnsi="Arial" w:cs="Arial"/>
                                              <w:color w:val="000000"/>
                                            </w:rPr>
                                          </w:pPr>
                                          <w:hyperlink r:id="rId47" w:tgtFrame="_new" w:history="1">
                                            <w:r>
                                              <w:rPr>
                                                <w:rStyle w:val="Hyperlink"/>
                                                <w:rFonts w:ascii="Arial" w:hAnsi="Arial" w:cs="Arial"/>
                                                <w:color w:val="000000"/>
                                              </w:rPr>
                                              <w:t xml:space="preserve">UN watchdog unable to conclude all nuclear material in Iran peaceful </w:t>
                                            </w:r>
                                          </w:hyperlink>
                                        </w:p>
                                        <w:p w:rsidR="0026421A" w:rsidRDefault="0026421A">
                                          <w:pPr>
                                            <w:spacing w:after="240"/>
                                            <w:ind w:left="1440"/>
                                            <w:rPr>
                                              <w:rFonts w:ascii="Arial" w:hAnsi="Arial" w:cs="Arial"/>
                                              <w:color w:val="000000"/>
                                            </w:rPr>
                                          </w:pPr>
                                          <w:hyperlink r:id="rId48" w:tgtFrame="_new" w:history="1">
                                            <w:r>
                                              <w:rPr>
                                                <w:rStyle w:val="Hyperlink"/>
                                                <w:rFonts w:ascii="Arial" w:hAnsi="Arial" w:cs="Arial"/>
                                                <w:color w:val="000000"/>
                                              </w:rPr>
                                              <w:t xml:space="preserve">Steinitz says world powers, Iran likely to agree bad nuclear deal </w:t>
                                            </w:r>
                                          </w:hyperlink>
                                        </w:p>
                                        <w:p w:rsidR="0026421A" w:rsidRDefault="0026421A">
                                          <w:pPr>
                                            <w:spacing w:after="240"/>
                                            <w:ind w:left="1440"/>
                                            <w:rPr>
                                              <w:rFonts w:ascii="Arial" w:hAnsi="Arial" w:cs="Arial"/>
                                              <w:color w:val="000000"/>
                                            </w:rPr>
                                          </w:pPr>
                                          <w:hyperlink r:id="rId49" w:tgtFrame="_new" w:history="1">
                                            <w:r>
                                              <w:rPr>
                                                <w:rStyle w:val="Hyperlink"/>
                                                <w:rFonts w:ascii="Arial" w:hAnsi="Arial" w:cs="Arial"/>
                                                <w:color w:val="000000"/>
                                              </w:rPr>
                                              <w:t>The Middle East Nuclear Race Is Already Underway</w:t>
                                            </w:r>
                                          </w:hyperlink>
                                        </w:p>
                                        <w:p w:rsidR="0026421A" w:rsidRDefault="0026421A">
                                          <w:pPr>
                                            <w:spacing w:after="240"/>
                                            <w:ind w:left="1440"/>
                                            <w:rPr>
                                              <w:rFonts w:ascii="Arial" w:hAnsi="Arial" w:cs="Arial"/>
                                              <w:color w:val="000000"/>
                                            </w:rPr>
                                          </w:pPr>
                                          <w:hyperlink r:id="rId50" w:tgtFrame="_new" w:history="1">
                                            <w:r>
                                              <w:rPr>
                                                <w:rStyle w:val="Hyperlink"/>
                                                <w:rFonts w:ascii="Arial" w:hAnsi="Arial" w:cs="Arial"/>
                                                <w:color w:val="000000"/>
                                              </w:rPr>
                                              <w:t xml:space="preserve">Jordan and Russia to sign $10b nuclear deal this month </w:t>
                                            </w:r>
                                          </w:hyperlink>
                                        </w:p>
                                        <w:p w:rsidR="0026421A" w:rsidRDefault="0026421A">
                                          <w:pPr>
                                            <w:spacing w:after="240"/>
                                            <w:ind w:left="1440"/>
                                            <w:rPr>
                                              <w:rFonts w:ascii="Arial" w:hAnsi="Arial" w:cs="Arial"/>
                                              <w:color w:val="000000"/>
                                            </w:rPr>
                                          </w:pPr>
                                          <w:hyperlink r:id="rId51" w:tgtFrame="_new" w:history="1">
                                            <w:r>
                                              <w:rPr>
                                                <w:rStyle w:val="Hyperlink"/>
                                                <w:rFonts w:ascii="Arial" w:hAnsi="Arial" w:cs="Arial"/>
                                                <w:color w:val="000000"/>
                                              </w:rPr>
                                              <w:t>Broadband companies sue over new Net neutrality rules</w:t>
                                            </w:r>
                                          </w:hyperlink>
                                        </w:p>
                                        <w:p w:rsidR="0026421A" w:rsidRDefault="0026421A">
                                          <w:pPr>
                                            <w:spacing w:after="240"/>
                                            <w:ind w:left="1440"/>
                                            <w:rPr>
                                              <w:rFonts w:ascii="Arial" w:hAnsi="Arial" w:cs="Arial"/>
                                              <w:color w:val="000000"/>
                                            </w:rPr>
                                          </w:pPr>
                                          <w:hyperlink r:id="rId52" w:tgtFrame="_new" w:history="1">
                                            <w:r>
                                              <w:rPr>
                                                <w:rStyle w:val="Hyperlink"/>
                                                <w:rFonts w:ascii="Arial" w:hAnsi="Arial" w:cs="Arial"/>
                                                <w:color w:val="000000"/>
                                              </w:rPr>
                                              <w:t>Steve Wozniak: The Future of AI Is 'Scary and Very Bad for People'</w:t>
                                            </w:r>
                                          </w:hyperlink>
                                        </w:p>
                                        <w:p w:rsidR="0026421A" w:rsidRDefault="0026421A">
                                          <w:pPr>
                                            <w:spacing w:after="240"/>
                                            <w:ind w:left="1440"/>
                                            <w:rPr>
                                              <w:rFonts w:ascii="Arial" w:hAnsi="Arial" w:cs="Arial"/>
                                              <w:color w:val="000000"/>
                                            </w:rPr>
                                          </w:pPr>
                                          <w:hyperlink r:id="rId53" w:tgtFrame="_new" w:history="1">
                                            <w:r>
                                              <w:rPr>
                                                <w:rStyle w:val="Hyperlink"/>
                                                <w:rFonts w:ascii="Arial" w:hAnsi="Arial" w:cs="Arial"/>
                                                <w:color w:val="000000"/>
                                              </w:rPr>
                                              <w:t>Robots to replace almost half of jobs over next 20 years: expert</w:t>
                                            </w:r>
                                          </w:hyperlink>
                                        </w:p>
                                        <w:p w:rsidR="0026421A" w:rsidRDefault="0026421A">
                                          <w:pPr>
                                            <w:spacing w:after="240"/>
                                            <w:ind w:left="1440"/>
                                            <w:rPr>
                                              <w:rFonts w:ascii="Arial" w:hAnsi="Arial" w:cs="Arial"/>
                                              <w:color w:val="000000"/>
                                            </w:rPr>
                                          </w:pPr>
                                          <w:hyperlink r:id="rId54" w:tgtFrame="_new" w:history="1">
                                            <w:r>
                                              <w:rPr>
                                                <w:rStyle w:val="Hyperlink"/>
                                                <w:rFonts w:ascii="Arial" w:hAnsi="Arial" w:cs="Arial"/>
                                                <w:color w:val="000000"/>
                                              </w:rPr>
                                              <w:t>Boeing patents 'Star Wars'-style force fields</w:t>
                                            </w:r>
                                          </w:hyperlink>
                                        </w:p>
                                        <w:p w:rsidR="0026421A" w:rsidRDefault="0026421A">
                                          <w:pPr>
                                            <w:spacing w:after="240"/>
                                            <w:ind w:left="1440"/>
                                            <w:rPr>
                                              <w:rFonts w:ascii="Arial" w:hAnsi="Arial" w:cs="Arial"/>
                                              <w:color w:val="000000"/>
                                            </w:rPr>
                                          </w:pPr>
                                          <w:hyperlink r:id="rId55" w:tgtFrame="_new" w:history="1">
                                            <w:r>
                                              <w:rPr>
                                                <w:rStyle w:val="Hyperlink"/>
                                                <w:rFonts w:ascii="Arial" w:hAnsi="Arial" w:cs="Arial"/>
                                                <w:color w:val="000000"/>
                                              </w:rPr>
                                              <w:t xml:space="preserve">5.9 magnitude earthquake hits near </w:t>
                                            </w:r>
                                            <w:proofErr w:type="spellStart"/>
                                            <w:r>
                                              <w:rPr>
                                                <w:rStyle w:val="Hyperlink"/>
                                                <w:rFonts w:ascii="Arial" w:hAnsi="Arial" w:cs="Arial"/>
                                                <w:color w:val="000000"/>
                                              </w:rPr>
                                              <w:t>Hualian</w:t>
                                            </w:r>
                                            <w:proofErr w:type="spellEnd"/>
                                            <w:r>
                                              <w:rPr>
                                                <w:rStyle w:val="Hyperlink"/>
                                                <w:rFonts w:ascii="Arial" w:hAnsi="Arial" w:cs="Arial"/>
                                                <w:color w:val="000000"/>
                                              </w:rPr>
                                              <w:t>, Taiwan</w:t>
                                            </w:r>
                                          </w:hyperlink>
                                        </w:p>
                                        <w:p w:rsidR="0026421A" w:rsidRDefault="0026421A">
                                          <w:pPr>
                                            <w:spacing w:after="240"/>
                                            <w:ind w:left="1440"/>
                                            <w:rPr>
                                              <w:rFonts w:ascii="Arial" w:hAnsi="Arial" w:cs="Arial"/>
                                              <w:color w:val="000000"/>
                                            </w:rPr>
                                          </w:pPr>
                                          <w:hyperlink r:id="rId56"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Tompasobaru</w:t>
                                            </w:r>
                                            <w:proofErr w:type="spellEnd"/>
                                            <w:r>
                                              <w:rPr>
                                                <w:rStyle w:val="Hyperlink"/>
                                                <w:rFonts w:ascii="Arial" w:hAnsi="Arial" w:cs="Arial"/>
                                                <w:color w:val="000000"/>
                                              </w:rPr>
                                              <w:t>, Indonesia</w:t>
                                            </w:r>
                                          </w:hyperlink>
                                        </w:p>
                                        <w:p w:rsidR="0026421A" w:rsidRDefault="0026421A">
                                          <w:pPr>
                                            <w:spacing w:after="240"/>
                                            <w:ind w:left="1440"/>
                                            <w:rPr>
                                              <w:rFonts w:ascii="Arial" w:hAnsi="Arial" w:cs="Arial"/>
                                              <w:color w:val="000000"/>
                                            </w:rPr>
                                          </w:pPr>
                                          <w:hyperlink r:id="rId57" w:tgtFrame="_new" w:history="1">
                                            <w:r>
                                              <w:rPr>
                                                <w:rStyle w:val="Hyperlink"/>
                                                <w:rFonts w:ascii="Arial" w:hAnsi="Arial" w:cs="Arial"/>
                                                <w:color w:val="000000"/>
                                              </w:rPr>
                                              <w:t xml:space="preserve">5.0 magnitude earthquake hits near </w:t>
                                            </w:r>
                                            <w:proofErr w:type="spellStart"/>
                                            <w:r>
                                              <w:rPr>
                                                <w:rStyle w:val="Hyperlink"/>
                                                <w:rFonts w:ascii="Arial" w:hAnsi="Arial" w:cs="Arial"/>
                                                <w:color w:val="000000"/>
                                              </w:rPr>
                                              <w:t>Nikolski</w:t>
                                            </w:r>
                                            <w:proofErr w:type="spellEnd"/>
                                            <w:r>
                                              <w:rPr>
                                                <w:rStyle w:val="Hyperlink"/>
                                                <w:rFonts w:ascii="Arial" w:hAnsi="Arial" w:cs="Arial"/>
                                                <w:color w:val="000000"/>
                                              </w:rPr>
                                              <w:t>, Alaska</w:t>
                                            </w:r>
                                          </w:hyperlink>
                                        </w:p>
                                        <w:p w:rsidR="0026421A" w:rsidRDefault="0026421A">
                                          <w:pPr>
                                            <w:spacing w:after="240"/>
                                            <w:ind w:left="1440"/>
                                            <w:rPr>
                                              <w:rFonts w:ascii="Arial" w:hAnsi="Arial" w:cs="Arial"/>
                                              <w:color w:val="000000"/>
                                            </w:rPr>
                                          </w:pPr>
                                          <w:hyperlink r:id="rId58" w:tgtFrame="_new" w:history="1">
                                            <w:r>
                                              <w:rPr>
                                                <w:rStyle w:val="Hyperlink"/>
                                                <w:rFonts w:ascii="Arial" w:hAnsi="Arial" w:cs="Arial"/>
                                                <w:color w:val="000000"/>
                                              </w:rPr>
                                              <w:t xml:space="preserve">5.0 magnitude earthquake hits near </w:t>
                                            </w:r>
                                            <w:proofErr w:type="spellStart"/>
                                            <w:r>
                                              <w:rPr>
                                                <w:rStyle w:val="Hyperlink"/>
                                                <w:rFonts w:ascii="Arial" w:hAnsi="Arial" w:cs="Arial"/>
                                                <w:color w:val="000000"/>
                                              </w:rPr>
                                              <w:t>Lambasa</w:t>
                                            </w:r>
                                            <w:proofErr w:type="spellEnd"/>
                                            <w:r>
                                              <w:rPr>
                                                <w:rStyle w:val="Hyperlink"/>
                                                <w:rFonts w:ascii="Arial" w:hAnsi="Arial" w:cs="Arial"/>
                                                <w:color w:val="000000"/>
                                              </w:rPr>
                                              <w:t>, Fiji</w:t>
                                            </w:r>
                                          </w:hyperlink>
                                        </w:p>
                                        <w:p w:rsidR="0026421A" w:rsidRDefault="0026421A">
                                          <w:pPr>
                                            <w:spacing w:after="240"/>
                                            <w:ind w:left="1440"/>
                                            <w:rPr>
                                              <w:rFonts w:ascii="Arial" w:hAnsi="Arial" w:cs="Arial"/>
                                              <w:color w:val="000000"/>
                                            </w:rPr>
                                          </w:pPr>
                                          <w:hyperlink r:id="rId59" w:tgtFrame="_new" w:history="1">
                                            <w:r>
                                              <w:rPr>
                                                <w:rStyle w:val="Hyperlink"/>
                                                <w:rFonts w:ascii="Arial" w:hAnsi="Arial" w:cs="Arial"/>
                                                <w:color w:val="000000"/>
                                              </w:rPr>
                                              <w:t>Colima volcano in Mexico erupts to 27,000ft</w:t>
                                            </w:r>
                                          </w:hyperlink>
                                        </w:p>
                                        <w:p w:rsidR="0026421A" w:rsidRDefault="0026421A">
                                          <w:pPr>
                                            <w:spacing w:after="240"/>
                                            <w:ind w:left="1440"/>
                                            <w:rPr>
                                              <w:rFonts w:ascii="Arial" w:hAnsi="Arial" w:cs="Arial"/>
                                              <w:color w:val="000000"/>
                                            </w:rPr>
                                          </w:pPr>
                                          <w:hyperlink r:id="rId60" w:tgtFrame="_new" w:history="1">
                                            <w:r>
                                              <w:rPr>
                                                <w:rStyle w:val="Hyperlink"/>
                                                <w:rFonts w:ascii="Arial" w:hAnsi="Arial" w:cs="Arial"/>
                                                <w:color w:val="000000"/>
                                              </w:rPr>
                                              <w:t>Fuego volcano in Guatemala erupts to 17,000ft</w:t>
                                            </w:r>
                                          </w:hyperlink>
                                        </w:p>
                                        <w:p w:rsidR="0026421A" w:rsidRDefault="0026421A">
                                          <w:pPr>
                                            <w:spacing w:after="240"/>
                                            <w:ind w:left="1440"/>
                                            <w:rPr>
                                              <w:rFonts w:ascii="Arial" w:hAnsi="Arial" w:cs="Arial"/>
                                              <w:color w:val="000000"/>
                                            </w:rPr>
                                          </w:pPr>
                                          <w:hyperlink r:id="rId61" w:tgtFrame="_new" w:history="1">
                                            <w:r>
                                              <w:rPr>
                                                <w:rStyle w:val="Hyperlink"/>
                                                <w:rFonts w:ascii="Arial" w:hAnsi="Arial" w:cs="Arial"/>
                                                <w:color w:val="000000"/>
                                              </w:rPr>
                                              <w:t>As lakes become deserts, drought is Iran's new problem</w:t>
                                            </w:r>
                                          </w:hyperlink>
                                        </w:p>
                                        <w:p w:rsidR="0026421A" w:rsidRDefault="0026421A">
                                          <w:pPr>
                                            <w:spacing w:after="240"/>
                                            <w:ind w:left="1440"/>
                                            <w:rPr>
                                              <w:rFonts w:ascii="Arial" w:hAnsi="Arial" w:cs="Arial"/>
                                              <w:color w:val="000000"/>
                                            </w:rPr>
                                          </w:pPr>
                                          <w:hyperlink r:id="rId62" w:tgtFrame="_new" w:history="1">
                                            <w:r>
                                              <w:rPr>
                                                <w:rStyle w:val="Hyperlink"/>
                                                <w:rFonts w:ascii="Arial" w:hAnsi="Arial" w:cs="Arial"/>
                                                <w:color w:val="000000"/>
                                              </w:rPr>
                                              <w:t>Scientists Add Woolly Mammoth DNA To Elephant Cells</w:t>
                                            </w:r>
                                          </w:hyperlink>
                                        </w:p>
                                        <w:p w:rsidR="0026421A" w:rsidRDefault="0026421A">
                                          <w:pPr>
                                            <w:spacing w:after="240"/>
                                            <w:ind w:left="1440"/>
                                            <w:rPr>
                                              <w:rFonts w:ascii="Arial" w:hAnsi="Arial" w:cs="Arial"/>
                                              <w:color w:val="000000"/>
                                            </w:rPr>
                                          </w:pPr>
                                          <w:hyperlink r:id="rId63" w:tgtFrame="_new" w:history="1">
                                            <w:r>
                                              <w:rPr>
                                                <w:rStyle w:val="Hyperlink"/>
                                                <w:rFonts w:ascii="Arial" w:hAnsi="Arial" w:cs="Arial"/>
                                                <w:color w:val="000000"/>
                                              </w:rPr>
                                              <w:t>Antibiotic Usage in Livestock On the Rise; So Is the Fear of a Super Virus</w:t>
                                            </w:r>
                                          </w:hyperlink>
                                        </w:p>
                                        <w:p w:rsidR="0026421A" w:rsidRDefault="0026421A">
                                          <w:pPr>
                                            <w:spacing w:after="240"/>
                                            <w:ind w:left="1440"/>
                                            <w:rPr>
                                              <w:rFonts w:ascii="Arial" w:hAnsi="Arial" w:cs="Arial"/>
                                              <w:color w:val="000000"/>
                                            </w:rPr>
                                          </w:pPr>
                                          <w:hyperlink r:id="rId64" w:tgtFrame="_new" w:history="1">
                                            <w:r>
                                              <w:rPr>
                                                <w:rStyle w:val="Hyperlink"/>
                                                <w:rFonts w:ascii="Arial" w:hAnsi="Arial" w:cs="Arial"/>
                                                <w:color w:val="000000"/>
                                              </w:rPr>
                                              <w:t>Is it That Bad? US Reportedly Developing Vaccine For New Bird Flu Strain</w:t>
                                            </w:r>
                                          </w:hyperlink>
                                        </w:p>
                                        <w:p w:rsidR="0026421A" w:rsidRDefault="0026421A">
                                          <w:pPr>
                                            <w:spacing w:after="240"/>
                                            <w:ind w:left="1440"/>
                                            <w:rPr>
                                              <w:rFonts w:ascii="Arial" w:hAnsi="Arial" w:cs="Arial"/>
                                              <w:color w:val="000000"/>
                                            </w:rPr>
                                          </w:pPr>
                                          <w:hyperlink r:id="rId65" w:tgtFrame="_new" w:history="1">
                                            <w:r>
                                              <w:rPr>
                                                <w:rStyle w:val="Hyperlink"/>
                                                <w:rFonts w:ascii="Arial" w:hAnsi="Arial" w:cs="Arial"/>
                                                <w:color w:val="000000"/>
                                              </w:rPr>
                                              <w:t xml:space="preserve">Santa Barbara County patient monitored for Ebola to be treated at Los Angeles hospital </w:t>
                                            </w:r>
                                          </w:hyperlink>
                                        </w:p>
                                        <w:p w:rsidR="0026421A" w:rsidRDefault="0026421A">
                                          <w:pPr>
                                            <w:ind w:left="1440"/>
                                            <w:rPr>
                                              <w:rFonts w:ascii="Arial" w:hAnsi="Arial" w:cs="Arial"/>
                                              <w:color w:val="000000"/>
                                            </w:rPr>
                                          </w:pPr>
                                          <w:hyperlink r:id="rId66" w:tgtFrame="_new" w:history="1">
                                            <w:r>
                                              <w:rPr>
                                                <w:rStyle w:val="Hyperlink"/>
                                                <w:rFonts w:ascii="Arial" w:hAnsi="Arial" w:cs="Arial"/>
                                                <w:color w:val="000000"/>
                                              </w:rPr>
                                              <w:t>'Miracle' Proclaimed as Saint's Blood Liquefies in the Presence of Pope Francis</w:t>
                                            </w:r>
                                          </w:hyperlink>
                                        </w:p>
                                      </w:tc>
                                    </w:tr>
                                  </w:tbl>
                                  <w:p w:rsidR="0026421A" w:rsidRDefault="0026421A">
                                    <w:pPr>
                                      <w:jc w:val="center"/>
                                      <w:rPr>
                                        <w:sz w:val="20"/>
                                        <w:szCs w:val="20"/>
                                      </w:rPr>
                                    </w:pPr>
                                  </w:p>
                                </w:tc>
                              </w:tr>
                              <w:tr w:rsidR="0026421A">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0" w:type="dxa"/>
                                            <w:right w:w="540" w:type="dxa"/>
                                          </w:tcMar>
                                          <w:hideMark/>
                                        </w:tcPr>
                                        <w:p w:rsidR="0026421A" w:rsidRDefault="0026421A">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26421A" w:rsidRDefault="0026421A">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26421A" w:rsidRDefault="0026421A">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26421A" w:rsidRDefault="0026421A">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26421A" w:rsidRDefault="0026421A">
                                          <w:pPr>
                                            <w:pStyle w:val="NormalWeb"/>
                                            <w:spacing w:before="0" w:beforeAutospacing="0" w:after="0" w:afterAutospacing="0"/>
                                            <w:jc w:val="center"/>
                                            <w:rPr>
                                              <w:rFonts w:ascii="Arial" w:hAnsi="Arial" w:cs="Arial"/>
                                              <w:b/>
                                              <w:bCs/>
                                              <w:color w:val="000090"/>
                                              <w:sz w:val="28"/>
                                              <w:szCs w:val="28"/>
                                            </w:rPr>
                                          </w:pPr>
                                          <w:hyperlink r:id="rId67"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26421A" w:rsidRDefault="0026421A">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26421A" w:rsidRDefault="0026421A">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rPr>
                                              <w:color w:val="000000"/>
                                            </w:rPr>
                                          </w:pPr>
                                        </w:p>
                                        <w:p w:rsidR="0026421A" w:rsidRDefault="0026421A">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26421A" w:rsidRDefault="0026421A">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Watchman Warning: Turning Against Israel</w:t>
                                          </w:r>
                                        </w:p>
                                        <w:p w:rsidR="0026421A" w:rsidRDefault="0026421A">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Obama Now Demands Israel Give Up Their Land to Create a Palestinian State</w:t>
                                          </w:r>
                                        </w:p>
                                        <w:p w:rsidR="0026421A" w:rsidRDefault="0026421A">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coming Iranian bomb</w:t>
                                          </w:r>
                                        </w:p>
                                        <w:p w:rsidR="0026421A" w:rsidRDefault="0026421A">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America's Spiritual Decline</w:t>
                                          </w:r>
                                        </w:p>
                                        <w:p w:rsidR="0026421A" w:rsidRDefault="0026421A">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y Are Slowly Making Cash Illegal</w:t>
                                          </w:r>
                                        </w:p>
                                        <w:p w:rsidR="0026421A" w:rsidRDefault="0026421A">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Spirit of fear</w:t>
                                          </w:r>
                                        </w:p>
                                        <w:p w:rsidR="0026421A" w:rsidRDefault="0026421A">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Moving Hearts</w:t>
                                          </w:r>
                                        </w:p>
                                        <w:p w:rsidR="0026421A" w:rsidRDefault="0026421A">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 Fullness of Time      </w:t>
                                          </w:r>
                                          <w:r>
                                            <w:rPr>
                                              <w:rFonts w:ascii="Arial" w:hAnsi="Arial" w:cs="Arial"/>
                                              <w:color w:val="000000"/>
                                              <w:sz w:val="32"/>
                                              <w:szCs w:val="32"/>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lastRenderedPageBreak/>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hideMark/>
                                        </w:tcPr>
                                        <w:p w:rsidR="0026421A" w:rsidRDefault="0026421A">
                                          <w:pPr>
                                            <w:pStyle w:val="NormalWeb"/>
                                            <w:spacing w:before="0" w:beforeAutospacing="0" w:after="0" w:afterAutospacing="0"/>
                                            <w:rPr>
                                              <w:color w:val="000000"/>
                                            </w:rPr>
                                          </w:pPr>
                                          <w:r>
                                            <w:rPr>
                                              <w:rFonts w:ascii="Arial" w:hAnsi="Arial" w:cs="Arial"/>
                                              <w:color w:val="000000"/>
                                            </w:rPr>
                                            <w:br/>
                                            <w:t> </w:t>
                                          </w:r>
                                        </w:p>
                                        <w:p w:rsidR="0026421A" w:rsidRDefault="0026421A">
                                          <w:pPr>
                                            <w:rPr>
                                              <w:rFonts w:ascii="Arial" w:hAnsi="Arial" w:cs="Arial"/>
                                              <w:color w:val="000000"/>
                                            </w:rPr>
                                          </w:pPr>
                                          <w:r>
                                            <w:rPr>
                                              <w:rStyle w:val="Strong"/>
                                              <w:rFonts w:ascii="Arial" w:hAnsi="Arial" w:cs="Arial"/>
                                              <w:color w:val="000000"/>
                                              <w:sz w:val="32"/>
                                              <w:szCs w:val="32"/>
                                            </w:rPr>
                                            <w:t>Watchman Warning: Turning Against Israel</w:t>
                                          </w:r>
                                          <w:r>
                                            <w:rPr>
                                              <w:rFonts w:ascii="Arial" w:hAnsi="Arial" w:cs="Arial"/>
                                              <w:color w:val="000000"/>
                                            </w:rPr>
                                            <w:t xml:space="preserve"> - By Hal Lindsey - </w:t>
                                          </w:r>
                                          <w:hyperlink r:id="rId68" w:tgtFrame="_blank" w:history="1">
                                            <w:r>
                                              <w:rPr>
                                                <w:rStyle w:val="Hyperlink"/>
                                                <w:rFonts w:ascii="Arial" w:hAnsi="Arial" w:cs="Arial"/>
                                              </w:rPr>
                                              <w:t>http://www.hallindsey.com/watchman-warning-3-23-2015/</w:t>
                                            </w:r>
                                          </w:hyperlink>
                                        </w:p>
                                        <w:p w:rsidR="0026421A" w:rsidRDefault="0026421A">
                                          <w:pPr>
                                            <w:pStyle w:val="NormalWeb"/>
                                            <w:spacing w:before="0" w:beforeAutospacing="0" w:after="0" w:afterAutospacing="0"/>
                                            <w:rPr>
                                              <w:color w:val="000000"/>
                                            </w:rPr>
                                          </w:pPr>
                                          <w:r>
                                            <w:rPr>
                                              <w:color w:val="000000"/>
                                            </w:rPr>
                                            <w:t> </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According to the media, on March 16th, Israel's Benjamin Netanyahu told the world there will never be a Palestinian state as long as he serves as Prime Minister.  There's only one problem.  That's not what he said.</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Here's what he actually said.  "I think that anyone who is going to establish a Palestinian state today and evacuate lands is giving attack grounds to radical Islam against the state of Israel.  There is a real threat here that a left-wing government will join the international community and follow its orders."</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key word is "today."  That means, "Under the present circumstances"... "As things are now"... "In the current situation."  "Today" does not mean "forever."</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In media coverage, we rarely hear the actual quote. Instead, they describe him as saying "as long as I'm Prime Minister."  But he didn't say "as long as."  He said, "Today."</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New York Times characterized Netanyahu's statement as "declaring definitively that if he was returned to office he would never establish a Palestinian state."</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New York Daily News called such assessments "pure bunk."</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Daily News seemed to be one of the few major news outlets to examine Netanyahu's actual words.  Their editorial showed how reasonable his comments were.  "Israel would necessarily have to surrender territory to the Palestinians under any two-state pact," they wrote.  "Netanyahu's indisputable point was that doing so, as the facts on the ground now exist, would better position hostile forces to launch assaults."</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media loves what they see as the story of the "real Netanyahu" coming out in the heat of the campaign, and showing his true feelings regarding a two-state solution.  Why should they bother with the facts when the fiction perfectly fits their prejudices?</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 xml:space="preserve">The Obama administration also seems intent on reading the worst into Netanyahu's statement.  The Department of State is the department of diplomacy.  They usually bend over backwards to see the words of foreign </w:t>
                                          </w:r>
                                          <w:r>
                                            <w:rPr>
                                              <w:rFonts w:ascii="Arial" w:hAnsi="Arial" w:cs="Arial"/>
                                              <w:color w:val="000000"/>
                                            </w:rPr>
                                            <w:lastRenderedPageBreak/>
                                            <w:t>leaders, especially allies, in the best possible light.  Yet, the opposite is happening here.</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 xml:space="preserve">In an interview with the Huffington Post, President Obama said, "We take him at his word when he said that it wouldn't happen during his prime </w:t>
                                          </w:r>
                                          <w:proofErr w:type="spellStart"/>
                                          <w:r>
                                            <w:rPr>
                                              <w:rFonts w:ascii="Arial" w:hAnsi="Arial" w:cs="Arial"/>
                                              <w:color w:val="000000"/>
                                            </w:rPr>
                                            <w:t>ministership</w:t>
                                          </w:r>
                                          <w:proofErr w:type="spellEnd"/>
                                          <w:r>
                                            <w:rPr>
                                              <w:rFonts w:ascii="Arial" w:hAnsi="Arial" w:cs="Arial"/>
                                              <w:color w:val="000000"/>
                                            </w:rPr>
                                            <w:t>, and so that's why we've got to evaluate what other options are available."</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 xml:space="preserve">It doesn't matter that he didn't say it.  It doesn't matter that he later explained in interview after interview that his words didn't mean it "wouldn't happen during his prime </w:t>
                                          </w:r>
                                          <w:proofErr w:type="spellStart"/>
                                          <w:r>
                                            <w:rPr>
                                              <w:rFonts w:ascii="Arial" w:hAnsi="Arial" w:cs="Arial"/>
                                              <w:color w:val="000000"/>
                                            </w:rPr>
                                            <w:t>ministership</w:t>
                                          </w:r>
                                          <w:proofErr w:type="spellEnd"/>
                                          <w:r>
                                            <w:rPr>
                                              <w:rFonts w:ascii="Arial" w:hAnsi="Arial" w:cs="Arial"/>
                                              <w:color w:val="000000"/>
                                            </w:rPr>
                                            <w:t>."  It doesn't matter because the administration sees this as an opportunity for leverage over Israel.</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president and his team have decided that under Netanyahu's leadership Israel will never give up East Jerusalem, nor negotiate away Israel's national security.  They now believe that a negotiated peace is not possible.  So their new plan seems to be an imposed peace.  They're using Netanyahu's statement (the one he never really said) to give them political cover for turning against Israel.</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president misrepresented the prime minister's position, then said, "That's why we've got to evaluate what other options are available...."</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White House spokesman Josh Earnest threatened that Netanyahu's campaign statements will "have consequences."  A senior administration official told the Wall Street Journal that such consequences might involve "potential action at the U.N. Security Council."</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Security Council is the only United Nations body authorized to issue binding resolutions to member states.  The one safeguard is that permanent members of the Council have veto power over such resolutions.  In the past, the U.S. used its veto power to protect Israel.  But the U.S. now threatens to use Netanyahu's supposed comment as an excuse to remove its protection.</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On April 1st, the Palestinians will officially become part of the International Criminal Court.  Their expressed purpose in seeking membership has been to gain the ability to file war crimes suits against Israel.  Will America have Israel's back?  It's being "reevaluated."</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BDS movement (Boycott, Divestment, and Sanctions) against Israel has had little impact so far.  However, the United States government's newly inflamed anger against Israel gives anti-Israel and anti-Semitic attitudes new political cover.  In fact, rage against Israel has become politically correct on university campuses worldwide, and from there it's spilling over into the streets.  If the U.S. government turns on Israel, the rage will go unchecked.</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lastRenderedPageBreak/>
                                            <w:t>Will the United Nations be allowed to simply draw new borders at its own whim?  Will Judea and Samaria be stolen from Israel by international fiat?  Will trade restrictions on Hamas-run Gaza be removed allowing that terrorist organization to openly import its weapons of terror?  Will East Jerusalem be taken from Israel and given to the Palestinian Authority, a group now actively partnering with terrorist Hamas?</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The angry U.S. response to Netanyahu has had the effect of hardening Israel into a position it never took and the U.S. never wanted - no two-state solution, no more dividing the land.  Interestingly, that has been God's position all along.  In Joel 3:2, the Lord speaks of judging those nations who "have divided up My land."</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America has been Israel's staunch defender for many decades.  But Zechariah 12:3 speaks of a time when "all the nations of the earth will be gathered against" Jerusalem.  Is the United States now turning to this dark side?</w:t>
                                          </w:r>
                                        </w:p>
                                        <w:p w:rsidR="0026421A" w:rsidRDefault="0026421A">
                                          <w:pPr>
                                            <w:pStyle w:val="NormalWeb"/>
                                            <w:spacing w:before="0" w:beforeAutospacing="0" w:after="0" w:afterAutospacing="0"/>
                                            <w:rPr>
                                              <w:color w:val="000000"/>
                                            </w:rPr>
                                          </w:pPr>
                                          <w:r>
                                            <w:rPr>
                                              <w:rFonts w:ascii="Arial" w:hAnsi="Arial" w:cs="Arial"/>
                                              <w:color w:val="000000"/>
                                            </w:rPr>
                                            <w:t> </w:t>
                                          </w:r>
                                        </w:p>
                                        <w:p w:rsidR="0026421A" w:rsidRDefault="0026421A">
                                          <w:pPr>
                                            <w:pStyle w:val="NormalWeb"/>
                                            <w:spacing w:before="0" w:beforeAutospacing="0" w:after="0" w:afterAutospacing="0"/>
                                            <w:rPr>
                                              <w:color w:val="000000"/>
                                            </w:rPr>
                                          </w:pPr>
                                          <w:r>
                                            <w:rPr>
                                              <w:rFonts w:ascii="Arial" w:hAnsi="Arial" w:cs="Arial"/>
                                              <w:color w:val="000000"/>
                                            </w:rPr>
                                            <w:t>Folks, things are happening fast.  The return of Jesus is very, very close.</w:t>
                                          </w:r>
                                        </w:p>
                                        <w:p w:rsidR="0026421A" w:rsidRDefault="0026421A">
                                          <w:pPr>
                                            <w:pStyle w:val="NormalWeb"/>
                                            <w:spacing w:before="0" w:beforeAutospacing="0" w:after="0" w:afterAutospacing="0"/>
                                            <w:rPr>
                                              <w:color w:val="000000"/>
                                            </w:rPr>
                                          </w:pPr>
                                          <w:r>
                                            <w:rPr>
                                              <w:color w:val="000000"/>
                                            </w:rPr>
                                            <w:t> </w:t>
                                          </w:r>
                                        </w:p>
                                        <w:p w:rsidR="0026421A" w:rsidRDefault="0026421A">
                                          <w:pPr>
                                            <w:pStyle w:val="NormalWeb"/>
                                            <w:spacing w:before="0" w:beforeAutospacing="0" w:after="0" w:afterAutospacing="0"/>
                                            <w:rPr>
                                              <w:color w:val="000000"/>
                                            </w:rPr>
                                          </w:pPr>
                                          <w:r>
                                            <w:rPr>
                                              <w:color w:val="000000"/>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tcMar>
                                                  <w:top w:w="0" w:type="dxa"/>
                                                  <w:left w:w="0" w:type="dxa"/>
                                                  <w:bottom w:w="15" w:type="dxa"/>
                                                  <w:right w:w="0" w:type="dxa"/>
                                                </w:tcMar>
                                                <w:vAlign w:val="center"/>
                                                <w:hideMark/>
                                              </w:tcPr>
                                              <w:p w:rsidR="0026421A" w:rsidRDefault="0026421A">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26421A" w:rsidRDefault="0026421A">
                                          <w:pPr>
                                            <w:rPr>
                                              <w:rFonts w:ascii="Arial" w:hAnsi="Arial" w:cs="Arial"/>
                                              <w:color w:val="000000"/>
                                              <w:sz w:val="20"/>
                                              <w:szCs w:val="20"/>
                                            </w:rPr>
                                          </w:pPr>
                                          <w:r>
                                            <w:rPr>
                                              <w:rStyle w:val="Strong"/>
                                              <w:rFonts w:ascii="Arial" w:hAnsi="Arial" w:cs="Arial"/>
                                              <w:color w:val="000000"/>
                                              <w:sz w:val="32"/>
                                              <w:szCs w:val="32"/>
                                            </w:rPr>
                                            <w:t>Obama Now Demands Israel Give Up Their Land to Create a Palestinian State</w:t>
                                          </w:r>
                                          <w:r>
                                            <w:rPr>
                                              <w:rFonts w:ascii="Arial" w:hAnsi="Arial" w:cs="Arial"/>
                                              <w:color w:val="000000"/>
                                              <w:sz w:val="20"/>
                                              <w:szCs w:val="20"/>
                                            </w:rPr>
                                            <w:t xml:space="preserve"> - Geoffrey </w:t>
                                          </w:r>
                                          <w:proofErr w:type="spellStart"/>
                                          <w:r>
                                            <w:rPr>
                                              <w:rFonts w:ascii="Arial" w:hAnsi="Arial" w:cs="Arial"/>
                                              <w:color w:val="000000"/>
                                              <w:sz w:val="20"/>
                                              <w:szCs w:val="20"/>
                                            </w:rPr>
                                            <w:t>Grider</w:t>
                                          </w:r>
                                          <w:proofErr w:type="spellEnd"/>
                                          <w:r>
                                            <w:rPr>
                                              <w:rFonts w:ascii="Arial" w:hAnsi="Arial" w:cs="Arial"/>
                                              <w:color w:val="000000"/>
                                              <w:sz w:val="20"/>
                                              <w:szCs w:val="20"/>
                                            </w:rPr>
                                            <w:t xml:space="preserve"> - </w:t>
                                          </w:r>
                                          <w:hyperlink r:id="rId69" w:tgtFrame="_blank" w:history="1">
                                            <w:r>
                                              <w:rPr>
                                                <w:rStyle w:val="Hyperlink"/>
                                                <w:rFonts w:ascii="Arial" w:hAnsi="Arial" w:cs="Arial"/>
                                                <w:sz w:val="20"/>
                                                <w:szCs w:val="20"/>
                                              </w:rPr>
                                              <w:t>http://www.nowtheendbegins.com/blog/?p=31917</w:t>
                                            </w:r>
                                          </w:hyperlink>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 White House on Monday bluntly warned Israel that its "occupation" of Palestinian land must end, dismissing Prime Minister Benjamin Netanyahu's efforts to take back controversial campaign pledge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Behold, I will make Jerusalem a cup of trembling unto all the people round about, when they shall be in the siege both against Judah and against Jerusalem." Zechariah 12:3 (KJV)</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did not take long for the "other shoe" to drop, and Barry the Community Organizer has come out of the gate swinging hard for the fences on Team Lucifer. He has much wrath, for he </w:t>
                                          </w:r>
                                          <w:proofErr w:type="spellStart"/>
                                          <w:r>
                                            <w:rPr>
                                              <w:rFonts w:ascii="Arial" w:hAnsi="Arial" w:cs="Arial"/>
                                              <w:color w:val="000000"/>
                                            </w:rPr>
                                            <w:t>knoweth</w:t>
                                          </w:r>
                                          <w:proofErr w:type="spellEnd"/>
                                          <w:r>
                                            <w:rPr>
                                              <w:rFonts w:ascii="Arial" w:hAnsi="Arial" w:cs="Arial"/>
                                              <w:color w:val="000000"/>
                                            </w:rPr>
                                            <w:t xml:space="preserve"> his time is short. Amen.</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Washington - In unusually tough language that underscores the fracture in relations between Washington and Israel, White House Chief of Staff Denis McDonough said "an occupation that has lasted for almost 50 years must end."</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McDonough criticized Netanyahu's pre-election pledge to block the creation of a Palestinian state - the supposed end goal of decades of fruitless peace talks - and he questioned Netanyahu's efforts to undo the damag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We cannot simply pretend that those comments were never made, or that they don't raise questions about the Prime Minister's commitment to achieving peace through direct negotiations," he said.</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 Palestinian people must have the right to live in and govern themselves in their own sovereign state," he added.</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And there you have it. We are now nearing the end of the race, and the horses of prophecy are about to round the clubhouse turn. Obama wants Jerusalem for the mythical Palestinian people, and he is going to take it.</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attle in the Middle East has always been about one thing, and will always be about one thing: Who owns Jerusalem?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Why is this of such tantamount importance? Because Jerusalem is where Messiah will return to when the Battle of Armageddon, foretold of by Ezekiel the Prophet, is waged in the valley of Megiddo. Jerusalem is where Messiah will establish His 1,000 reign of the whole earth on the Throne of David. Jerusalem is the "apple of God's eye", and soon will command the attention of the whole world.</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It is almost time for events to begin. The bible tells us who will fight this battle, and more importantly, Who will win the battl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Are you ready for what comes next?</w:t>
                                          </w:r>
                                        </w:p>
                                        <w:p w:rsidR="0026421A" w:rsidRDefault="0026421A">
                                          <w:pPr>
                                            <w:rPr>
                                              <w:rFonts w:ascii="Arial" w:hAnsi="Arial" w:cs="Arial"/>
                                              <w:color w:val="000000"/>
                                              <w:sz w:val="20"/>
                                              <w:szCs w:val="20"/>
                                            </w:rPr>
                                          </w:pP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tcMar>
                                                  <w:top w:w="0" w:type="dxa"/>
                                                  <w:left w:w="0" w:type="dxa"/>
                                                  <w:bottom w:w="15" w:type="dxa"/>
                                                  <w:right w:w="0" w:type="dxa"/>
                                                </w:tcMar>
                                                <w:vAlign w:val="center"/>
                                                <w:hideMark/>
                                              </w:tcPr>
                                              <w:p w:rsidR="0026421A" w:rsidRDefault="0026421A">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rPr>
                                              <w:rFonts w:ascii="Arial" w:hAnsi="Arial" w:cs="Arial"/>
                                              <w:color w:val="000000"/>
                                              <w:sz w:val="20"/>
                                              <w:szCs w:val="20"/>
                                            </w:rPr>
                                          </w:pPr>
                                        </w:p>
                                        <w:p w:rsidR="0026421A" w:rsidRDefault="0026421A">
                                          <w:pPr>
                                            <w:rPr>
                                              <w:rFonts w:ascii="Arial" w:hAnsi="Arial" w:cs="Arial"/>
                                              <w:color w:val="000000"/>
                                              <w:sz w:val="20"/>
                                              <w:szCs w:val="20"/>
                                            </w:rPr>
                                          </w:pPr>
                                          <w:r>
                                            <w:rPr>
                                              <w:rStyle w:val="Strong"/>
                                              <w:rFonts w:ascii="Arial" w:hAnsi="Arial" w:cs="Arial"/>
                                              <w:color w:val="000000"/>
                                              <w:sz w:val="32"/>
                                              <w:szCs w:val="32"/>
                                            </w:rPr>
                                            <w:t>The coming Iranian bomb</w:t>
                                          </w:r>
                                          <w:r>
                                            <w:rPr>
                                              <w:rFonts w:ascii="Arial" w:hAnsi="Arial" w:cs="Arial"/>
                                              <w:color w:val="000000"/>
                                              <w:sz w:val="20"/>
                                              <w:szCs w:val="20"/>
                                            </w:rPr>
                                            <w:t xml:space="preserve"> - George H. </w:t>
                                          </w:r>
                                          <w:proofErr w:type="spellStart"/>
                                          <w:r>
                                            <w:rPr>
                                              <w:rFonts w:ascii="Arial" w:hAnsi="Arial" w:cs="Arial"/>
                                              <w:color w:val="000000"/>
                                              <w:sz w:val="20"/>
                                              <w:szCs w:val="20"/>
                                            </w:rPr>
                                            <w:t>Wittman</w:t>
                                          </w:r>
                                          <w:proofErr w:type="spellEnd"/>
                                          <w:r>
                                            <w:rPr>
                                              <w:rFonts w:ascii="Arial" w:hAnsi="Arial" w:cs="Arial"/>
                                              <w:color w:val="000000"/>
                                              <w:sz w:val="20"/>
                                              <w:szCs w:val="20"/>
                                            </w:rPr>
                                            <w:t xml:space="preserve"> - </w:t>
                                          </w:r>
                                          <w:hyperlink r:id="rId70" w:tgtFrame="_blank" w:history="1">
                                            <w:r>
                                              <w:rPr>
                                                <w:rStyle w:val="Hyperlink"/>
                                                <w:rFonts w:ascii="Arial" w:hAnsi="Arial" w:cs="Arial"/>
                                                <w:sz w:val="20"/>
                                                <w:szCs w:val="20"/>
                                              </w:rPr>
                                              <w:t>http://www.washingtontimes.com/news/2015/mar/23/george-whittman-the-coming-iranian-bomb/</w:t>
                                            </w:r>
                                          </w:hyperlink>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 Islamic regime could produce a nuke in a matter of month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It has been known in the nuclear arms community for the last six years that the Iranians had secured enough enriched U-235 for the creation of a first-generation implosion bomb. Further to this point, the construction of an actual bomb small enough to be dropped from a transport plane, or carried by a fishing trawler or small freighter, has been judged to be available since 2010.</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Using International Atomic Energy Agency (IAEA) reports, the Wisconsin Project on Nuclear Arms Control tracked the availability of Iran having nearly 8,000 kilograms of weapons-grade uranium through February 2015. This figure points to the ability to create seven original implosion-type bombs if the enrichment was brought to 90 percent. The usual time element for such enrichment is calculated at three to 12 months. There is no reason to believe this minimal time element has not been accomplished.</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information is not hard to obtain, so what is the real mission that Secretary of State John Kerry is so steadfastly pursuing and to which President Obama is </w:t>
                                          </w:r>
                                          <w:proofErr w:type="gramStart"/>
                                          <w:r>
                                            <w:rPr>
                                              <w:rFonts w:ascii="Arial" w:hAnsi="Arial" w:cs="Arial"/>
                                              <w:color w:val="000000"/>
                                            </w:rPr>
                                            <w:t>so</w:t>
                                          </w:r>
                                          <w:proofErr w:type="gramEnd"/>
                                          <w:r>
                                            <w:rPr>
                                              <w:rFonts w:ascii="Arial" w:hAnsi="Arial" w:cs="Arial"/>
                                              <w:color w:val="000000"/>
                                            </w:rPr>
                                            <w:t xml:space="preserve"> committed as a March 31 deadline for an agreement looms? It's been obvious for some time that the Iranians have invested billions in cash and materiel in building a string of heavily protected nuclear development facilities. It is accepted internationally that these variously clandestine installations are, among other tasks, capable of enriching U-235 to weapons-grade and marrying the detonation mechanism appropriately reduced in size with an intercontinental missile capability. Tehran has already announced it has succeeded in creating such intercontinental missile hardware, as indeed so have their grateful friends, the oil-needy North Korean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U.S. government nuclear strategists have long agreed that Iran's use of nuclear material to fuel its powerful electricity producing power plant at Bushehr has in no way hindered the accumulation of uranium hexafluoride (UF6) enriched to 3.5 percent U-235. Adding to this information is the last IAEA report that at just the </w:t>
                                          </w:r>
                                          <w:proofErr w:type="spellStart"/>
                                          <w:r>
                                            <w:rPr>
                                              <w:rFonts w:ascii="Arial" w:hAnsi="Arial" w:cs="Arial"/>
                                              <w:color w:val="000000"/>
                                            </w:rPr>
                                            <w:t>Natanz</w:t>
                                          </w:r>
                                          <w:proofErr w:type="spellEnd"/>
                                          <w:r>
                                            <w:rPr>
                                              <w:rFonts w:ascii="Arial" w:hAnsi="Arial" w:cs="Arial"/>
                                              <w:color w:val="000000"/>
                                            </w:rPr>
                                            <w:t xml:space="preserve"> fuel enrichment plant, 9,000 first-generation IR-1 centrifuges were "being fed with UF6." Theoretical estimates have been made that this means only 1.7 months would be necessary "to produce enough enriched uranium for one bomb," Valerie </w:t>
                                          </w:r>
                                          <w:proofErr w:type="spellStart"/>
                                          <w:r>
                                            <w:rPr>
                                              <w:rFonts w:ascii="Arial" w:hAnsi="Arial" w:cs="Arial"/>
                                              <w:color w:val="000000"/>
                                            </w:rPr>
                                            <w:t>Lincy</w:t>
                                          </w:r>
                                          <w:proofErr w:type="spellEnd"/>
                                          <w:r>
                                            <w:rPr>
                                              <w:rFonts w:ascii="Arial" w:hAnsi="Arial" w:cs="Arial"/>
                                              <w:color w:val="000000"/>
                                            </w:rPr>
                                            <w:t xml:space="preserve"> and Gary </w:t>
                                          </w:r>
                                          <w:proofErr w:type="spellStart"/>
                                          <w:r>
                                            <w:rPr>
                                              <w:rFonts w:ascii="Arial" w:hAnsi="Arial" w:cs="Arial"/>
                                              <w:color w:val="000000"/>
                                            </w:rPr>
                                            <w:t>Milhollin</w:t>
                                          </w:r>
                                          <w:proofErr w:type="spellEnd"/>
                                          <w:r>
                                            <w:rPr>
                                              <w:rFonts w:ascii="Arial" w:hAnsi="Arial" w:cs="Arial"/>
                                              <w:color w:val="000000"/>
                                            </w:rPr>
                                            <w:t xml:space="preserve"> of the Wisconsin Project on Nuclear Arms Control wrote on Feb. 24 in "Iran's Nuclear Timetabl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Apparently, the White House is willing to overlook these obvious and publicly available facts in order to arrive at some form of entente with the leadership in Tehran. The Persian proclivity for calculated prevarication has been well reviewed previously in discussion of the Shia concept of "</w:t>
                                          </w:r>
                                          <w:proofErr w:type="spellStart"/>
                                          <w:r>
                                            <w:rPr>
                                              <w:rFonts w:ascii="Arial" w:hAnsi="Arial" w:cs="Arial"/>
                                              <w:color w:val="000000"/>
                                            </w:rPr>
                                            <w:t>taqiyah</w:t>
                                          </w:r>
                                          <w:proofErr w:type="spellEnd"/>
                                          <w:r>
                                            <w:rPr>
                                              <w:rFonts w:ascii="Arial" w:hAnsi="Arial" w:cs="Arial"/>
                                              <w:color w:val="000000"/>
                                            </w:rPr>
                                            <w:t>," defined as "dissembling for the protection and extension of the faith."</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Somehow Mr. Obama and his national security team have lost sight of the basic elements of intelligence analysis in order to seek a treaty with a country under radical Islamic clerical control. For an American administration to say that it seeks a broad-ranging accord that "will prevent Iran from obtaining a nuclear weapon" borders on the absurd. The rest of the world knows well the substantial extent to which Tehran already has gone in order to acquire that capability. The question, therefore, arises: What exactly is the Obama White House's aim?</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It appears that Mr. Obama believes allowing Iran surreptitiously to arm itself with basic nuclear weapons actually insures it will not use them. It is an interesting theory that hearkens back to the logic personified by Prime Minister Neville Chamberlain in 1938 to justify the Munich agreement with Adolf Hitler that the British prime minister heralded as bringing "peace in our time" while stripping Sudetenland from Czechoslovakia.</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Just as Chamberlain's belief in granting aggressive opponents what they wish in order to avoid physical conflict, Washington in recent years has pretended that economic sanctions were an adequate device to force the Iranians to halt nuclear weapon development. This futile policy was carried out while ignoring the nuclear ambition that Tehran has espoused going all the way back to Shah Reza Pahlavi. The Saudi and other Gulf intelligence services have tracked and reported on the many foreign technical advisers - Russian, North Korean, South Asian and Latin American - who have become rich in their roles of advice and assistance in Persian nuclear weapon development. The most successful of these "contractors" was Dr. A.Q. Khan, the nuclear scientist hero of Pakistan who admitted assisting North Korea and Iran in their scientific and technical nuclear development.</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It is in this arcane environment that the Obama government has chosen to create a broad-ranging dialogue with the clerical leadership of Iran over the latter's ventures into nuclear armament. Does Mr. Obama actually think that Iran will cease its ambition to dominate the Middle East? Is he unaware that the key to such domination is a military prowess capable of threatening its neighbors and the region at large? The answer is to be left to future historians. At this stage, however, the potential is deadly, and the next American chief executive will have to deal with it - if he or she can.</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jc w:val="center"/>
                                            <w:rPr>
                                              <w:color w:val="000000"/>
                                            </w:rPr>
                                          </w:pPr>
                                        </w:p>
                                        <w:p w:rsidR="0026421A" w:rsidRDefault="0026421A">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lastRenderedPageBreak/>
                                            <w:t>Is Now Shipping!!!</w:t>
                                          </w:r>
                                        </w:p>
                                        <w:p w:rsidR="0026421A" w:rsidRDefault="0026421A">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t>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t>First Reviews:</w:t>
                                          </w:r>
                                        </w:p>
                                        <w:p w:rsidR="0026421A" w:rsidRDefault="0026421A">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26421A" w:rsidRDefault="0026421A">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Bakersfield (Friend)</w:t>
                                          </w:r>
                                          <w:r>
                                            <w:rPr>
                                              <w:rFonts w:ascii="Arial" w:hAnsi="Arial" w:cs="Arial"/>
                                              <w:b/>
                                              <w:bCs/>
                                              <w:color w:val="000000"/>
                                              <w:sz w:val="28"/>
                                              <w:szCs w:val="28"/>
                                            </w:rPr>
                                            <w:br/>
                                            <w:t> </w:t>
                                          </w:r>
                                        </w:p>
                                        <w:p w:rsidR="0026421A" w:rsidRDefault="0026421A">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 xml:space="preserve">"This was Randy's best DVD yet, and now he has no reason not to come visit me. He can't use the, "Mom, I am working on the new movie excuse </w:t>
                                          </w:r>
                                          <w:proofErr w:type="spellStart"/>
                                          <w:r>
                                            <w:rPr>
                                              <w:rStyle w:val="Emphasis"/>
                                              <w:rFonts w:ascii="Arial" w:hAnsi="Arial" w:cs="Arial"/>
                                              <w:b/>
                                              <w:bCs/>
                                              <w:color w:val="000000"/>
                                              <w:sz w:val="28"/>
                                              <w:szCs w:val="28"/>
                                            </w:rPr>
                                            <w:t>any more</w:t>
                                          </w:r>
                                          <w:proofErr w:type="spellEnd"/>
                                          <w:r>
                                            <w:rPr>
                                              <w:rStyle w:val="Emphasis"/>
                                              <w:rFonts w:ascii="Arial" w:hAnsi="Arial" w:cs="Arial"/>
                                              <w:b/>
                                              <w:bCs/>
                                              <w:color w:val="000000"/>
                                              <w:sz w:val="28"/>
                                              <w:szCs w:val="28"/>
                                            </w:rPr>
                                            <w:t>!" Also, thank you for hooking up and showing me how to use the DVD player you bought me last Christmas, love you, mom! - Randy's (I only live a mile away) mom.</w:t>
                                          </w:r>
                                        </w:p>
                                        <w:p w:rsidR="0026421A" w:rsidRDefault="0026421A">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26421A" w:rsidRDefault="0026421A">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give this DVD four paws up! - Abby (Randy's Dog, who was also in charge of security during production)</w:t>
                                          </w:r>
                                        </w:p>
                                        <w:p w:rsidR="0026421A" w:rsidRDefault="0026421A">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0"/>
                                              <w:szCs w:val="20"/>
                                            </w:rPr>
                                            <w:t> </w:t>
                                          </w:r>
                                        </w:p>
                                        <w:p w:rsidR="0026421A" w:rsidRDefault="0026421A">
                                          <w:pPr>
                                            <w:jc w:val="center"/>
                                            <w:rPr>
                                              <w:color w:val="000000"/>
                                            </w:rPr>
                                          </w:pPr>
                                          <w:r>
                                            <w:rPr>
                                              <w:rStyle w:val="Strong"/>
                                              <w:rFonts w:ascii="Arial" w:hAnsi="Arial" w:cs="Arial"/>
                                              <w:color w:val="000000"/>
                                              <w:sz w:val="20"/>
                                              <w:szCs w:val="20"/>
                                            </w:rPr>
                                            <w:t> </w:t>
                                          </w:r>
                                        </w:p>
                                        <w:p w:rsidR="0026421A" w:rsidRDefault="0026421A">
                                          <w:pPr>
                                            <w:pStyle w:val="NormalWeb"/>
                                            <w:spacing w:before="0" w:beforeAutospacing="0" w:after="0" w:afterAutospacing="0"/>
                                            <w:jc w:val="center"/>
                                            <w:rPr>
                                              <w:color w:val="000000"/>
                                            </w:rPr>
                                          </w:pPr>
                                          <w:r>
                                            <w:rPr>
                                              <w:color w:val="000000"/>
                                            </w:rPr>
                                            <w:t>-------------------------------------------------</w:t>
                                          </w:r>
                                        </w:p>
                                        <w:p w:rsidR="0026421A" w:rsidRDefault="0026421A">
                                          <w:pPr>
                                            <w:pStyle w:val="NormalWeb"/>
                                            <w:spacing w:before="0" w:beforeAutospacing="0" w:after="0" w:afterAutospacing="0"/>
                                            <w:jc w:val="center"/>
                                            <w:rPr>
                                              <w:color w:val="000000"/>
                                            </w:rPr>
                                          </w:pPr>
                                          <w:r>
                                            <w:rPr>
                                              <w:rFonts w:ascii="Arial" w:hAnsi="Arial" w:cs="Arial"/>
                                              <w:color w:val="000000"/>
                                              <w:sz w:val="28"/>
                                              <w:szCs w:val="28"/>
                                            </w:rPr>
                                            <w:t>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26421A" w:rsidRDefault="0026421A">
                                          <w:pPr>
                                            <w:pStyle w:val="NormalWeb"/>
                                            <w:spacing w:before="0" w:beforeAutospacing="0" w:after="0" w:afterAutospacing="0"/>
                                            <w:jc w:val="center"/>
                                            <w:rPr>
                                              <w:color w:val="000000"/>
                                            </w:rPr>
                                          </w:pPr>
                                          <w:r>
                                            <w:rPr>
                                              <w:rFonts w:ascii="Arial" w:hAnsi="Arial" w:cs="Arial"/>
                                              <w:color w:val="000000"/>
                                              <w:sz w:val="28"/>
                                              <w:szCs w:val="28"/>
                                            </w:rPr>
                                            <w:t> </w:t>
                                          </w:r>
                                        </w:p>
                                        <w:p w:rsidR="0026421A" w:rsidRDefault="0026421A">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lastRenderedPageBreak/>
                                            <w:t>A Must See DVD</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26421A" w:rsidRDefault="0026421A">
                                          <w:pPr>
                                            <w:pStyle w:val="NormalWeb"/>
                                            <w:spacing w:before="0" w:beforeAutospacing="0" w:after="0" w:afterAutospacing="0"/>
                                            <w:jc w:val="center"/>
                                            <w:rPr>
                                              <w:color w:val="000000"/>
                                            </w:rPr>
                                          </w:pPr>
                                          <w:r>
                                            <w:rPr>
                                              <w:color w:val="000000"/>
                                            </w:rPr>
                                            <w:t> </w:t>
                                          </w:r>
                                        </w:p>
                                        <w:p w:rsidR="0026421A" w:rsidRDefault="0026421A">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26421A" w:rsidRDefault="0026421A">
                                          <w:pPr>
                                            <w:pStyle w:val="NormalWeb"/>
                                            <w:spacing w:before="0" w:beforeAutospacing="0" w:after="0" w:afterAutospacing="0"/>
                                            <w:jc w:val="center"/>
                                            <w:rPr>
                                              <w:color w:val="000000"/>
                                            </w:rPr>
                                          </w:pPr>
                                          <w:r>
                                            <w:rPr>
                                              <w:color w:val="000000"/>
                                            </w:rPr>
                                            <w:t> </w:t>
                                          </w:r>
                                        </w:p>
                                        <w:p w:rsidR="0026421A" w:rsidRDefault="0026421A">
                                          <w:pPr>
                                            <w:jc w:val="center"/>
                                            <w:rPr>
                                              <w:color w:val="000000"/>
                                            </w:rPr>
                                          </w:pPr>
                                          <w:r>
                                            <w:rPr>
                                              <w:rFonts w:ascii="Arial" w:hAnsi="Arial" w:cs="Arial"/>
                                              <w:noProof/>
                                              <w:color w:val="000000"/>
                                              <w:sz w:val="20"/>
                                              <w:szCs w:val="20"/>
                                            </w:rPr>
                                            <w:lastRenderedPageBreak/>
                                            <w:drawing>
                                              <wp:inline distT="0" distB="0" distL="0" distR="0">
                                                <wp:extent cx="2857500" cy="4371975"/>
                                                <wp:effectExtent l="0" t="0" r="0"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tbl>
                                          <w:tblPr>
                                            <w:tblW w:w="5715" w:type="dxa"/>
                                            <w:jc w:val="center"/>
                                            <w:tblCellSpacing w:w="15" w:type="dxa"/>
                                            <w:tblLook w:val="04A0" w:firstRow="1" w:lastRow="0" w:firstColumn="1" w:lastColumn="0" w:noHBand="0" w:noVBand="1"/>
                                          </w:tblPr>
                                          <w:tblGrid>
                                            <w:gridCol w:w="5940"/>
                                          </w:tblGrid>
                                          <w:tr w:rsidR="0026421A">
                                            <w:trPr>
                                              <w:tblCellSpacing w:w="15" w:type="dxa"/>
                                              <w:jc w:val="center"/>
                                            </w:trPr>
                                            <w:tc>
                                              <w:tcPr>
                                                <w:tcW w:w="50" w:type="pct"/>
                                                <w:tcMar>
                                                  <w:top w:w="75" w:type="dxa"/>
                                                  <w:left w:w="75" w:type="dxa"/>
                                                  <w:bottom w:w="15" w:type="dxa"/>
                                                  <w:right w:w="75" w:type="dxa"/>
                                                </w:tcMar>
                                                <w:vAlign w:val="center"/>
                                                <w:hideMark/>
                                              </w:tcPr>
                                              <w:p w:rsidR="0026421A" w:rsidRDefault="0026421A">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7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26421A">
                                            <w:trPr>
                                              <w:tblCellSpacing w:w="15" w:type="dxa"/>
                                              <w:jc w:val="center"/>
                                            </w:trPr>
                                            <w:tc>
                                              <w:tcPr>
                                                <w:tcW w:w="0" w:type="auto"/>
                                                <w:tcMar>
                                                  <w:top w:w="15" w:type="dxa"/>
                                                  <w:left w:w="15" w:type="dxa"/>
                                                  <w:bottom w:w="75" w:type="dxa"/>
                                                  <w:right w:w="15" w:type="dxa"/>
                                                </w:tcMar>
                                                <w:vAlign w:val="center"/>
                                                <w:hideMark/>
                                              </w:tcPr>
                                              <w:p w:rsidR="0026421A" w:rsidRDefault="0026421A">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26421A" w:rsidRDefault="0026421A">
                                          <w:pPr>
                                            <w:jc w:val="center"/>
                                            <w:rPr>
                                              <w:rFonts w:ascii="Arial" w:hAnsi="Arial" w:cs="Arial"/>
                                              <w:color w:val="000000"/>
                                              <w:sz w:val="20"/>
                                              <w:szCs w:val="20"/>
                                            </w:rPr>
                                          </w:pPr>
                                        </w:p>
                                        <w:p w:rsidR="0026421A" w:rsidRDefault="0026421A">
                                          <w:pPr>
                                            <w:jc w:val="center"/>
                                            <w:rPr>
                                              <w:rFonts w:ascii="Arial" w:hAnsi="Arial" w:cs="Arial"/>
                                              <w:color w:val="000000"/>
                                              <w:sz w:val="20"/>
                                              <w:szCs w:val="20"/>
                                            </w:rPr>
                                          </w:pPr>
                                        </w:p>
                                        <w:p w:rsidR="0026421A" w:rsidRDefault="0026421A">
                                          <w:pPr>
                                            <w:spacing w:after="240"/>
                                            <w:jc w:val="center"/>
                                            <w:rPr>
                                              <w:rFonts w:ascii="Arial" w:hAnsi="Arial" w:cs="Arial"/>
                                              <w:color w:val="000000"/>
                                            </w:rPr>
                                          </w:pPr>
                                          <w:r>
                                            <w:rPr>
                                              <w:rStyle w:val="Strong"/>
                                              <w:rFonts w:ascii="Arial" w:hAnsi="Arial" w:cs="Arial"/>
                                              <w:color w:val="000000"/>
                                            </w:rPr>
                                            <w:lastRenderedPageBreak/>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26421A" w:rsidRDefault="0026421A">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26421A" w:rsidRDefault="0026421A">
                                          <w:pPr>
                                            <w:spacing w:after="240"/>
                                            <w:jc w:val="center"/>
                                            <w:rPr>
                                              <w:rFonts w:ascii="Arial" w:hAnsi="Arial" w:cs="Arial"/>
                                              <w:color w:val="000000"/>
                                            </w:rPr>
                                          </w:pPr>
                                        </w:p>
                                        <w:p w:rsidR="0026421A" w:rsidRDefault="0026421A">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26421A" w:rsidRDefault="0026421A">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26421A" w:rsidRDefault="0026421A">
                                          <w:pPr>
                                            <w:jc w:val="center"/>
                                            <w:rPr>
                                              <w:rFonts w:ascii="Arial" w:hAnsi="Arial" w:cs="Arial"/>
                                              <w:color w:val="000000"/>
                                              <w:sz w:val="20"/>
                                              <w:szCs w:val="20"/>
                                            </w:rPr>
                                          </w:pPr>
                                        </w:p>
                                        <w:p w:rsidR="0026421A" w:rsidRDefault="0026421A">
                                          <w:pPr>
                                            <w:jc w:val="center"/>
                                            <w:rPr>
                                              <w:rFonts w:ascii="Arial" w:hAnsi="Arial" w:cs="Arial"/>
                                              <w:color w:val="000000"/>
                                              <w:sz w:val="20"/>
                                              <w:szCs w:val="20"/>
                                            </w:rPr>
                                          </w:pPr>
                                        </w:p>
                                        <w:p w:rsidR="0026421A" w:rsidRDefault="0026421A">
                                          <w:pPr>
                                            <w:jc w:val="center"/>
                                            <w:rPr>
                                              <w:rFonts w:ascii="Arial" w:hAnsi="Arial" w:cs="Arial"/>
                                              <w:color w:val="001A81"/>
                                              <w:sz w:val="36"/>
                                              <w:szCs w:val="36"/>
                                            </w:rPr>
                                          </w:pPr>
                                          <w:hyperlink r:id="rId74" w:tgtFrame="_blank" w:history="1">
                                            <w:r>
                                              <w:rPr>
                                                <w:rStyle w:val="Hyperlink"/>
                                                <w:rFonts w:ascii="Arial" w:hAnsi="Arial" w:cs="Arial"/>
                                                <w:b/>
                                                <w:bCs/>
                                              </w:rPr>
                                              <w:t>CLICK HERE TO ORDER</w:t>
                                            </w:r>
                                          </w:hyperlink>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rPr>
                                              <w:color w:val="000000"/>
                                            </w:rPr>
                                          </w:pPr>
                                        </w:p>
                                        <w:p w:rsidR="0026421A" w:rsidRDefault="0026421A">
                                          <w:pPr>
                                            <w:jc w:val="center"/>
                                            <w:rPr>
                                              <w:color w:val="000000"/>
                                            </w:rPr>
                                          </w:pPr>
                                          <w:r>
                                            <w:rPr>
                                              <w:rStyle w:val="Strong"/>
                                              <w:color w:val="000090"/>
                                              <w:sz w:val="40"/>
                                              <w:szCs w:val="40"/>
                                            </w:rPr>
                                            <w:t>CHECK OUT ALL OUR AMAZING DVD'S</w:t>
                                          </w:r>
                                        </w:p>
                                        <w:p w:rsidR="0026421A" w:rsidRDefault="0026421A">
                                          <w:pPr>
                                            <w:jc w:val="center"/>
                                            <w:rPr>
                                              <w:rFonts w:ascii="Georgia" w:hAnsi="Georgia"/>
                                              <w:color w:val="000000"/>
                                              <w:sz w:val="28"/>
                                              <w:szCs w:val="28"/>
                                            </w:rPr>
                                          </w:pPr>
                                        </w:p>
                                        <w:p w:rsidR="0026421A" w:rsidRDefault="0026421A">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Magog - Perilous Times - The Antichrist - Living on Borrowed Time - Angels,  Aliens &amp; Armageddon - There will be Tribulation - </w:t>
                                          </w:r>
                                          <w:r>
                                            <w:rPr>
                                              <w:rStyle w:val="Strong"/>
                                              <w:rFonts w:ascii="Courier New" w:hAnsi="Courier New" w:cs="Courier New"/>
                                              <w:color w:val="000000"/>
                                              <w:sz w:val="32"/>
                                              <w:szCs w:val="32"/>
                                            </w:rPr>
                                            <w:lastRenderedPageBreak/>
                                            <w:t>Jerusalem A Cup of Trembling - The Revelation Series - </w:t>
                                          </w:r>
                                        </w:p>
                                        <w:p w:rsidR="0026421A" w:rsidRDefault="0026421A">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26421A" w:rsidRDefault="0026421A">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26421A">
                                            <w:trPr>
                                              <w:tblCellSpacing w:w="15" w:type="dxa"/>
                                              <w:jc w:val="center"/>
                                            </w:trPr>
                                            <w:tc>
                                              <w:tcPr>
                                                <w:tcW w:w="6150" w:type="dxa"/>
                                                <w:tcMar>
                                                  <w:top w:w="15" w:type="dxa"/>
                                                  <w:left w:w="15" w:type="dxa"/>
                                                  <w:bottom w:w="15" w:type="dxa"/>
                                                  <w:right w:w="15" w:type="dxa"/>
                                                </w:tcMar>
                                                <w:vAlign w:val="center"/>
                                                <w:hideMark/>
                                              </w:tcPr>
                                              <w:p w:rsidR="0026421A" w:rsidRDefault="0026421A">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7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26421A">
                                            <w:trPr>
                                              <w:tblCellSpacing w:w="15" w:type="dxa"/>
                                              <w:jc w:val="center"/>
                                            </w:trPr>
                                            <w:tc>
                                              <w:tcPr>
                                                <w:tcW w:w="0" w:type="auto"/>
                                                <w:tcMar>
                                                  <w:top w:w="15" w:type="dxa"/>
                                                  <w:left w:w="15" w:type="dxa"/>
                                                  <w:bottom w:w="15" w:type="dxa"/>
                                                  <w:right w:w="15" w:type="dxa"/>
                                                </w:tcMar>
                                                <w:vAlign w:val="center"/>
                                                <w:hideMark/>
                                              </w:tcPr>
                                              <w:p w:rsidR="0026421A" w:rsidRDefault="0026421A">
                                                <w:pPr>
                                                  <w:jc w:val="center"/>
                                                  <w:rPr>
                                                    <w:b/>
                                                    <w:bCs/>
                                                    <w:color w:val="000000"/>
                                                  </w:rPr>
                                                </w:pPr>
                                                <w:r>
                                                  <w:rPr>
                                                    <w:b/>
                                                    <w:bCs/>
                                                    <w:color w:val="000000"/>
                                                  </w:rPr>
                                                  <w:t>Welcome to Prophecy Update</w:t>
                                                </w:r>
                                              </w:p>
                                            </w:tc>
                                          </w:tr>
                                        </w:tbl>
                                        <w:p w:rsidR="0026421A" w:rsidRDefault="0026421A">
                                          <w:pPr>
                                            <w:jc w:val="center"/>
                                            <w:rPr>
                                              <w:rFonts w:ascii="Georgia" w:hAnsi="Georgia"/>
                                              <w:color w:val="000000"/>
                                              <w:sz w:val="28"/>
                                              <w:szCs w:val="28"/>
                                            </w:rPr>
                                          </w:pPr>
                                        </w:p>
                                        <w:p w:rsidR="0026421A" w:rsidRDefault="0026421A">
                                          <w:pPr>
                                            <w:rPr>
                                              <w:rFonts w:ascii="Arial" w:hAnsi="Arial" w:cs="Arial"/>
                                              <w:color w:val="000000"/>
                                              <w:sz w:val="20"/>
                                              <w:szCs w:val="20"/>
                                            </w:rPr>
                                          </w:pPr>
                                        </w:p>
                                        <w:p w:rsidR="0026421A" w:rsidRDefault="0026421A">
                                          <w:pPr>
                                            <w:pStyle w:val="NormalWeb"/>
                                            <w:spacing w:before="0" w:beforeAutospacing="0" w:after="0" w:afterAutospacing="0"/>
                                            <w:jc w:val="center"/>
                                            <w:rPr>
                                              <w:rFonts w:ascii="Arial" w:hAnsi="Arial" w:cs="Arial"/>
                                              <w:color w:val="000000"/>
                                              <w:sz w:val="20"/>
                                              <w:szCs w:val="20"/>
                                            </w:rPr>
                                          </w:pPr>
                                          <w:hyperlink r:id="rId77"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26421A" w:rsidRDefault="0026421A">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26421A" w:rsidRDefault="0026421A">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26421A" w:rsidRDefault="0026421A">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26421A" w:rsidRDefault="0026421A">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26421A" w:rsidRDefault="0026421A">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26421A" w:rsidRDefault="0026421A">
                                          <w:pPr>
                                            <w:pStyle w:val="NormalWeb"/>
                                            <w:spacing w:before="0" w:beforeAutospacing="0" w:after="0" w:afterAutospacing="0"/>
                                            <w:jc w:val="center"/>
                                            <w:rPr>
                                              <w:rFonts w:ascii="Arial" w:hAnsi="Arial" w:cs="Arial"/>
                                              <w:color w:val="000000"/>
                                              <w:sz w:val="20"/>
                                              <w:szCs w:val="20"/>
                                            </w:rPr>
                                          </w:pPr>
                                          <w:hyperlink r:id="rId78" w:tgtFrame="_blank" w:history="1">
                                            <w:r>
                                              <w:rPr>
                                                <w:rStyle w:val="Hyperlink"/>
                                                <w:rFonts w:ascii="Arial" w:hAnsi="Arial" w:cs="Arial"/>
                                                <w:b/>
                                                <w:bCs/>
                                                <w:color w:val="3366FF"/>
                                                <w:sz w:val="40"/>
                                                <w:szCs w:val="40"/>
                                              </w:rPr>
                                              <w:t>VISIT OUR STORE BY CLICKING HERE</w:t>
                                            </w:r>
                                          </w:hyperlink>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6421A" w:rsidRDefault="0026421A">
                                          <w:pPr>
                                            <w:rPr>
                                              <w:color w:val="000000"/>
                                            </w:rPr>
                                          </w:pPr>
                                          <w:r>
                                            <w:rPr>
                                              <w:rFonts w:ascii="Arial" w:hAnsi="Arial" w:cs="Arial"/>
                                              <w:color w:val="000000"/>
                                              <w:sz w:val="20"/>
                                              <w:szCs w:val="20"/>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26421A" w:rsidRDefault="0026421A">
                                          <w:pPr>
                                            <w:rPr>
                                              <w:rFonts w:ascii="Arial" w:hAnsi="Arial" w:cs="Arial"/>
                                              <w:color w:val="000000"/>
                                              <w:sz w:val="20"/>
                                              <w:szCs w:val="20"/>
                                            </w:rPr>
                                          </w:pPr>
                                          <w:r>
                                            <w:rPr>
                                              <w:rStyle w:val="Strong"/>
                                              <w:rFonts w:ascii="Arial" w:hAnsi="Arial" w:cs="Arial"/>
                                              <w:color w:val="000000"/>
                                              <w:sz w:val="32"/>
                                              <w:szCs w:val="32"/>
                                            </w:rPr>
                                            <w:t>America's Spiritual Decline</w:t>
                                          </w:r>
                                          <w:r>
                                            <w:rPr>
                                              <w:rFonts w:ascii="Arial" w:hAnsi="Arial" w:cs="Arial"/>
                                              <w:color w:val="000000"/>
                                              <w:sz w:val="20"/>
                                              <w:szCs w:val="20"/>
                                            </w:rPr>
                                            <w:t xml:space="preserve"> - By </w:t>
                                          </w:r>
                                          <w:proofErr w:type="spellStart"/>
                                          <w:r>
                                            <w:rPr>
                                              <w:rFonts w:ascii="Arial" w:hAnsi="Arial" w:cs="Arial"/>
                                              <w:color w:val="000000"/>
                                              <w:sz w:val="20"/>
                                              <w:szCs w:val="20"/>
                                            </w:rPr>
                                            <w:t>Daymond</w:t>
                                          </w:r>
                                          <w:proofErr w:type="spellEnd"/>
                                          <w:r>
                                            <w:rPr>
                                              <w:rFonts w:ascii="Arial" w:hAnsi="Arial" w:cs="Arial"/>
                                              <w:color w:val="000000"/>
                                              <w:sz w:val="20"/>
                                              <w:szCs w:val="20"/>
                                            </w:rPr>
                                            <w:t xml:space="preserve"> Duck -</w:t>
                                          </w:r>
                                        </w:p>
                                        <w:p w:rsidR="0026421A" w:rsidRDefault="0026421A">
                                          <w:pPr>
                                            <w:rPr>
                                              <w:rFonts w:ascii="Arial" w:hAnsi="Arial" w:cs="Arial"/>
                                              <w:color w:val="000000"/>
                                              <w:sz w:val="20"/>
                                              <w:szCs w:val="20"/>
                                            </w:rPr>
                                          </w:pPr>
                                          <w:hyperlink r:id="rId79" w:tgtFrame="_blank" w:history="1">
                                            <w:r>
                                              <w:rPr>
                                                <w:rStyle w:val="Hyperlink"/>
                                                <w:rFonts w:ascii="Arial" w:hAnsi="Arial" w:cs="Arial"/>
                                              </w:rPr>
                                              <w:t>http://www.raptureready.com/featured/duck/dd167.html</w:t>
                                            </w:r>
                                          </w:hyperlink>
                                          <w:r>
                                            <w:rPr>
                                              <w:rFonts w:ascii="Arial" w:hAnsi="Arial" w:cs="Arial"/>
                                              <w:color w:val="000000"/>
                                              <w:sz w:val="20"/>
                                              <w:szCs w:val="20"/>
                                            </w:rPr>
                                            <w:t xml:space="preserve">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 spirit of Antichrist has been in the world at least since God said the seed of woman would bruise Satan's head (Gen. 3:15). God's curse was the beginning of a great earthly struggle between good and evil. In the beginning, it focused on preventing the first coming of Jesus. It is now focused on preventing the Second Coming of Jesus. It will continue until this world is destroyed by fire (Matt. 24:35; II Pet. 3:10).</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 Antichrist won't be revealed until the church is raptured, but the spirit of Antichrist is already here (II Thess. 2:6, 7; I Jn. 4:3). It is anti-God, anti-Jesus, anti-Truth, anti-Christian, the Apostasy, the falling away, the departure from the faith, the emerging church, liberalism, humanism, globalism, inclusiveness, replacement theology, non-Christian religions and the lik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Among other things, this wicked spirit will lead to perilous times, blasphemy, fierceness and despising those that are good in the last days (II Tim. 3:1-4). It will make the world more dangerous (wars, nuclear weapons, more deadly pestilences etc.). Humanity will become more despicable (ungodly or contemptuous of God). People will become more brutal (behead people, burn people alive, cut babies in two); and society will become more intolerant of those who serve God at the end of the Church Age (persecution).</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Instead of a worldwide revival with the church converting the world, the people on planet Earth will move farther away from Jesus until all that will live godly in Christ will suffer persecution (II Thess. 2:3; Rev. 3:16; II Tim. 3:12). Christians all over the Middle East are being persecuted right now and it is a growing problem in the U.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Jesus, the Disciples, Paul and many of the early Christians were persecuted. A pastor that I know recently preached on "Preparing for the Coming Persecution." Rev. Franklin Graham recently said that he is concerned about "persecution in this country" [the U.S.]. He added that, "We've already seen many laws that have been passed that restrict our freedom as Christians. I believe it's going to get wors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About two weeks ago there was testimony before a U.S. Senate subcommittee that the U.S. received about seven million immigrants in fiscal 2014. They came from many places, but most were Hispanics and some were Muslim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God loves all of them.  He wants all of them to know that Jesus died for everyone's sins. He wants all of them to accept Jesus as their Savior and to go to heaven.</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But it should be understood that seven million immigrants, plus the multiplied millions more that are expected to arrive in the next 3 to 4 years, are going to impact the already failing spirituality of the U.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No one can deny that there are places in the world where the church is growing, but the U.S. is not one of them. Many pastors say that they think the Apostasy has already started in the U.S. They see very little difference between most of their church members and the lost. Apathy and moral failure are already widespread in U.S. churche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is the point: The growing persecution and spiritual decline of America is bad enough already, but it is going to get much worse in the future.  It is difficult to say how many Muslims are coming into the U.S. when people are saying the number is much higher than our government is letting on. And Pres. Obama has already said he will increase it even more. It is sad to know that Syrian Muslims are being brought in, but Syrian Christians are being refused entry. Bringing non-Christians in and keeping Christians out changes things.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Increasing the population of Muslims is going to mean more mosques; more demands to stop monitoring mosques, more demands to stop profiling Muslims; more demands to bring in extended families of Muslims; more demands for Muslim prayers before Congress, at city council meetings and the lik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It will mean more demands for Sharia Law: more attempts to get rid of the Bible, portray Christians as hate-mongers and extremists, send Christians to sensitivity training, get rid of chaplains in the military and the like; more demands to change school textbooks, lunch menus, etc. and perhaps more terrorist attacks, especially on churche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Muslims are coming (and being brought) to the U.S. for many reasons, but the primary reason they are coming is to fundamentally transform the U.S. into a Muslim nation.</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I have been to Mexico and seen many faithful Hispanic Christians. The vast majority is nominal at best. About 75-80%, say they are Catholic. They say they are Catholic because their parents were Catholic or they believe they were born Catholic. But their Catholic beliefs are far from traditional mainline Christianity. In many cases, their beliefs have been blended with ritualism, magic, voodoo, varied Indian cultural practices and the lik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Several years ago, a missionary took my wife and me to a Roman Catholic Church in Mexico and a voodoo ceremony was being performed in the church. I am not against legalized immigration (and I don't blame anyone for seeking a better life), but I am saying that letting 25-30 million people with many kinds of strange beliefs come into the U.S. in the next 4 to 5 years (and not letting Christians in) will decrease the percentage of true Christians in the U.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Understand that the Bible is not wrong. Every jot and tittle will be fulfilled including what it says about persecution. Understand too, that what Islamic terrorists do in other countries (behead Christians,  burn churches, burn people alive, cut babies in two, sell people into slavery) they will also do in the U.S. Their threats to raise the Islamic State flag over the White House and to blow up the White House should be taken seriously.</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 spirit of Antichrist is already here and a flood of epic proportions is on the way. It will further weaken the</w:t>
                                          </w:r>
                                          <w:proofErr w:type="gramStart"/>
                                          <w:r>
                                            <w:rPr>
                                              <w:rFonts w:ascii="Arial" w:hAnsi="Arial" w:cs="Arial"/>
                                              <w:color w:val="000000"/>
                                            </w:rPr>
                                            <w:t>  U.S</w:t>
                                          </w:r>
                                          <w:proofErr w:type="gramEnd"/>
                                          <w:r>
                                            <w:rPr>
                                              <w:rFonts w:ascii="Arial" w:hAnsi="Arial" w:cs="Arial"/>
                                              <w:color w:val="000000"/>
                                            </w:rPr>
                                            <w:t>. spiritually and we should be concerned for our Lord, our children, our grandchildren, others and ourselve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Prophecy Plus Ministries</w:t>
                                          </w:r>
                                        </w:p>
                                        <w:p w:rsidR="0026421A" w:rsidRDefault="0026421A">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Daymond</w:t>
                                          </w:r>
                                          <w:proofErr w:type="spellEnd"/>
                                          <w:r>
                                            <w:rPr>
                                              <w:rFonts w:ascii="Arial" w:hAnsi="Arial" w:cs="Arial"/>
                                              <w:color w:val="000000"/>
                                            </w:rPr>
                                            <w:t xml:space="preserve"> &amp; Rachel Duck</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hyperlink r:id="rId80" w:tgtFrame="_blank" w:history="1">
                                            <w:r>
                                              <w:rPr>
                                                <w:rStyle w:val="Hyperlink"/>
                                                <w:rFonts w:ascii="Arial" w:hAnsi="Arial" w:cs="Arial"/>
                                              </w:rPr>
                                              <w:t>daymond.duck@yahoo.com</w:t>
                                            </w:r>
                                          </w:hyperlink>
                                          <w:r>
                                            <w:rPr>
                                              <w:rFonts w:ascii="Arial" w:hAnsi="Arial" w:cs="Arial"/>
                                              <w:color w:val="000000"/>
                                            </w:rPr>
                                            <w:t xml:space="preserve"> </w:t>
                                          </w:r>
                                        </w:p>
                                        <w:p w:rsidR="0026421A" w:rsidRDefault="0026421A">
                                          <w:pPr>
                                            <w:rPr>
                                              <w:rFonts w:ascii="Arial" w:hAnsi="Arial" w:cs="Arial"/>
                                              <w:color w:val="000000"/>
                                              <w:sz w:val="20"/>
                                              <w:szCs w:val="20"/>
                                            </w:rPr>
                                          </w:pP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tcMar>
                                                  <w:top w:w="0" w:type="dxa"/>
                                                  <w:left w:w="0" w:type="dxa"/>
                                                  <w:bottom w:w="15" w:type="dxa"/>
                                                  <w:right w:w="0" w:type="dxa"/>
                                                </w:tcMar>
                                                <w:vAlign w:val="center"/>
                                                <w:hideMark/>
                                              </w:tcPr>
                                              <w:p w:rsidR="0026421A" w:rsidRDefault="0026421A">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rPr>
                                              <w:rFonts w:ascii="Arial" w:hAnsi="Arial" w:cs="Arial"/>
                                              <w:color w:val="000000"/>
                                              <w:sz w:val="20"/>
                                              <w:szCs w:val="20"/>
                                            </w:rPr>
                                          </w:pP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spacing w:line="254" w:lineRule="auto"/>
                                            <w:rPr>
                                              <w:rFonts w:ascii="Arial" w:hAnsi="Arial" w:cs="Arial"/>
                                              <w:color w:val="000000"/>
                                            </w:rPr>
                                          </w:pPr>
                                          <w:r>
                                            <w:rPr>
                                              <w:rStyle w:val="Strong"/>
                                              <w:rFonts w:ascii="Arial" w:hAnsi="Arial" w:cs="Arial"/>
                                              <w:color w:val="000000"/>
                                              <w:sz w:val="32"/>
                                              <w:szCs w:val="32"/>
                                            </w:rPr>
                                            <w:t>They Are Slowly Making Cash Illegal</w:t>
                                          </w:r>
                                          <w:r>
                                            <w:rPr>
                                              <w:rFonts w:ascii="Arial" w:hAnsi="Arial" w:cs="Arial"/>
                                              <w:color w:val="000000"/>
                                            </w:rPr>
                                            <w:t xml:space="preserve"> - By Michael Snyder - </w:t>
                                          </w:r>
                                          <w:hyperlink r:id="rId81" w:tgtFrame="_blank" w:history="1">
                                            <w:r>
                                              <w:rPr>
                                                <w:rStyle w:val="Hyperlink"/>
                                                <w:rFonts w:ascii="Arial" w:hAnsi="Arial" w:cs="Arial"/>
                                              </w:rPr>
                                              <w:t>http://theeconomiccollapseblog.com/archives/they-are-slowly-making-cash-illegal</w:t>
                                            </w:r>
                                          </w:hyperlink>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move to a cashless society won't happen overnight.  Instead, it is being implemented very slowly and systematically in a series of incremental steps.  All over the planet, governments are starting to place restrictions on the use of cash for security reasons.  As citizens, we are being told that this is being done to thwart criminals, terrorists, drug runners, money launderers and tax evaders.  Other forms of payment are much easier for governments to track, and so they very much prefer them.  But we are rapidly getting to the point where the use of cash is considered to be a "suspicious activity" all by itself.  These days, if you pay a hotel bill with cash or if you pay for several hundred </w:t>
                                          </w:r>
                                          <w:proofErr w:type="spellStart"/>
                                          <w:r>
                                            <w:rPr>
                                              <w:rFonts w:ascii="Arial" w:hAnsi="Arial" w:cs="Arial"/>
                                              <w:color w:val="000000"/>
                                            </w:rPr>
                                            <w:t>dollars worth</w:t>
                                          </w:r>
                                          <w:proofErr w:type="spellEnd"/>
                                          <w:r>
                                            <w:rPr>
                                              <w:rFonts w:ascii="Arial" w:hAnsi="Arial" w:cs="Arial"/>
                                              <w:color w:val="000000"/>
                                            </w:rPr>
                                            <w:t xml:space="preserve"> of goods at a store with cash you are probably going to get looked at funny.  You see, the truth is that we have already been trained to regard the use of large amounts of cash to be unusual.  The next step will be to formally ban large cash transactions like France and other countries in Europe are already doing.</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Starting in September, cash transactions of more than 1,000 euros will be banned in France.  The following comes from a recent Zero Hedge article which detailed what these new restrictions will do...</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Prohibiting</w:t>
                                          </w:r>
                                          <w:proofErr w:type="gramStart"/>
                                          <w:r>
                                            <w:rPr>
                                              <w:rFonts w:ascii="Arial" w:hAnsi="Arial" w:cs="Arial"/>
                                              <w:color w:val="000000"/>
                                            </w:rPr>
                                            <w:t>  French</w:t>
                                          </w:r>
                                          <w:proofErr w:type="gramEnd"/>
                                          <w:r>
                                            <w:rPr>
                                              <w:rFonts w:ascii="Arial" w:hAnsi="Arial" w:cs="Arial"/>
                                              <w:color w:val="000000"/>
                                            </w:rPr>
                                            <w:t xml:space="preserve"> residents from making cash payments of more than 1,000 euros, down from the current limit of  3,000 euros.</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Given the parlous state of the stagnating French economy the limit for foreign tourists on currency payments will remain higher, at 10,000 euros down from the current limit of 15,000 euros.</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he threshold below which a French resident is</w:t>
                                          </w:r>
                                          <w:proofErr w:type="gramStart"/>
                                          <w:r>
                                            <w:rPr>
                                              <w:rFonts w:ascii="Arial" w:hAnsi="Arial" w:cs="Arial"/>
                                              <w:color w:val="000000"/>
                                            </w:rPr>
                                            <w:t>  free</w:t>
                                          </w:r>
                                          <w:proofErr w:type="gramEnd"/>
                                          <w:r>
                                            <w:rPr>
                                              <w:rFonts w:ascii="Arial" w:hAnsi="Arial" w:cs="Arial"/>
                                              <w:color w:val="000000"/>
                                            </w:rPr>
                                            <w:t xml:space="preserve"> to convert euros into other currencies without having to show an identity card will be slashed from the current level of 8,000 euros to 1,000 euros.</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n addition any cash deposit or withdrawal of more than 10,000 euros during a single month will be reported to the French anti-fraud and money laundering agency </w:t>
                                          </w:r>
                                          <w:proofErr w:type="spellStart"/>
                                          <w:r>
                                            <w:rPr>
                                              <w:rFonts w:ascii="Arial" w:hAnsi="Arial" w:cs="Arial"/>
                                              <w:color w:val="000000"/>
                                            </w:rPr>
                                            <w:t>Tracfin</w:t>
                                          </w:r>
                                          <w:proofErr w:type="spellEnd"/>
                                          <w:r>
                                            <w:rPr>
                                              <w:rFonts w:ascii="Arial" w:hAnsi="Arial" w:cs="Arial"/>
                                              <w:color w:val="000000"/>
                                            </w:rPr>
                                            <w: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French authorities will also have to be notified of any freight transfers within the EU exceeding 10,000 euros, including checks, pre-paid cards, or gold.</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Of course Spain has already banned cash transactions of more than 2,500 euros and Italy has already banned cash transactions of more than 1,000 euros.</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We don't have these kinds of outright bans in the United States just yet, but what we do have are some very strict reporting requirements.</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For example, if you regularly deposit large amounts of cash, there is a very good chance that you have been the subject of a "suspicious activity report".  In 2013, approximately 1.6 million suspicious activity reports were submitted to the federal governmen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he following guidelines for when a suspicious activity report should be filed come from a government website...</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Banks, bank holding companies, and their subsidiaries are required by federal regulations53 to file a SAR with respect to:</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Criminal violations involving insider abuse in any amoun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Criminal violations aggregating $5,000 or more when a suspect can be identified.</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Criminal violations aggregating $25,000 or more regardless of a potential suspec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ransactions conducted or attempted by, at, or through the bank (or an affiliate) and aggregating $5,000 or more, if the bank or affiliate knows, suspects, or has reason to suspect that the transaction: ◦May involve potential money laundering or other illegal activity (e.g., terrorism financing).54</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Is designed to evade the BSA or its implementing regulations.55</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Has no business or apparent lawful purpose or is not the type of transaction that the particular customer would normally be expected to engage in, and the bank knows of no reasonable explanation for the transaction after examining the available facts, including the background and possible purpose of the transaction.</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Most people don't realize this, but there are minimum quotas for suspicious activity reports that banks must meet.  If they do not submit enough suspicious activity reports, they can be fined (or worse).</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And now the Obama administration is saying that just filling out suspicious activity reports may not be good enough.</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According to the Wall Street Journal, banks are actually being encouraged to directly contact law enforcement if they see something that does not look righ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he U.S. Justice Department's criminal head said banks may need to go beyond filing suspicious activity reports when they encounter a risky customer.</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he vast majority of financial institutions file suspicious activity reports when they suspect that an account is connected to nefarious activity," said assistant attorney general Leslie Caldwell in a Monday speech, according to prepared remarks. "But, in appropriate cases, we encourage those institutions to consider whether to take more action: specifically, to alert law enforcement authorities about the problem."</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he remarks indicate that banks may be expected to do more than just file SARs, a responsibility that itself can be expensive and time-consuming.</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hat should send a chill up your spine.</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In a recent piece, Simon Black imagined a future scenario in which some unsuspecting American citizen goes to the bank to withdraw a large amount of cash...</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Imagine going to the bank to withdraw some cash.</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Having some cash on hand is always a prudent strategy, and especially today when more and more bank deposits are creeping into negative territory, meaning that you have to pay the banks for the privilege that they gamble with your money.</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You tell the teller that you'd like to withdraw $5,000 from your account. She hesitates nervously and wants to know why.</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You try to politely let her know that that's none of the bank's business as it's your money.</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he teller disappears for a few minutes, leaving you waiting.</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When she returns she tells you that you can collect your money in a few days as they don't have it on hand at the momen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Slightly irritated because of the inconvenience, you head home.</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But as you pull into your driveway later there's an unexpected surprise waiting for you: two police officers would like to have a word with you about your intended withdrawal earlier...</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Perhaps you don't think that anything like that could ever happen to you.</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Well, consider what the feds are doing to one widow in Iowa...</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A widow's bank account was seized by the IRS and she now faces criminal charges for depositing her legal inheritance money in lumps instead of all together.</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Janet Malone, 68, had $18,775 seized from her - money that was legally earned and was legally bestowed to her by her late husband, Ronald Malone. The problem, according to the government, was the fact that she deposited it in several lumps instead of all at once.</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According to the Associated Press, Mrs. Malone deposited the cash in increments between $5,800 and $9,000. The widow's private financial affairs evidently set off red flags under the watchful gaze of the federal government.</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Remember, she was not guilty of committing any crime other than depositing cash in lumps instead of all at once.</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If this is how ruthless the feds will be with an elderly widow, how would they treat you under similar circumstances?</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So why are they doing this?</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The truth is that they want to discourage the public from using cash.  Our government, just like governments all over the planet, is not being shy about the fact that it does not like cash.  If they can make people afraid to use cash, that suits their purposes very well.</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And with each passing year the restrictions on the use of cash globally will just get tighter and tighter and the role that cash plays in our lives will just become smaller and smaller.</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t>In the end, a transition to an almost entirely cashless society will seem almost natural.  Cash is being killed off one slow step at a time, and at this point hardly anyone is objecting.</w:t>
                                          </w:r>
                                        </w:p>
                                        <w:p w:rsidR="0026421A" w:rsidRDefault="0026421A">
                                          <w:pPr>
                                            <w:spacing w:line="254" w:lineRule="auto"/>
                                            <w:rPr>
                                              <w:rFonts w:ascii="Arial" w:hAnsi="Arial" w:cs="Arial"/>
                                              <w:color w:val="000000"/>
                                            </w:rPr>
                                          </w:pPr>
                                        </w:p>
                                        <w:p w:rsidR="0026421A" w:rsidRDefault="0026421A">
                                          <w:pPr>
                                            <w:pStyle w:val="NormalWeb"/>
                                            <w:spacing w:before="0" w:beforeAutospacing="0" w:after="0" w:afterAutospacing="0" w:line="254" w:lineRule="auto"/>
                                            <w:rPr>
                                              <w:rFonts w:ascii="Arial" w:hAnsi="Arial" w:cs="Arial"/>
                                              <w:color w:val="000000"/>
                                            </w:rPr>
                                          </w:pPr>
                                          <w:r>
                                            <w:rPr>
                                              <w:rFonts w:ascii="Arial" w:hAnsi="Arial" w:cs="Arial"/>
                                              <w:color w:val="000000"/>
                                            </w:rPr>
                                            <w:b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tcMar>
                                                  <w:top w:w="0" w:type="dxa"/>
                                                  <w:left w:w="0" w:type="dxa"/>
                                                  <w:bottom w:w="15" w:type="dxa"/>
                                                  <w:right w:w="0" w:type="dxa"/>
                                                </w:tcMar>
                                                <w:vAlign w:val="center"/>
                                                <w:hideMark/>
                                              </w:tcPr>
                                              <w:p w:rsidR="0026421A" w:rsidRDefault="0026421A">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rPr>
                                              <w:rFonts w:ascii="Arial" w:hAnsi="Arial" w:cs="Arial"/>
                                              <w:color w:val="000000"/>
                                              <w:sz w:val="20"/>
                                              <w:szCs w:val="20"/>
                                            </w:rPr>
                                          </w:pP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rPr>
                                              <w:rFonts w:ascii="Arial" w:hAnsi="Arial" w:cs="Arial"/>
                                              <w:color w:val="000000"/>
                                              <w:sz w:val="20"/>
                                              <w:szCs w:val="20"/>
                                            </w:rPr>
                                          </w:pPr>
                                          <w:r>
                                            <w:rPr>
                                              <w:rStyle w:val="Strong"/>
                                              <w:rFonts w:ascii="Arial" w:hAnsi="Arial" w:cs="Arial"/>
                                              <w:color w:val="000000"/>
                                              <w:sz w:val="32"/>
                                              <w:szCs w:val="32"/>
                                            </w:rPr>
                                            <w:t>Daily Jot: Spirit of fear</w:t>
                                          </w:r>
                                          <w:r>
                                            <w:rPr>
                                              <w:rFonts w:ascii="Arial" w:hAnsi="Arial" w:cs="Arial"/>
                                              <w:color w:val="000000"/>
                                              <w:sz w:val="20"/>
                                              <w:szCs w:val="20"/>
                                            </w:rPr>
                                            <w:t xml:space="preserve"> - Bill Wilson - </w:t>
                                          </w:r>
                                          <w:hyperlink r:id="rId82" w:tgtFrame="_blank" w:history="1">
                                            <w:r>
                                              <w:rPr>
                                                <w:rStyle w:val="Hyperlink"/>
                                                <w:rFonts w:ascii="Arial" w:hAnsi="Arial" w:cs="Arial"/>
                                                <w:sz w:val="20"/>
                                                <w:szCs w:val="20"/>
                                              </w:rPr>
                                              <w:t>www.dailyjot.com</w:t>
                                            </w:r>
                                          </w:hyperlink>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re are so many things going on around us that seem totally out of our control and also far from our Biblical understanding of what is just and right, that many people can become angry, confused, discouraged, or worse, fearful. Over the past few weeks, many have written about their fears. Many seem to be seeking a leader that will make things right. But there really is none. The world continues growing darker and darker. Leaders do little to stop the myriad of unrighteous acts. When the feeling of helplessness sinks in as it relates to these issues, fear often rises to the top of emotions. It's easy to say "do not fear," but how do we overcome it?</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Psalm 91:1-7 gives us insight: "He that dwells in the secret place of the most High shall abide under the shadow of the Almighty. I will say of the LORD, He is my refuge and my fortress: my God; in him will I trust. Surely he shall deliver thee from the snare of the fowler, and from the noisome pestilence. He shall cover thee with his feathers, and under his wings shalt thou trust: his truth shall be thy shield and buckler. Thou shalt not be afraid for the terror by night; nor for the arrow that flies by day; Nor for the pestilence that walks in darkness; nor for the destruction that wastes at noonday. A thousand shall fall at thy side, and ten thousand at thy right hand; but it shall not come nigh the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Romans 8 also informs us against fear. Verse 28 says, "And we know that all things work together for good to them that love God, to them who are the called according to his purpose." And verse 31, "If God be for us, who can be against us?" 2 Timothy 1:7 says, "For God has not given us the spirit of fear; but of power, and of love, and of a sound mind." From my perspective, we must come to the point of trusting God with all things, all parts of our lives. We must follow God not man. There is no political candidate or leader that we can put our faith in. We need to put our faith in the Lord and in doing so, choose Godly leaders who become stewards of God's word and keepers of His righteousness.</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t took us a long time to get into the mess we have before us. It was, quite frankly, allowed by the disengagement of Christians from our society. Seminaries and pastors and do-gooders have hijacked God's word and have turned it into something extra-biblical, emotional, and self-indulgent. As a nation, it became about what God can do for us, not what we are instructed to do by God. What we are now faced with will take a lot of prayer and a lot of action to turn around. Our first step must be to trust in the Lord. In that trust, in that faith, fear has no place. As Romans 13:12 says, "The night is far spent, the day is at hand: let us therefore cast off the works of darkness, and let us put on the armor of light." No spirit of fear.</w:t>
                                          </w:r>
                                        </w:p>
                                        <w:p w:rsidR="0026421A" w:rsidRDefault="0026421A">
                                          <w:pPr>
                                            <w:rPr>
                                              <w:rFonts w:ascii="Arial" w:hAnsi="Arial" w:cs="Arial"/>
                                              <w:color w:val="000000"/>
                                              <w:sz w:val="20"/>
                                              <w:szCs w:val="20"/>
                                            </w:rPr>
                                          </w:pP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tcMar>
                                                  <w:top w:w="0" w:type="dxa"/>
                                                  <w:left w:w="0" w:type="dxa"/>
                                                  <w:bottom w:w="15" w:type="dxa"/>
                                                  <w:right w:w="0" w:type="dxa"/>
                                                </w:tcMar>
                                                <w:vAlign w:val="center"/>
                                                <w:hideMark/>
                                              </w:tcPr>
                                              <w:p w:rsidR="0026421A" w:rsidRDefault="0026421A">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rPr>
                                              <w:rFonts w:ascii="Arial" w:hAnsi="Arial" w:cs="Arial"/>
                                              <w:color w:val="000000"/>
                                              <w:sz w:val="20"/>
                                              <w:szCs w:val="20"/>
                                            </w:rPr>
                                          </w:pPr>
                                        </w:p>
                                        <w:p w:rsidR="0026421A" w:rsidRDefault="0026421A">
                                          <w:pPr>
                                            <w:rPr>
                                              <w:rFonts w:ascii="Arial" w:hAnsi="Arial" w:cs="Arial"/>
                                              <w:color w:val="000000"/>
                                              <w:sz w:val="20"/>
                                              <w:szCs w:val="20"/>
                                            </w:rPr>
                                          </w:pPr>
                                          <w:r>
                                            <w:rPr>
                                              <w:rStyle w:val="Strong"/>
                                              <w:rFonts w:ascii="Arial" w:hAnsi="Arial" w:cs="Arial"/>
                                              <w:color w:val="000000"/>
                                              <w:sz w:val="32"/>
                                              <w:szCs w:val="32"/>
                                            </w:rPr>
                                            <w:t>Daily Devotion: Moving Hearts</w:t>
                                          </w:r>
                                          <w:r>
                                            <w:rPr>
                                              <w:rFonts w:ascii="Arial" w:hAnsi="Arial" w:cs="Arial"/>
                                              <w:color w:val="000000"/>
                                              <w:sz w:val="20"/>
                                              <w:szCs w:val="20"/>
                                            </w:rPr>
                                            <w:t xml:space="preserve"> - Greg Laurie - </w:t>
                                          </w:r>
                                          <w:hyperlink r:id="rId83" w:tgtFrame="_blank" w:history="1">
                                            <w:r>
                                              <w:rPr>
                                                <w:rStyle w:val="Hyperlink"/>
                                                <w:rFonts w:ascii="Arial" w:hAnsi="Arial" w:cs="Arial"/>
                                                <w:sz w:val="20"/>
                                                <w:szCs w:val="20"/>
                                              </w:rPr>
                                              <w:t>http://theeconomiccollapseblog.com/archives/they-are-slowly-making-cash-illegal</w:t>
                                            </w:r>
                                          </w:hyperlink>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n the king said to me, "What do you request?" So I prayed to the God of heaven. -Nehemiah 2:4</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Did you know the Lord can move the heart of a king? Or a prime minister? Or a president? The Bible says, "The king's heart is in the hand of the Lord, like the rivers of water; He turns it wherever He wishes" (Proverbs 21:1).</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The Bible tells the story of Nehemiah, who was cupbearer to the king of Persia. A cupbearer tasted all of the king's food in case someone was trying to poison him. But in reality, Nehemiah was more than that. Being in such close proximity to the king, the cupbearer would end up being a counselor to the king. So the position of cupbearer became one of great influence. And someone in that situation wouldn't have wanted to do anything to jeopardize it.</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Nehemiah, however, was a Jew. He had heard about how the walls of Jerusalem lay in ruins, and his heart went out to his fellow Jews. He thought that perhaps God had put him where he was to do something good for his people. Yet to approach the king and incur his disfavor could cost him his life.</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As Nehemiah pondered all this, it made him sad. The king noticed this one day and asked Nehemiah why he was depressed, so Nehemiah explained what was bothering him. Then the king said, "What do you request?"</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 love what happened next: "So I [Nehemiah] prayed to the God of heaven" (Nehemiah 2:4). No doubt it was one of those prayers on the fly, the kind you pray when you're suddenly summoned to the boss's or principal's office. Nehemiah prayed, and the Lord moved the king's heart.</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rPr>
                                            <w:t>We need to pray for those who are in authority over us. Pray that God would help them make the right decisions and guide and lead their steps.</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26421A" w:rsidRDefault="0026421A">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26421A" w:rsidRDefault="0026421A">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26421A" w:rsidRDefault="0026421A">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26421A" w:rsidRDefault="0026421A">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26421A" w:rsidRDefault="0026421A">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26421A" w:rsidRDefault="0026421A">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26421A" w:rsidRDefault="0026421A">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26421A" w:rsidRDefault="0026421A">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26421A" w:rsidRDefault="0026421A">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26421A" w:rsidRDefault="0026421A">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26421A" w:rsidRDefault="0026421A">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26421A" w:rsidRDefault="0026421A">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26421A" w:rsidRDefault="0026421A">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26421A" w:rsidRDefault="0026421A">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does make a difference! You will be helping to touch lives, around the world, </w:t>
                                          </w:r>
                                          <w:r>
                                            <w:rPr>
                                              <w:rFonts w:ascii="Arial" w:hAnsi="Arial" w:cs="Arial"/>
                                              <w:color w:val="000000"/>
                                            </w:rPr>
                                            <w:lastRenderedPageBreak/>
                                            <w:t>24 hours a day, seven days a week, thanks to the internet your generosity carries a global impact! - Thanks!</w:t>
                                          </w:r>
                                        </w:p>
                                        <w:p w:rsidR="0026421A" w:rsidRDefault="0026421A">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26421A" w:rsidRDefault="0026421A">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26421A" w:rsidRDefault="0026421A">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26421A" w:rsidRDefault="0026421A">
                                          <w:pPr>
                                            <w:pStyle w:val="titletext"/>
                                            <w:spacing w:before="0" w:beforeAutospacing="0" w:after="200" w:afterAutospacing="0"/>
                                            <w:jc w:val="center"/>
                                            <w:rPr>
                                              <w:rFonts w:ascii="Century Gothic" w:hAnsi="Century Gothic" w:cs="Arial"/>
                                              <w:color w:val="3366FF"/>
                                              <w:sz w:val="72"/>
                                              <w:szCs w:val="72"/>
                                            </w:rPr>
                                          </w:pPr>
                                          <w:hyperlink r:id="rId86"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26421A" w:rsidRDefault="0026421A">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26421A" w:rsidRDefault="0026421A">
                                          <w:pPr>
                                            <w:pStyle w:val="NormalWeb"/>
                                            <w:spacing w:before="0" w:beforeAutospacing="0" w:after="200" w:afterAutospacing="0"/>
                                            <w:jc w:val="center"/>
                                            <w:rPr>
                                              <w:rFonts w:ascii="Arial" w:hAnsi="Arial" w:cs="Arial"/>
                                              <w:color w:val="000000"/>
                                              <w:sz w:val="36"/>
                                              <w:szCs w:val="36"/>
                                            </w:rPr>
                                          </w:pPr>
                                          <w:hyperlink r:id="rId87"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26421A" w:rsidRDefault="0026421A">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26421A" w:rsidRDefault="0026421A">
                                          <w:pPr>
                                            <w:rPr>
                                              <w:rStyle w:val="Strong"/>
                                              <w:sz w:val="32"/>
                                              <w:szCs w:val="32"/>
                                            </w:rPr>
                                          </w:pPr>
                                          <w:r>
                                            <w:rPr>
                                              <w:rStyle w:val="Strong"/>
                                              <w:rFonts w:ascii="Arial" w:hAnsi="Arial" w:cs="Arial"/>
                                              <w:color w:val="000000"/>
                                              <w:sz w:val="32"/>
                                              <w:szCs w:val="32"/>
                                            </w:rPr>
                                            <w:t xml:space="preserve"> or </w:t>
                                          </w:r>
                                        </w:p>
                                        <w:p w:rsidR="0026421A" w:rsidRDefault="0026421A">
                                          <w:pPr>
                                            <w:pStyle w:val="NormalWeb"/>
                                            <w:spacing w:before="0" w:beforeAutospacing="0" w:after="0" w:afterAutospacing="0"/>
                                            <w:jc w:val="center"/>
                                          </w:pPr>
                                          <w:hyperlink r:id="rId88"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26421A" w:rsidRDefault="0026421A">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26421A" w:rsidRDefault="0026421A">
                                          <w:pPr>
                                            <w:jc w:val="center"/>
                                            <w:rPr>
                                              <w:rFonts w:ascii="Arial" w:hAnsi="Arial" w:cs="Arial"/>
                                              <w:color w:val="000000"/>
                                              <w:sz w:val="20"/>
                                              <w:szCs w:val="20"/>
                                            </w:rPr>
                                          </w:pPr>
                                        </w:p>
                                        <w:p w:rsidR="0026421A" w:rsidRDefault="0026421A">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26421A" w:rsidRDefault="0026421A">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26421A" w:rsidRDefault="0026421A">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26421A" w:rsidRDefault="0026421A">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26421A" w:rsidRDefault="0026421A">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tcMar>
                                                  <w:top w:w="0" w:type="dxa"/>
                                                  <w:left w:w="0" w:type="dxa"/>
                                                  <w:bottom w:w="15" w:type="dxa"/>
                                                  <w:right w:w="0" w:type="dxa"/>
                                                </w:tcMar>
                                                <w:vAlign w:val="center"/>
                                                <w:hideMark/>
                                              </w:tcPr>
                                              <w:p w:rsidR="0026421A" w:rsidRDefault="0026421A">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shd w:val="clear" w:color="auto" w:fill="FF0000"/>
                                                <w:vAlign w:val="center"/>
                                                <w:hideMark/>
                                              </w:tcPr>
                                              <w:p w:rsidR="0026421A" w:rsidRDefault="0026421A">
                                                <w:pPr>
                                                  <w:jc w:val="center"/>
                                                </w:pPr>
                                                <w:r>
                                                  <w:rPr>
                                                    <w:noProof/>
                                                  </w:rPr>
                                                  <w:lastRenderedPageBreak/>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hideMark/>
                                        </w:tcPr>
                                        <w:p w:rsidR="0026421A" w:rsidRDefault="0026421A">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tcMar>
                                                  <w:top w:w="0" w:type="dxa"/>
                                                  <w:left w:w="0" w:type="dxa"/>
                                                  <w:bottom w:w="15" w:type="dxa"/>
                                                  <w:right w:w="0" w:type="dxa"/>
                                                </w:tcMar>
                                                <w:vAlign w:val="center"/>
                                                <w:hideMark/>
                                              </w:tcPr>
                                              <w:p w:rsidR="0026421A" w:rsidRDefault="0026421A">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6421A">
                                            <w:trPr>
                                              <w:trHeight w:val="15"/>
                                              <w:tblCellSpacing w:w="0" w:type="dxa"/>
                                            </w:trPr>
                                            <w:tc>
                                              <w:tcPr>
                                                <w:tcW w:w="0" w:type="auto"/>
                                                <w:shd w:val="clear" w:color="auto" w:fill="FF0000"/>
                                                <w:vAlign w:val="center"/>
                                                <w:hideMark/>
                                              </w:tcPr>
                                              <w:p w:rsidR="0026421A" w:rsidRDefault="0026421A">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hideMark/>
                                        </w:tcPr>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br/>
                                            <w:t> </w:t>
                                          </w:r>
                                        </w:p>
                                        <w:p w:rsidR="0026421A" w:rsidRDefault="0026421A">
                                          <w:pPr>
                                            <w:rPr>
                                              <w:rFonts w:ascii="Arial" w:hAnsi="Arial" w:cs="Arial"/>
                                              <w:color w:val="000000"/>
                                            </w:rPr>
                                          </w:pPr>
                                          <w:r>
                                            <w:rPr>
                                              <w:rStyle w:val="Strong"/>
                                              <w:rFonts w:ascii="Arial" w:hAnsi="Arial" w:cs="Arial"/>
                                              <w:color w:val="000000"/>
                                              <w:sz w:val="32"/>
                                              <w:szCs w:val="32"/>
                                            </w:rPr>
                                            <w:t>Featured Article: The Fullness of Time</w:t>
                                          </w:r>
                                          <w:r>
                                            <w:rPr>
                                              <w:rFonts w:ascii="Arial" w:hAnsi="Arial" w:cs="Arial"/>
                                              <w:color w:val="000000"/>
                                            </w:rPr>
                                            <w:t xml:space="preserve"> - Pete Garcia - </w:t>
                                          </w:r>
                                          <w:hyperlink r:id="rId89" w:tgtFrame="_blank" w:history="1">
                                            <w:r>
                                              <w:rPr>
                                                <w:rStyle w:val="Hyperlink"/>
                                                <w:rFonts w:ascii="Arial" w:hAnsi="Arial" w:cs="Arial"/>
                                              </w:rPr>
                                              <w:t>http://www.omegaletter.com/articles/articles.asp?ArticleID=8014</w:t>
                                            </w:r>
                                          </w:hyperlink>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I am fascinated by time, and God's use of it in His dealings with mankind.  As I've said many times before, God is not bound by time as we are, but has created it for mankind to measure events by and to reckon where and when he is, according to God's timeline.</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God created the celestial bodies by which time can be measured (Gen. 1:14-19), but even before that God began to set aside periods of time, known as 'days', for which creation itself could be measured against.  But as for time itself, God is always, continually in the present.  God named Himself to Moses as the "I AM", which literally means, the "becoming One".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But what I find of great interest, is God's use of time by which He interjects Himself into human history.  After Adam and Eve's fall in the Garden of Eden, man no longer possessed the ability to walk with God unfiltered.  God could not in fact, allow man to see Him as He was without killing him. (Exodus 33:20)  God had to veil Himself in human form, in order to appear to fallen and sinful men.  (Gen. 13:18; Josh. 5:13-15; Luke 1:35-38)  And so, in order to fulfill God's commitment towards the salvation of mankind, He had to take on the form of a man, born of a virgin, committed wholly to the will of the Father, in order to meet God's perfect standard of righteousness.  Let's look at the timing of His first advent.</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Style w:val="Strong"/>
                                              <w:rFonts w:ascii="Arial" w:hAnsi="Arial" w:cs="Arial"/>
                                              <w:color w:val="000000"/>
                                            </w:rPr>
                                            <w:t>The Lamb: Time Driven</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By the time of Christ's birth (est. 4BC), the current world power then, Rome, was already an ancient empire.  Legend has Rome's founding around the seventh century BC, which is around the same time Israel (northern 10 tribes) were being taken into captivity by the Assyrians under </w:t>
                                          </w:r>
                                          <w:proofErr w:type="spellStart"/>
                                          <w:r>
                                            <w:rPr>
                                              <w:rFonts w:ascii="Arial" w:hAnsi="Arial" w:cs="Arial"/>
                                              <w:color w:val="000000"/>
                                            </w:rPr>
                                            <w:t>Tiglath</w:t>
                                          </w:r>
                                          <w:proofErr w:type="spellEnd"/>
                                          <w:r>
                                            <w:rPr>
                                              <w:rFonts w:ascii="Arial" w:hAnsi="Arial" w:cs="Arial"/>
                                              <w:color w:val="000000"/>
                                            </w:rPr>
                                            <w:t xml:space="preserve"> </w:t>
                                          </w:r>
                                          <w:proofErr w:type="spellStart"/>
                                          <w:r>
                                            <w:rPr>
                                              <w:rFonts w:ascii="Arial" w:hAnsi="Arial" w:cs="Arial"/>
                                              <w:color w:val="000000"/>
                                            </w:rPr>
                                            <w:t>Pileser</w:t>
                                          </w:r>
                                          <w:proofErr w:type="spellEnd"/>
                                          <w:r>
                                            <w:rPr>
                                              <w:rFonts w:ascii="Arial" w:hAnsi="Arial" w:cs="Arial"/>
                                              <w:color w:val="000000"/>
                                            </w:rPr>
                                            <w:t xml:space="preserve"> III.</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lastRenderedPageBreak/>
                                            <w:t>Rome began as a Republic, but eventually came to be controlled by a singular leader known as a Caesar.  Rome was pagan, polytheistic, and ecumenical.  Their strength lied in the assimilation of the peoples they conquered, by watching and taking the best practices of those nations.  Two things that really set the Romans apart from their predecessors was; a common language-</w:t>
                                          </w:r>
                                          <w:proofErr w:type="spellStart"/>
                                          <w:r>
                                            <w:rPr>
                                              <w:rFonts w:ascii="Arial" w:hAnsi="Arial" w:cs="Arial"/>
                                              <w:color w:val="000000"/>
                                            </w:rPr>
                                            <w:t>Koine</w:t>
                                          </w:r>
                                          <w:proofErr w:type="spellEnd"/>
                                          <w:r>
                                            <w:rPr>
                                              <w:rFonts w:ascii="Arial" w:hAnsi="Arial" w:cs="Arial"/>
                                              <w:color w:val="000000"/>
                                            </w:rPr>
                                            <w:t xml:space="preserve"> Greek, and their investment into building a massive road networks that connected the ancient world like never before.</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From a theological perspective, they really didn't care which god you served, so long as you paid tribute to Caesar.  This seemed to work out well for the varied nations they conquered...all except for the tiny vassal state of Judah.  The Jews were solely devoted to their own God, and were exceedingly stubborn in this matter.  But the Romans tolerated them as long as they didn't make problems, and also because Jerusalem had no strategic or economic value and wasn't worth the trouble.  And so it was here, in the first century of the new millennium, that time had reached a prophetic crescendo, and God sent forth His Son to physically enter into human history.</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But when the fullness of the time had come, God sent forth His Son, born of a woman, born under the law, to redeem those who were under the law, that we might receive the adoption as sons.  Galatians 4:4-5 NKJV</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So first we must make a distinction between the requirements for Christ's first return to earth, and His second.  At the first coming, He came to fulfill hundreds of OT prophecies concerning Himself, and to offer a physical, earthly, theocratic kingdom to the nation of Israel.  More conclusively, Christ HAD to come within the confines of the 70 Weeks as given to Daniel by the angel Gabriel.  This fact answers the mail as to why the Gentile Magi knew when to be looking for the One 'born King of the Jews', because they knew when the prophetic clock started.  (Nehemiah 2)</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The Chaldeans (as were the Magi) were an ancient people who served not only under just the Babylonians, but also the Persians.  They didn't know the exact day or hour the Jewish Messiah would come, but having been instructed at length by Daniel, they should have been familiar with all the OT prophecies concerning His coming.  Although this is a bit of speculation, they must have understood that the Christ would come as Prophet (Deut. 18), Priest (Dan. 9:26; Psalm 110:4; Exodus 30:34-36) and King (Psalm 2:6; Dan. 9:25) based off their gifts of gold, frankincense, and myrrh.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Christ's ministry would not begin until the age of thirty (Numbers 4), and His message was of the offer of the Kingdom from Heaven exclusively to Israel, (Matthew 4:17; 10:5-7), but they were not willing.  All they cared about was getting the Gentile rulers off of their backs, but they themselves refused to become a people fit for the Kingdom.  In fact, the 'Sermon on the Mount' was Christ's Magnus Opus for the human requirements necessary for this </w:t>
                                          </w:r>
                                          <w:r>
                                            <w:rPr>
                                              <w:rFonts w:ascii="Arial" w:hAnsi="Arial" w:cs="Arial"/>
                                              <w:color w:val="000000"/>
                                            </w:rPr>
                                            <w:lastRenderedPageBreak/>
                                            <w:t>Kingdom.  It was the divine gauntlet laid down by saying, if you do these things...you can inherit the Kingdom.  Entrance into the Kingdom required you not only uphold the perfect standard of God's law through word and deed, but also that the thoughts and intents of your heart likewise be judged.  Needless to say, this message was not very popular.  (Matt. 5:17, 19, 27-28, 31-32, 48)</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So we know from Scripture and from history, that the Jews both nationally and theologically rejected Christ and His offer, then had Him tried and executed by the Romans, and have until this day remained, as Paul stated, 'beloved on account of their forefathers, but enemies to the Gospel'. (Rom. 11:28)</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Style w:val="Strong"/>
                                              <w:rFonts w:ascii="Arial" w:hAnsi="Arial" w:cs="Arial"/>
                                              <w:color w:val="000000"/>
                                            </w:rPr>
                                            <w:t>The Lion: Event Driven</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Of all the numerous signs and events that Christ said would be markers of the last days, there is but one that HAS to occur before Christ can return to earth.  In connection with their impending destruction by the Romans in AD70, Jesus said;</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O Jerusalem, Jerusalem, the one who kills the prophets and stones those who are sent to her! How often I wanted to gather your children together, as a hen gathers her chicks under her wings, but you were not willing! See! Your house is left to you desolate; for I say to you, you shall see Me no more till you say, 'Blessed is He who comes in the name of the Lord!' " Matthew 23:37-39</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Christ will not return again to the earth, UNTIL the Jewish people recognize Jesus as the Christ; and by so doing, will mourn that they had rejected and crucified the One who was sent to save them.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And I will pour on the house of David and on the inhabitants of Jerusalem the Spirit of grace and supplication; then they will look on Me whom they pierced. Yes, they will mourn for Him as one mourns for his only son, and grieve for Him as one grieves for a firstborn.  Zech. 12:10</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But they will NOT come to this conclusion, UNTIL the time of Daniel's 70th week (AKA, the Tribulation).  Thus, the two-fold purpose of the seven-year Tribulation which precedes Christ physical return to the earth, is to (a) punish Israel in correction, so that they could see that their rejection of their Messiah was of their own doing, and (b) to destroy ALL the nations of the world who have come against Israel.  (Jeremiah 30:7-11)  Now, contained within that correction and disciplining of Israel, there is the six-fold purpose as listed in Daniel 9:24...</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Style w:val="Strong"/>
                                              <w:rFonts w:ascii="Arial" w:hAnsi="Arial" w:cs="Arial"/>
                                              <w:color w:val="000000"/>
                                            </w:rPr>
                                            <w:t>"Seventy weeks are determined</w:t>
                                          </w:r>
                                        </w:p>
                                        <w:p w:rsidR="0026421A" w:rsidRDefault="0026421A">
                                          <w:pPr>
                                            <w:pStyle w:val="NormalWeb"/>
                                            <w:spacing w:before="0" w:beforeAutospacing="0" w:after="0" w:afterAutospacing="0"/>
                                            <w:rPr>
                                              <w:rFonts w:ascii="Arial" w:hAnsi="Arial" w:cs="Arial"/>
                                              <w:color w:val="000000"/>
                                            </w:rPr>
                                          </w:pPr>
                                          <w:r>
                                            <w:rPr>
                                              <w:rStyle w:val="Strong"/>
                                              <w:rFonts w:ascii="Arial" w:hAnsi="Arial" w:cs="Arial"/>
                                              <w:color w:val="000000"/>
                                            </w:rPr>
                                            <w:lastRenderedPageBreak/>
                                            <w:t>For your people and for your holy city,</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1) To finish the transgression,</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2) To make an end of sins,</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3) To make reconciliation for iniquity,</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4)To bring in everlasting righteousness,</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5) To seal up vision and prophecy,</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6) And to anoint the Most Holy.</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Daniel's people are the Jews and his holy city was Jerusalem.  69 weeks were completed with the Crucifixion of our Lord and Savior (9:26) at the Cross, as well as completing the first three purposes (1-3).  That leaves one week (9:27), and the final three purposes (4-6) to be finished, which will find completion at the end of the 70th week.  The end will be with His physical, visual, mind-shattering return to the earth as the reigning King of kings.  He is no longer the Jewish carpenter's son from Nazareth.  He is coming in full power, in full glory, for ALL the world to see, tremble, and mourn.  (Zech. 14:3-4; Matt. 24:29-30, 26:62-64; Rev. 1:7, 19:11-16).</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So at Christ's first coming to the earth, a 'fullness of times' had been reached in which precipitated a reaction by God to interject Himself into human history through Jesus Christ.  Likewise, at Christ's second coming, another fullness of times will be reached, culminating in all the nations of the world, coming against Israel.  And through all the horrors of Satan's wrath (the Antichrist) and God's wrath (the 21 Judgments), Israel will finally be brought to the point in which they cry out "Blessed is He Who Comes in the name of the Lord", and will recognize that Jesus was/is the Messiah they had been waiting for all along, and thus trigger His second coming back to the earth.</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Style w:val="Strong"/>
                                              <w:rFonts w:ascii="Arial" w:hAnsi="Arial" w:cs="Arial"/>
                                              <w:color w:val="000000"/>
                                            </w:rPr>
                                            <w:t>The Body: Numbers Driven</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Between the destruction of Jerusalem and the Temple by the Romans in AD70, and today, there has been a 2,000 year period of time commonly referred to as the age of the church.  It is during this time that Christianity has undergone varying stages of flourishing and suffering, waxing and waning through virtually every corner of the earth.  There have been movements of true spiritual revivals, and movements of widespread apostasies and in all, the wheat and tare have grown side by side through the last twenty centuries.  So where does the Church fit into God's concept of the fullness of time?</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In Him we have redemption through His blood, the forgiveness of sins, according to the riches of His grace which He made to abound toward us in all wisdom and prudence, having made known to us the mystery of His will, according to His good pleasure which He purposed in Himself, that in the dispensation of the fullness of the times He might gather together in one all </w:t>
                                          </w:r>
                                          <w:r>
                                            <w:rPr>
                                              <w:rFonts w:ascii="Arial" w:hAnsi="Arial" w:cs="Arial"/>
                                              <w:color w:val="000000"/>
                                            </w:rPr>
                                            <w:lastRenderedPageBreak/>
                                            <w:t>things in Christ, both which are in heaven and which are on earth-in Him.  Ephesians 1:9-10</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Just as Christ appeared to mankind at His first coming at the 'fullness of times', there is also a fullness of times for the Church.  A culminating point if you will, of all things politically, geo-politically, technologically, economically, and theologically.  At this point, Christ will, according to His good pleasure, gather together in one, all things in Christ, both of which are in heaven (those who have died) and which are on earth (those who are still alive)-in Him. (Emphasis mine).  Compare this with the most well-known passages referring to the Rapture;</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For the Lord Himself will descend from heaven with a shout, with the voice of an archangel, and with the trumpet of God. And the dead in Christ will rise first.  Then we who are alive and remain shall be caught up together with them in the clouds to meet the Lord in the air. And thus we shall always be with the Lord. Therefore comfort one another with these words.  1 Thess. 4:13-18</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There is a clear distinction between those who have already passed from this life, and are at present, in the spirit in heaven with our Lord, and those who are still alive and in their flesh currently living life here on earth.  We are all gathered together in one, by Christ, to be where He is (John 14:1-3).  And just as there was a recognizable beginning to the age of the Church, so too will there be an end of the Church age we are in now, by the removal of those who are sealed by the Holy Spirit, with the Rapture of the Church.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Clearly, prior to the Day of Pentecost, the Holy Spirit existed as God in an omnipresent form throughout creation going back to Genesis 1:2.  The Holy Spirit will exist on the earth after the Rapture of the Church because He is omnipresent.  What is different is His role in men's salvation.  The Holy Spirit coming down as 'cloven tongues of fire' (Acts 2:1-4) was given for a specific role, as promised by Christ in John 14:25-26, 15:26-27 to be the Helper, Comforter, Sealer, and Guarantor of our Salvation.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xml:space="preserve">We know that the Church is not Israel, because we are not a nation, but rather, pulled from all nations, tribes, ethnicities, economic classes, and make up the corporate, many-membered unified body of Christ.  We are currently fulfilling that portion of Acts 15:15-17, in which James quotes the OT Prophet Amos, in that God is taking people from amongst the Gentiles for Himself.  The Church was not an afterthought because of Israel's rejection of the Kingdom, but rather, we were planned from 'before the foundation of the world' (Eph. 1:4).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Style w:val="Strong"/>
                                              <w:rFonts w:ascii="Arial" w:hAnsi="Arial" w:cs="Arial"/>
                                              <w:color w:val="000000"/>
                                            </w:rPr>
                                            <w:t>So it is in these final days, that we are seeing;</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lastRenderedPageBreak/>
                                            <w:t>1.The geo-political alignment of nations and militaries like Scriptures say they would (Ezekiel 38-39)</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2.Economic and technological conditions necessary for the events in Revelation to find fulfillment  (Rev. 11, 13)</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3.The final apostate stages that Jesus, Paul, James, Peter, John, and Jude say will be present at the end of the church age (1 Tim. 4; 2 Tim. 3, 4; 2 Peter 3; Jude, 1 John 2; Rev. 3)</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4.Israel as a nation, secure in their own defense, but increasingly isolated by the rest of the world (Ez. 37-38; Amos 9; Isaiah 11; Zech. 12, 14; Luke 21:24)</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And having arrived at this culminating point, when all the events are aligning perfectly, God will again inject Himself into human history, to remove those who are His body before the final stage of God's prophetic plan is decreed.  And while these global events are coming together, God is putting His finishing touch on His masterpiece, the Church, who He has been laboring over for these last 2,000 years (1 Cor. 3:5-11), by bringing in the final members and completing the Body of Christ our Lord.</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For I do not desire, brethren, that you should be ignorant of this mystery, lest you should be wise in your own opinion, that blindness in part has happened to Israel until the fullness of the Gentiles has come in.  Romans 11:25</w:t>
                                          </w:r>
                                        </w:p>
                                        <w:p w:rsidR="0026421A" w:rsidRDefault="0026421A">
                                          <w:pPr>
                                            <w:rPr>
                                              <w:rFonts w:ascii="Arial" w:hAnsi="Arial" w:cs="Arial"/>
                                              <w:color w:val="000000"/>
                                            </w:rPr>
                                          </w:pPr>
                                          <w:r>
                                            <w:rPr>
                                              <w:rFonts w:ascii="Arial" w:hAnsi="Arial" w:cs="Arial"/>
                                              <w:color w:val="000000"/>
                                            </w:rPr>
                                            <w:t xml:space="preserve">  </w:t>
                                          </w:r>
                                        </w:p>
                                        <w:p w:rsidR="0026421A" w:rsidRDefault="0026421A">
                                          <w:pPr>
                                            <w:pStyle w:val="NormalWeb"/>
                                            <w:spacing w:before="0" w:beforeAutospacing="0" w:after="0" w:afterAutospacing="0"/>
                                            <w:rPr>
                                              <w:rFonts w:ascii="Arial" w:hAnsi="Arial" w:cs="Arial"/>
                                              <w:color w:val="000000"/>
                                            </w:rPr>
                                          </w:pPr>
                                          <w:r>
                                            <w:rPr>
                                              <w:rFonts w:ascii="Arial" w:hAnsi="Arial" w:cs="Arial"/>
                                              <w:color w:val="000000"/>
                                            </w:rPr>
                                            <w:t> </w:t>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tcPr>
                                        <w:p w:rsidR="0026421A" w:rsidRDefault="0026421A">
                                          <w:pPr>
                                            <w:rPr>
                                              <w:rFonts w:ascii="Arial" w:hAnsi="Arial" w:cs="Arial"/>
                                              <w:color w:val="000000"/>
                                              <w:sz w:val="20"/>
                                              <w:szCs w:val="20"/>
                                            </w:rPr>
                                          </w:pPr>
                                        </w:p>
                                        <w:p w:rsidR="0026421A" w:rsidRDefault="0026421A">
                                          <w:pPr>
                                            <w:jc w:val="center"/>
                                            <w:rPr>
                                              <w:rFonts w:ascii="Arial" w:hAnsi="Arial" w:cs="Arial"/>
                                              <w:color w:val="000000"/>
                                              <w:sz w:val="20"/>
                                              <w:szCs w:val="20"/>
                                            </w:rPr>
                                          </w:pPr>
                                          <w:r>
                                            <w:rPr>
                                              <w:rFonts w:ascii="Arial" w:hAnsi="Arial" w:cs="Arial"/>
                                              <w:color w:val="000000"/>
                                              <w:sz w:val="20"/>
                                              <w:szCs w:val="20"/>
                                            </w:rPr>
                                            <w:t> </w:t>
                                          </w:r>
                                        </w:p>
                                        <w:p w:rsidR="0026421A" w:rsidRDefault="0026421A">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9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26421A" w:rsidRDefault="0026421A">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26421A" w:rsidRDefault="0026421A">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26421A" w:rsidRDefault="0026421A">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26421A" w:rsidRDefault="0026421A">
                                          <w:pPr>
                                            <w:pStyle w:val="NormalWeb"/>
                                            <w:spacing w:before="0" w:beforeAutospacing="0" w:after="200" w:afterAutospacing="0"/>
                                            <w:jc w:val="center"/>
                                            <w:rPr>
                                              <w:rFonts w:ascii="Arial" w:hAnsi="Arial" w:cs="Arial"/>
                                              <w:color w:val="000000"/>
                                              <w:sz w:val="20"/>
                                              <w:szCs w:val="20"/>
                                            </w:rPr>
                                          </w:pPr>
                                          <w:hyperlink r:id="rId92" w:tgtFrame="_blank" w:history="1">
                                            <w:r>
                                              <w:rPr>
                                                <w:rStyle w:val="Hyperlink"/>
                                                <w:rFonts w:ascii="Arial" w:hAnsi="Arial" w:cs="Arial"/>
                                                <w:sz w:val="28"/>
                                                <w:szCs w:val="28"/>
                                              </w:rPr>
                                              <w:t>www.thegoodtest.net</w:t>
                                            </w:r>
                                          </w:hyperlink>
                                        </w:p>
                                        <w:p w:rsidR="0026421A" w:rsidRDefault="0026421A">
                                          <w:pPr>
                                            <w:pStyle w:val="NormalWeb"/>
                                            <w:spacing w:before="0" w:beforeAutospacing="0" w:after="200" w:afterAutospacing="0"/>
                                            <w:jc w:val="center"/>
                                            <w:rPr>
                                              <w:rFonts w:ascii="Arial" w:hAnsi="Arial" w:cs="Arial"/>
                                              <w:color w:val="000000"/>
                                              <w:sz w:val="20"/>
                                              <w:szCs w:val="20"/>
                                            </w:rPr>
                                          </w:pPr>
                                          <w:hyperlink r:id="rId93" w:tgtFrame="_blank" w:history="1">
                                            <w:r>
                                              <w:rPr>
                                                <w:rStyle w:val="Hyperlink"/>
                                                <w:rFonts w:ascii="Arial" w:hAnsi="Arial" w:cs="Arial"/>
                                                <w:sz w:val="28"/>
                                                <w:szCs w:val="28"/>
                                              </w:rPr>
                                              <w:t>www.gotquestions.org</w:t>
                                            </w:r>
                                          </w:hyperlink>
                                        </w:p>
                                        <w:p w:rsidR="0026421A" w:rsidRDefault="0026421A">
                                          <w:pPr>
                                            <w:pStyle w:val="NormalWeb"/>
                                            <w:spacing w:before="0" w:beforeAutospacing="0" w:after="200" w:afterAutospacing="0"/>
                                            <w:jc w:val="center"/>
                                            <w:rPr>
                                              <w:rFonts w:ascii="Arial" w:hAnsi="Arial" w:cs="Arial"/>
                                              <w:color w:val="000000"/>
                                              <w:sz w:val="20"/>
                                              <w:szCs w:val="20"/>
                                            </w:rPr>
                                          </w:pPr>
                                          <w:hyperlink r:id="rId94" w:tgtFrame="_blank" w:history="1">
                                            <w:r>
                                              <w:rPr>
                                                <w:rStyle w:val="Hyperlink"/>
                                                <w:rFonts w:ascii="Arial" w:hAnsi="Arial" w:cs="Arial"/>
                                                <w:sz w:val="28"/>
                                                <w:szCs w:val="28"/>
                                              </w:rPr>
                                              <w:t>www.wayofthemaster.com</w:t>
                                            </w:r>
                                          </w:hyperlink>
                                        </w:p>
                                        <w:p w:rsidR="0026421A" w:rsidRDefault="0026421A">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26421A" w:rsidRDefault="0026421A">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26421A" w:rsidRDefault="0026421A">
                                          <w:pPr>
                                            <w:pStyle w:val="NormalWeb"/>
                                            <w:spacing w:before="0" w:beforeAutospacing="0" w:after="200" w:afterAutospacing="0"/>
                                            <w:jc w:val="center"/>
                                            <w:rPr>
                                              <w:rFonts w:ascii="Arial" w:hAnsi="Arial" w:cs="Arial"/>
                                              <w:color w:val="000000"/>
                                              <w:sz w:val="20"/>
                                              <w:szCs w:val="20"/>
                                            </w:rPr>
                                          </w:pPr>
                                          <w:hyperlink r:id="rId95" w:tgtFrame="_blank" w:history="1">
                                            <w:r>
                                              <w:rPr>
                                                <w:rStyle w:val="Hyperlink"/>
                                                <w:rFonts w:ascii="Arial" w:hAnsi="Arial" w:cs="Arial"/>
                                                <w:sz w:val="27"/>
                                                <w:szCs w:val="27"/>
                                              </w:rPr>
                                              <w:t>http://www.goodsearch.com/toolbar/prophecy-update</w:t>
                                            </w:r>
                                          </w:hyperlink>
                                        </w:p>
                                        <w:p w:rsidR="0026421A" w:rsidRDefault="0026421A">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26421A" w:rsidRDefault="0026421A">
                                          <w:pPr>
                                            <w:jc w:val="center"/>
                                            <w:rPr>
                                              <w:color w:val="000000"/>
                                              <w:sz w:val="20"/>
                                              <w:szCs w:val="20"/>
                                            </w:rPr>
                                          </w:pPr>
                                          <w:r>
                                            <w:rPr>
                                              <w:color w:val="000000"/>
                                              <w:sz w:val="20"/>
                                              <w:szCs w:val="20"/>
                                            </w:rPr>
                                            <w:pict>
                                              <v:rect id="_x0000_i1028" style="width:468pt;height:1.5pt" o:hralign="center" o:hrstd="t" o:hr="t" fillcolor="#a0a0a0" stroked="f"/>
                                            </w:pict>
                                          </w:r>
                                        </w:p>
                                        <w:p w:rsidR="0026421A" w:rsidRDefault="0026421A">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lastRenderedPageBreak/>
                                            <w:t>DID YOU KNOW?</w:t>
                                          </w:r>
                                        </w:p>
                                        <w:p w:rsidR="0026421A" w:rsidRDefault="0026421A">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26421A" w:rsidRDefault="0026421A">
                                          <w:pPr>
                                            <w:pStyle w:val="NormalWeb"/>
                                            <w:spacing w:before="0" w:beforeAutospacing="0" w:after="200" w:afterAutospacing="0"/>
                                            <w:jc w:val="center"/>
                                            <w:rPr>
                                              <w:rFonts w:ascii="Arial" w:hAnsi="Arial" w:cs="Arial"/>
                                              <w:color w:val="000000"/>
                                              <w:sz w:val="20"/>
                                              <w:szCs w:val="20"/>
                                            </w:rPr>
                                          </w:pPr>
                                          <w:hyperlink r:id="rId96" w:tgtFrame="_blank" w:history="1">
                                            <w:r>
                                              <w:rPr>
                                                <w:rStyle w:val="Hyperlink"/>
                                                <w:rFonts w:ascii="Arial" w:hAnsi="Arial" w:cs="Arial"/>
                                              </w:rPr>
                                              <w:t>prophecyupdate@bak.rr.com</w:t>
                                            </w:r>
                                          </w:hyperlink>
                                        </w:p>
                                        <w:p w:rsidR="0026421A" w:rsidRDefault="0026421A">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26421A" w:rsidRDefault="0026421A">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26421A" w:rsidRDefault="0026421A">
                                    <w:pPr>
                                      <w:jc w:val="center"/>
                                      <w:rPr>
                                        <w:sz w:val="20"/>
                                        <w:szCs w:val="20"/>
                                      </w:rPr>
                                    </w:pPr>
                                  </w:p>
                                </w:tc>
                              </w:tr>
                            </w:tbl>
                            <w:p w:rsidR="0026421A" w:rsidRDefault="0026421A">
                              <w:pPr>
                                <w:jc w:val="center"/>
                                <w:rPr>
                                  <w:sz w:val="20"/>
                                  <w:szCs w:val="20"/>
                                </w:rPr>
                              </w:pP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26421A">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jc w:val="center"/>
                                      </w:trPr>
                                      <w:tc>
                                        <w:tcPr>
                                          <w:tcW w:w="0" w:type="auto"/>
                                          <w:tcMar>
                                            <w:top w:w="0" w:type="dxa"/>
                                            <w:left w:w="0" w:type="dxa"/>
                                            <w:bottom w:w="165" w:type="dxa"/>
                                            <w:right w:w="0" w:type="dxa"/>
                                          </w:tcMar>
                                          <w:hideMark/>
                                        </w:tcPr>
                                        <w:p w:rsidR="0026421A" w:rsidRDefault="0026421A">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trPr>
                                            <w:tc>
                                              <w:tcPr>
                                                <w:tcW w:w="0" w:type="auto"/>
                                                <w:shd w:val="clear" w:color="auto" w:fill="0A74DB"/>
                                                <w:tcMar>
                                                  <w:top w:w="0" w:type="dxa"/>
                                                  <w:left w:w="0" w:type="dxa"/>
                                                  <w:bottom w:w="75" w:type="dxa"/>
                                                  <w:right w:w="0" w:type="dxa"/>
                                                </w:tcMar>
                                                <w:vAlign w:val="center"/>
                                                <w:hideMark/>
                                              </w:tcPr>
                                              <w:p w:rsidR="0026421A" w:rsidRDefault="0026421A">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rPr>
                                              <w:sz w:val="20"/>
                                              <w:szCs w:val="20"/>
                                            </w:rPr>
                                          </w:pPr>
                                        </w:p>
                                      </w:tc>
                                    </w:tr>
                                  </w:tbl>
                                  <w:p w:rsidR="0026421A" w:rsidRDefault="0026421A">
                                    <w:pPr>
                                      <w:jc w:val="center"/>
                                      <w:rPr>
                                        <w:sz w:val="20"/>
                                        <w:szCs w:val="20"/>
                                      </w:rPr>
                                    </w:pPr>
                                  </w:p>
                                </w:tc>
                              </w:tr>
                            </w:tbl>
                            <w:p w:rsidR="0026421A" w:rsidRDefault="0026421A">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rHeight w:val="15"/>
                                        <w:tblCellSpacing w:w="0" w:type="dxa"/>
                                        <w:jc w:val="center"/>
                                      </w:trPr>
                                      <w:tc>
                                        <w:tcPr>
                                          <w:tcW w:w="0" w:type="auto"/>
                                          <w:tcMar>
                                            <w:top w:w="0" w:type="dxa"/>
                                            <w:left w:w="0" w:type="dxa"/>
                                            <w:bottom w:w="165" w:type="dxa"/>
                                            <w:right w:w="0" w:type="dxa"/>
                                          </w:tcMar>
                                          <w:hideMark/>
                                        </w:tcPr>
                                        <w:p w:rsidR="0026421A" w:rsidRDefault="0026421A">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6421A" w:rsidRDefault="0026421A">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0" w:type="dxa"/>
                                            <w:right w:w="540" w:type="dxa"/>
                                          </w:tcMar>
                                          <w:hideMark/>
                                        </w:tcPr>
                                        <w:p w:rsidR="0026421A" w:rsidRDefault="0026421A">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26421A" w:rsidRDefault="0026421A">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0" w:type="dxa"/>
                                            <w:right w:w="540" w:type="dxa"/>
                                          </w:tcMar>
                                          <w:hideMark/>
                                        </w:tcPr>
                                        <w:p w:rsidR="0026421A" w:rsidRDefault="0026421A">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9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9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9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9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26421A" w:rsidRDefault="0026421A">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6421A">
                                      <w:trPr>
                                        <w:tblCellSpacing w:w="0" w:type="dxa"/>
                                        <w:jc w:val="center"/>
                                      </w:trPr>
                                      <w:tc>
                                        <w:tcPr>
                                          <w:tcW w:w="0" w:type="auto"/>
                                          <w:tcMar>
                                            <w:top w:w="105" w:type="dxa"/>
                                            <w:left w:w="540" w:type="dxa"/>
                                            <w:bottom w:w="105" w:type="dxa"/>
                                            <w:right w:w="540" w:type="dxa"/>
                                          </w:tcMar>
                                          <w:hideMark/>
                                        </w:tcPr>
                                        <w:p w:rsidR="0026421A" w:rsidRDefault="0026421A">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26421A" w:rsidRDefault="0026421A">
                                    <w:pPr>
                                      <w:jc w:val="center"/>
                                      <w:rPr>
                                        <w:sz w:val="20"/>
                                        <w:szCs w:val="20"/>
                                      </w:rPr>
                                    </w:pPr>
                                  </w:p>
                                </w:tc>
                              </w:tr>
                            </w:tbl>
                            <w:p w:rsidR="0026421A" w:rsidRDefault="0026421A">
                              <w:pPr>
                                <w:jc w:val="center"/>
                                <w:rPr>
                                  <w:sz w:val="20"/>
                                  <w:szCs w:val="20"/>
                                </w:rPr>
                              </w:pPr>
                            </w:p>
                          </w:tc>
                        </w:tr>
                      </w:tbl>
                      <w:p w:rsidR="0026421A" w:rsidRDefault="0026421A">
                        <w:pPr>
                          <w:jc w:val="center"/>
                          <w:rPr>
                            <w:sz w:val="20"/>
                            <w:szCs w:val="20"/>
                          </w:rPr>
                        </w:pPr>
                      </w:p>
                    </w:tc>
                    <w:tc>
                      <w:tcPr>
                        <w:tcW w:w="0" w:type="auto"/>
                        <w:shd w:val="clear" w:color="auto" w:fill="EEEEEE"/>
                        <w:vAlign w:val="bottom"/>
                        <w:hideMark/>
                      </w:tcPr>
                      <w:p w:rsidR="0026421A" w:rsidRDefault="0026421A">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26421A" w:rsidRDefault="0026421A">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26421A" w:rsidRDefault="0026421A">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26421A" w:rsidRDefault="0026421A">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26421A" w:rsidRDefault="0026421A">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26421A" w:rsidRDefault="0026421A">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26421A" w:rsidRDefault="0026421A">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26421A" w:rsidRDefault="0026421A">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26421A" w:rsidRDefault="0026421A">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26421A" w:rsidRDefault="0026421A">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26421A" w:rsidRDefault="0026421A">
                  <w:pPr>
                    <w:jc w:val="center"/>
                    <w:rPr>
                      <w:sz w:val="20"/>
                      <w:szCs w:val="20"/>
                    </w:rPr>
                  </w:pPr>
                </w:p>
              </w:tc>
            </w:tr>
            <w:tr w:rsidR="0026421A">
              <w:trPr>
                <w:tblCellSpacing w:w="0" w:type="dxa"/>
                <w:jc w:val="center"/>
              </w:trPr>
              <w:tc>
                <w:tcPr>
                  <w:tcW w:w="5000" w:type="pct"/>
                  <w:tcMar>
                    <w:top w:w="150" w:type="dxa"/>
                    <w:left w:w="0" w:type="dxa"/>
                    <w:bottom w:w="210" w:type="dxa"/>
                    <w:right w:w="0" w:type="dxa"/>
                  </w:tcMar>
                  <w:hideMark/>
                </w:tcPr>
                <w:p w:rsidR="0026421A" w:rsidRDefault="0026421A">
                  <w:pPr>
                    <w:rPr>
                      <w:sz w:val="20"/>
                      <w:szCs w:val="20"/>
                    </w:rPr>
                  </w:pPr>
                </w:p>
              </w:tc>
            </w:tr>
          </w:tbl>
          <w:p w:rsidR="0026421A" w:rsidRDefault="0026421A">
            <w:pPr>
              <w:jc w:val="center"/>
              <w:rPr>
                <w:sz w:val="20"/>
                <w:szCs w:val="20"/>
              </w:rPr>
            </w:pPr>
          </w:p>
        </w:tc>
      </w:tr>
    </w:tbl>
    <w:p w:rsidR="00D01A7E" w:rsidRPr="008803FF" w:rsidRDefault="00D01A7E" w:rsidP="003571F7">
      <w:pPr>
        <w:rPr>
          <w:rFonts w:ascii="Arial" w:hAnsi="Arial" w:cs="Arial"/>
        </w:rPr>
      </w:pPr>
      <w:bookmarkStart w:id="0" w:name="_GoBack"/>
      <w:bookmarkEnd w:id="0"/>
    </w:p>
    <w:sectPr w:rsidR="00D01A7E" w:rsidRPr="00880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BE4A36"/>
    <w:multiLevelType w:val="multilevel"/>
    <w:tmpl w:val="6BC6FE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SzMDE1MbE0tbSwMLFQ0lEKTi0uzszPAykwrAUA+H1FViwAAAA="/>
  </w:docVars>
  <w:rsids>
    <w:rsidRoot w:val="008803FF"/>
    <w:rsid w:val="0026421A"/>
    <w:rsid w:val="003571F7"/>
    <w:rsid w:val="008803FF"/>
    <w:rsid w:val="00C72E02"/>
    <w:rsid w:val="00D01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C98BDC-66C0-4CC3-AA6A-5A351570C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421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26421A"/>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03FF"/>
    <w:rPr>
      <w:color w:val="0563C1" w:themeColor="hyperlink"/>
      <w:u w:val="single"/>
    </w:rPr>
  </w:style>
  <w:style w:type="character" w:customStyle="1" w:styleId="Heading2Char">
    <w:name w:val="Heading 2 Char"/>
    <w:basedOn w:val="DefaultParagraphFont"/>
    <w:link w:val="Heading2"/>
    <w:uiPriority w:val="9"/>
    <w:semiHidden/>
    <w:rsid w:val="0026421A"/>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26421A"/>
    <w:rPr>
      <w:color w:val="800080"/>
      <w:u w:val="single"/>
    </w:rPr>
  </w:style>
  <w:style w:type="paragraph" w:styleId="NormalWeb">
    <w:name w:val="Normal (Web)"/>
    <w:basedOn w:val="Normal"/>
    <w:uiPriority w:val="99"/>
    <w:semiHidden/>
    <w:unhideWhenUsed/>
    <w:rsid w:val="0026421A"/>
    <w:pPr>
      <w:spacing w:before="100" w:beforeAutospacing="1" w:after="100" w:afterAutospacing="1"/>
    </w:pPr>
  </w:style>
  <w:style w:type="paragraph" w:customStyle="1" w:styleId="headingtext">
    <w:name w:val="headingtext"/>
    <w:basedOn w:val="Normal"/>
    <w:uiPriority w:val="99"/>
    <w:semiHidden/>
    <w:rsid w:val="0026421A"/>
    <w:pPr>
      <w:spacing w:before="100" w:beforeAutospacing="1" w:after="100" w:afterAutospacing="1"/>
    </w:pPr>
  </w:style>
  <w:style w:type="paragraph" w:customStyle="1" w:styleId="titletext">
    <w:name w:val="titletext"/>
    <w:basedOn w:val="Normal"/>
    <w:uiPriority w:val="99"/>
    <w:semiHidden/>
    <w:rsid w:val="0026421A"/>
    <w:pPr>
      <w:spacing w:before="100" w:beforeAutospacing="1" w:after="100" w:afterAutospacing="1"/>
    </w:pPr>
  </w:style>
  <w:style w:type="character" w:styleId="Strong">
    <w:name w:val="Strong"/>
    <w:basedOn w:val="DefaultParagraphFont"/>
    <w:uiPriority w:val="22"/>
    <w:qFormat/>
    <w:rsid w:val="0026421A"/>
    <w:rPr>
      <w:b/>
      <w:bCs/>
    </w:rPr>
  </w:style>
  <w:style w:type="character" w:styleId="Emphasis">
    <w:name w:val="Emphasis"/>
    <w:basedOn w:val="DefaultParagraphFont"/>
    <w:uiPriority w:val="20"/>
    <w:qFormat/>
    <w:rsid w:val="002642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07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J2mrElFD3DFEM4L8QPLC1tR2u5qglWneiXb2h82rPwXOJXWTTj_2Mp3hHUlI9LAo3ppwVV_Rj0vh81PCI7TtSDgNfuk4GesmXRtFq7j-Wa-YzTdf80Lf05E2DAb3wNbPEKfmfigLSujHrDP0_4LB5ruFxRll_KyrnIW33-jFDx5YJnr1aLONLdaik30ms-ODkmHCUDk9ftD_cEdOx83Y4cN9kA6PnIkt94nz5tGfVNmGRjP2c9b8Hbb2OreABmpNEnI0BUEj3IpMXFvy4mGe5oZuOjnA41F6&amp;c=OFfmJH9i5MQKXQwP8ylqayN3VFctF2tilHJ-HCv1DhsDNyRBAJ_1FA==&amp;ch=D8_m81orQqwJ-wosNaqpkqpruwelm_h2e08fzWxpjX0L1ia8AwqULQ==" TargetMode="External"/><Relationship Id="rId21" Type="http://schemas.openxmlformats.org/officeDocument/2006/relationships/image" Target="media/image17.gif"/><Relationship Id="rId42" Type="http://schemas.openxmlformats.org/officeDocument/2006/relationships/hyperlink" Target="http://r20.rs6.net/tn.jsp?f=001J2mrElFD3DFEM4L8QPLC1tR2u5qglWneiXb2h82rPwXOJXWTTj_2Mp3hHUlI9LAoMpS2fBOv7LLuAc7gUpPdYH--Yx7dtePC_sfrhRXzUuVuAQyX9F9cQBrxDOu4SyR_x61TXQ9oBvKBmlwOBVCDrpUeWfOYwA1k3PVSP3qxrPcbj2lWxiV9_H1wKFQ7gG2hepGT9-KnFYw78cO5QInMTEciBEr-8lLhKBORema8YCpKlTcsDqkSfyjnvAbh7kDbxocmDXH3ejzLn5lhX5MVnlZvKQX7XBfM-Dq48-bIjOY=&amp;c=OFfmJH9i5MQKXQwP8ylqayN3VFctF2tilHJ-HCv1DhsDNyRBAJ_1FA==&amp;ch=D8_m81orQqwJ-wosNaqpkqpruwelm_h2e08fzWxpjX0L1ia8AwqULQ==" TargetMode="External"/><Relationship Id="rId47" Type="http://schemas.openxmlformats.org/officeDocument/2006/relationships/hyperlink" Target="http://r20.rs6.net/tn.jsp?f=001J2mrElFD3DFEM4L8QPLC1tR2u5qglWneiXb2h82rPwXOJXWTTj_2Mp3hHUlI9LAoHOYIhZYhen89pv8eQZgk5pL6R36oQeOxUfqzh6MOA18i74XMlDgwXUe9VfxVzpiemk1uVz_5rjQQcJf8iI7_G7Kzymmu2xGIhGAEjm98qRyKEyO1UdD-Ljq2k8bly-L3eTFFEdC3xj0FADlTduIPevw4dCdfvfo0frP7A8IjXFKuse65N_7Z4aVMtADa6Z-QDo-Xp_qC8cc6OGz_QfN7cPGurR7UGQlB&amp;c=OFfmJH9i5MQKXQwP8ylqayN3VFctF2tilHJ-HCv1DhsDNyRBAJ_1FA==&amp;ch=D8_m81orQqwJ-wosNaqpkqpruwelm_h2e08fzWxpjX0L1ia8AwqULQ==" TargetMode="External"/><Relationship Id="rId63" Type="http://schemas.openxmlformats.org/officeDocument/2006/relationships/hyperlink" Target="http://r20.rs6.net/tn.jsp?f=001J2mrElFD3DFEM4L8QPLC1tR2u5qglWneiXb2h82rPwXOJXWTTj_2Mp3hHUlI9LAoLx0AKlF3LQgSaT1-Wp4b0R_heebth0N181Tp9g26d2jSYgQtPZmXnJhVxLKeY9keUZhtK0bLKZaV3d_ZeU17GY89u7LwqZJKnh5JjeBZcYbEerpXr4dWrA7fnPKUd4xIJ45ZwWide0XZ6A7d3iedBcpoN8zrgGATqS08cv1SwJjN0D83fr3pPzMkfB1pD49LmN2x077cDJQLMjMnW1wd-9Bnd2aflN60&amp;c=OFfmJH9i5MQKXQwP8ylqayN3VFctF2tilHJ-HCv1DhsDNyRBAJ_1FA==&amp;ch=D8_m81orQqwJ-wosNaqpkqpruwelm_h2e08fzWxpjX0L1ia8AwqULQ==" TargetMode="External"/><Relationship Id="rId68" Type="http://schemas.openxmlformats.org/officeDocument/2006/relationships/hyperlink" Target="http://r20.rs6.net/tn.jsp?f=001J2mrElFD3DFEM4L8QPLC1tR2u5qglWneiXb2h82rPwXOJXWTTj_2Mp3hHUlI9LAofgdvf8FciEr3fmErecR0FK7ursEktU3tAnlnS4l-XhzY5S-rRJIDLY19Uh4H3Ye0Wb_T_VMsL2NDEzeciePl6gKDXQw_wQ87Ha5rD5XiQPDVfzbFTpV8LXovI9Y16jOoC2n8i7vxPipMEB6Fr0AZtw==&amp;c=OFfmJH9i5MQKXQwP8ylqayN3VFctF2tilHJ-HCv1DhsDNyRBAJ_1FA==&amp;ch=D8_m81orQqwJ-wosNaqpkqpruwelm_h2e08fzWxpjX0L1ia8AwqULQ==" TargetMode="External"/><Relationship Id="rId84" Type="http://schemas.openxmlformats.org/officeDocument/2006/relationships/image" Target="media/image21.jpeg"/><Relationship Id="rId89" Type="http://schemas.openxmlformats.org/officeDocument/2006/relationships/hyperlink" Target="http://r20.rs6.net/tn.jsp?f=001J2mrElFD3DFEM4L8QPLC1tR2u5qglWneiXb2h82rPwXOJXWTTj_2Mp3hHUlI9LAoOdNJSIYNpDaYKm-rMlv5XdsBvcal1PxYrjcfR91ohUDIEaKb26szL8sDiwPcvdbdrPE3r0kY13CZyTnOXUqj4mMsnEq8Pnm_EgycB7NcQU3NLz7MWk7yeW9DB4JTHd5eKWDNA7EUH8u8iP9yOA8PPk-rTvI5hf7YeG4BHC6zLqg=&amp;c=OFfmJH9i5MQKXQwP8ylqayN3VFctF2tilHJ-HCv1DhsDNyRBAJ_1FA==&amp;ch=D8_m81orQqwJ-wosNaqpkqpruwelm_h2e08fzWxpjX0L1ia8AwqULQ==" TargetMode="External"/><Relationship Id="rId7" Type="http://schemas.openxmlformats.org/officeDocument/2006/relationships/image" Target="media/image3.png"/><Relationship Id="rId71" Type="http://schemas.openxmlformats.org/officeDocument/2006/relationships/image" Target="media/image18.jpeg"/><Relationship Id="rId92" Type="http://schemas.openxmlformats.org/officeDocument/2006/relationships/hyperlink" Target="http://r20.rs6.net/tn.jsp?f=001J2mrElFD3DFEM4L8QPLC1tR2u5qglWneiXb2h82rPwXOJXWTTj_2MgVe0mKyg4-fZki7oQrirhCToOyHmYDgz-EiTARvyZ-pm2EWwMce_qHjYoCFjZnD7vvoH0seBt29dRvARMwChamcLYqDRJvMFBzshG_pOQP3RugZtMh0cHzg5GknxHInnw==&amp;c=OFfmJH9i5MQKXQwP8ylqayN3VFctF2tilHJ-HCv1DhsDNyRBAJ_1FA==&amp;ch=D8_m81orQqwJ-wosNaqpkqpruwelm_h2e08fzWxpjX0L1ia8AwqULQ==" TargetMode="Externa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r20.rs6.net/tn.jsp?f=001J2mrElFD3DFEM4L8QPLC1tR2u5qglWneiXb2h82rPwXOJXWTTj_2Mp3hHUlI9LAo8iCsQg7Pu5DTYYJXtGeISsTkAPxOCYB8ObiVhJGGH1JWV7jbY_IOpXePFuvE3pZ6FJ5kp4oy2kaggLNoufbtFw2IKOQvXnS65xeWJ2GTcOtD9IkFIMEiGfetR6aKl-AEaouvFzKYYWjrHdOtMB9j0PI1YBLwr6Hlw2pvC0GhMU8mPuB2aZYM31tk7u0DQaY0kxQ_FRi7yZ-rspHe7Xl9eoMZ-z-7ZGphePMUG7vJKKyNZl_k0gcnoA==&amp;c=OFfmJH9i5MQKXQwP8ylqayN3VFctF2tilHJ-HCv1DhsDNyRBAJ_1FA==&amp;ch=D8_m81orQqwJ-wosNaqpkqpruwelm_h2e08fzWxpjX0L1ia8AwqULQ==" TargetMode="External"/><Relationship Id="rId11" Type="http://schemas.openxmlformats.org/officeDocument/2006/relationships/image" Target="media/image7.png"/><Relationship Id="rId24" Type="http://schemas.openxmlformats.org/officeDocument/2006/relationships/hyperlink" Target="http://r20.rs6.net/tn.jsp?f=001J2mrElFD3DFEM4L8QPLC1tR2u5qglWneiXb2h82rPwXOJXWTTj_2Mp3hHUlI9LAo1hlqhvti3wXp1VgDUHB8UP4NIl5NcpViN5K9-W5k-t-5NKvV6wAJs4Kd1Yj8sG7orCNoTFqkCQLzytuGLjAuDpkB9mDD7puZJ6OunMwjf5fKlCpv0XWN1oUTYrABUem_pkLkphHt7wVU-Qbxr8Z4sCtpWS5oCPuj&amp;c=OFfmJH9i5MQKXQwP8ylqayN3VFctF2tilHJ-HCv1DhsDNyRBAJ_1FA==&amp;ch=D8_m81orQqwJ-wosNaqpkqpruwelm_h2e08fzWxpjX0L1ia8AwqULQ==" TargetMode="External"/><Relationship Id="rId32" Type="http://schemas.openxmlformats.org/officeDocument/2006/relationships/hyperlink" Target="http://r20.rs6.net/tn.jsp?f=001J2mrElFD3DFEM4L8QPLC1tR2u5qglWneiXb2h82rPwXOJXWTTj_2Mp3hHUlI9LAo6K9T6dbtlYBSkhekJAUCpvPe1FflFJaF8sKQUfb9xn-5FbPta-XZH6_GCSZ7Diqwq2x2lhYzEy3rw6XSUhJjDGZYrPJiSZXQv0if9aHZ8Lg0YNeeKDVkwBBNJeU7f-bJaspKmRYUH4grrZ1ZQ9_GdVplOQK6GsRi&amp;c=OFfmJH9i5MQKXQwP8ylqayN3VFctF2tilHJ-HCv1DhsDNyRBAJ_1FA==&amp;ch=D8_m81orQqwJ-wosNaqpkqpruwelm_h2e08fzWxpjX0L1ia8AwqULQ==" TargetMode="External"/><Relationship Id="rId37" Type="http://schemas.openxmlformats.org/officeDocument/2006/relationships/hyperlink" Target="http://r20.rs6.net/tn.jsp?f=001J2mrElFD3DFEM4L8QPLC1tR2u5qglWneiXb2h82rPwXOJXWTTj_2Mp3hHUlI9LAoHHmcPrLgCk4rcip8KOzGPPHs9D9gemJHlRwDjElu0s9FX299GwhhJDgK3DC23dv9bwCE7u_I1QlciawbxIGdQfZWadqYcUSbfgfoHCjf1bfwUxtDfnxszxSiz2ThnbLDV115-Te4e-0idip7xB4aJLAoNzTbu-SXXyiaee6G0xqvBG6hOTntRu-J5ABGP_An7qhzaFO2igsqyYPUNr7j2XVXc_9-pTEM40B2NeOHQOV7pHhSbcAHAQ==&amp;c=OFfmJH9i5MQKXQwP8ylqayN3VFctF2tilHJ-HCv1DhsDNyRBAJ_1FA==&amp;ch=D8_m81orQqwJ-wosNaqpkqpruwelm_h2e08fzWxpjX0L1ia8AwqULQ==" TargetMode="External"/><Relationship Id="rId40" Type="http://schemas.openxmlformats.org/officeDocument/2006/relationships/hyperlink" Target="http://r20.rs6.net/tn.jsp?f=001J2mrElFD3DFEM4L8QPLC1tR2u5qglWneiXb2h82rPwXOJXWTTj_2Mp3hHUlI9LAo2c8Kf6viagnlKezRU7cUBd9HFF4bspp9WzuX3P_hRaHtvNiHZJPX_iLpIZae1o1D3_4Y9_ZTtKGxMYsohOiOI3pIDf2tFPyLY3j_lO00le1s7oLFudh-1w_XA5UFESQqMJlLJ4liZOLZnwgabw4RJcOSXZ6bYS_4lLojChmyZvs=&amp;c=OFfmJH9i5MQKXQwP8ylqayN3VFctF2tilHJ-HCv1DhsDNyRBAJ_1FA==&amp;ch=D8_m81orQqwJ-wosNaqpkqpruwelm_h2e08fzWxpjX0L1ia8AwqULQ==" TargetMode="External"/><Relationship Id="rId45" Type="http://schemas.openxmlformats.org/officeDocument/2006/relationships/hyperlink" Target="http://r20.rs6.net/tn.jsp?f=001J2mrElFD3DFEM4L8QPLC1tR2u5qglWneiXb2h82rPwXOJXWTTj_2Mp3hHUlI9LAooxb7Oyw2qUyIoEsNdVllv_3m4QXGfD4q1bQtYAJN7JcZ7rlxc90g_d4WL7jxTPN3kAIR-R5aPZKzYVL-CQvsXt-6_QDCe-MiLWclGtxLVBHpTYFDVNEVdiQC_uTbpZ7DqKBO7XQTDKfNCpuDZsumaJzdEcGSQf_6BsV8jQeP5FHwGhqWR2d06Rd4OSClhQp8&amp;c=OFfmJH9i5MQKXQwP8ylqayN3VFctF2tilHJ-HCv1DhsDNyRBAJ_1FA==&amp;ch=D8_m81orQqwJ-wosNaqpkqpruwelm_h2e08fzWxpjX0L1ia8AwqULQ==" TargetMode="External"/><Relationship Id="rId53" Type="http://schemas.openxmlformats.org/officeDocument/2006/relationships/hyperlink" Target="http://r20.rs6.net/tn.jsp?f=001J2mrElFD3DFEM4L8QPLC1tR2u5qglWneiXb2h82rPwXOJXWTTj_2Mp3hHUlI9LAo48zSH8Cuisni-2B-zNmytoCREgUEZE3QcT9kwsHjf5caUtb00K975H58L0-HYrRjC3rk0jf1Q9ZBTH7t1bYF6DY3GPBInU8uToMD1LrilofeN46cJVcl8YTMLoLo1Wn5ou6QiKR070OEUWaVWlWrfG-DtVUNezGu3cE_14cGXqNxbpzze0nHwb02hyJnO6zQAthxR21losiPo3b2S45RfM1eJRTv8Qv-myfyr44hwhVhvZIGiYX0Rc1XsgfHx2ohWSR8le_tLL8=&amp;c=OFfmJH9i5MQKXQwP8ylqayN3VFctF2tilHJ-HCv1DhsDNyRBAJ_1FA==&amp;ch=D8_m81orQqwJ-wosNaqpkqpruwelm_h2e08fzWxpjX0L1ia8AwqULQ==" TargetMode="External"/><Relationship Id="rId58" Type="http://schemas.openxmlformats.org/officeDocument/2006/relationships/hyperlink" Target="http://r20.rs6.net/tn.jsp?f=001J2mrElFD3DFEM4L8QPLC1tR2u5qglWneiXb2h82rPwXOJXWTTj_2Mp3hHUlI9LAoSpcu60rF2EYz0mt1z899Oh6iFzy61lWR5N2wgHIQBhlOvDF0XMiV99pGftVz9hXip7D2XaDLC0zea-DpuWKqzMXz5uQoUTYhu71KtjrMamdj3drU43r7T-vKMYQ1N7h9DFg_0ZSacQjkUWH5rdNTgOjf0CEccX_kQo_6xqp2oThuaMx12Fdesw==&amp;c=OFfmJH9i5MQKXQwP8ylqayN3VFctF2tilHJ-HCv1DhsDNyRBAJ_1FA==&amp;ch=D8_m81orQqwJ-wosNaqpkqpruwelm_h2e08fzWxpjX0L1ia8AwqULQ==" TargetMode="External"/><Relationship Id="rId66" Type="http://schemas.openxmlformats.org/officeDocument/2006/relationships/hyperlink" Target="http://r20.rs6.net/tn.jsp?f=001J2mrElFD3DFEM4L8QPLC1tR2u5qglWneiXb2h82rPwXOJXWTTj_2Mp3hHUlI9LAob9e8VfTQ7catykqeao1sxUKCRZLgs9f_J1tTzZuOC7o6-y2MYNVT5ReI766B9X_CYJLaJqb3Owm1TTGpHNqU3b66ggj2Ro4uBVCwgimvp3pbOYjhY4xvWTvlwcrpxmd2ojX_GvPs_SfWvTxMvBplkSaO3UbfUjvTY9lGNqMzS_8b1TIr3-14Tg7UzK5VBk-lGkg2KODhn1foYsOkYOmp3Rwhmn8MCfjYcm0USqg68U7-tPlwTWztkEu__QDRpPwtEBrAmDOZTkE=&amp;c=OFfmJH9i5MQKXQwP8ylqayN3VFctF2tilHJ-HCv1DhsDNyRBAJ_1FA==&amp;ch=D8_m81orQqwJ-wosNaqpkqpruwelm_h2e08fzWxpjX0L1ia8AwqULQ==" TargetMode="External"/><Relationship Id="rId74" Type="http://schemas.openxmlformats.org/officeDocument/2006/relationships/hyperlink" Target="http://r20.rs6.net/tn.jsp?f=001J2mrElFD3DFEM4L8QPLC1tR2u5qglWneiXb2h82rPwXOJXWTTj_2MgHJiPeMhYho00Xsgq_XxWMK3v1JrWkjAUcwDMfCoCWgLIGHReba81jpy7GILeQpQlz2hYkBekGVOUIY3jycTvwO_XceaEzro5VlABtaVJZpUhe5eCLpVx83E9IaovI8Y4kBslPSqC5h8RxQzrEID-c5eaudvRi1cjOsEBpA6y_V&amp;c=OFfmJH9i5MQKXQwP8ylqayN3VFctF2tilHJ-HCv1DhsDNyRBAJ_1FA==&amp;ch=D8_m81orQqwJ-wosNaqpkqpruwelm_h2e08fzWxpjX0L1ia8AwqULQ==" TargetMode="External"/><Relationship Id="rId79" Type="http://schemas.openxmlformats.org/officeDocument/2006/relationships/hyperlink" Target="http://r20.rs6.net/tn.jsp?f=001J2mrElFD3DFEM4L8QPLC1tR2u5qglWneiXb2h82rPwXOJXWTTj_2Mp3hHUlI9LAo1z-l0e1Va5b-UvmzY9sOGtGnZk6bZJAlNEPDCJW_7YLg1VLe-P6EGApLdud-lhYRlRooB9I99Tvp4ymhPBtL7UeRZ_5i0R1NpNlWk-BpFmQSNQVQ_qaemG0g0ZJCiciRgjOV_HBe1yAQ8zGRk9iJUw==&amp;c=OFfmJH9i5MQKXQwP8ylqayN3VFctF2tilHJ-HCv1DhsDNyRBAJ_1FA==&amp;ch=D8_m81orQqwJ-wosNaqpkqpruwelm_h2e08fzWxpjX0L1ia8AwqULQ==" TargetMode="External"/><Relationship Id="rId87" Type="http://schemas.openxmlformats.org/officeDocument/2006/relationships/hyperlink" Target="http://r20.rs6.net/tn.jsp?f=001J2mrElFD3DFEM4L8QPLC1tR2u5qglWneiXb2h82rPwXOJXWTTj_2MgVe0mKyg4-fvTWGOyereddwNHPSl_yzWjNJariys5J-yc0ZQtpDn2FGh8mO0pn_IC8zXA3IHDE4OtSUbEzi0Ft7FR5MLgm7HxGbOAfw1iJawoEssp6RVIba3vr-9IbSD8mPTwU36DUg&amp;c=OFfmJH9i5MQKXQwP8ylqayN3VFctF2tilHJ-HCv1DhsDNyRBAJ_1FA==&amp;ch=D8_m81orQqwJ-wosNaqpkqpruwelm_h2e08fzWxpjX0L1ia8AwqULQ==" TargetMode="External"/><Relationship Id="rId102" Type="http://schemas.openxmlformats.org/officeDocument/2006/relationships/image" Target="media/image28.png"/><Relationship Id="rId5" Type="http://schemas.openxmlformats.org/officeDocument/2006/relationships/image" Target="media/image1.png"/><Relationship Id="rId61" Type="http://schemas.openxmlformats.org/officeDocument/2006/relationships/hyperlink" Target="http://r20.rs6.net/tn.jsp?f=001J2mrElFD3DFEM4L8QPLC1tR2u5qglWneiXb2h82rPwXOJXWTTj_2Mp3hHUlI9LAoTMSuWCctr-UdQ2B1stNeAUdsXVesfUxE4tRA09P5Z90MjDRqnYpapMDgXledzwZmKrg4C4meyZfZUlMKuWkvCdyqn4NN9s3-BQd72nZCTLmV4kKFgV3kM0IWrw3t_dEimLabcCY4G1P_V0NGxy4cf-HFVNFkAUVV0YCyTLz5D0Y-CjtYi8D8ng==&amp;c=OFfmJH9i5MQKXQwP8ylqayN3VFctF2tilHJ-HCv1DhsDNyRBAJ_1FA==&amp;ch=D8_m81orQqwJ-wosNaqpkqpruwelm_h2e08fzWxpjX0L1ia8AwqULQ==" TargetMode="External"/><Relationship Id="rId82" Type="http://schemas.openxmlformats.org/officeDocument/2006/relationships/hyperlink" Target="http://r20.rs6.net/tn.jsp?f=001J2mrElFD3DFEM4L8QPLC1tR2u5qglWneiXb2h82rPwXOJXWTTj_2MgVe0mKyg4-finr3ryGScf3l5USOyVfwOkgdLp96HOeCrJSMraUi_RgzaSn0_aKNOfKl9CN87M_Al_U84Pb0IMOcNQlXOYarzRyzs1Ynj1-xCaQPYC8aYIA=&amp;c=OFfmJH9i5MQKXQwP8ylqayN3VFctF2tilHJ-HCv1DhsDNyRBAJ_1FA==&amp;ch=D8_m81orQqwJ-wosNaqpkqpruwelm_h2e08fzWxpjX0L1ia8AwqULQ==" TargetMode="External"/><Relationship Id="rId90" Type="http://schemas.openxmlformats.org/officeDocument/2006/relationships/hyperlink" Target="http://ui.constantcontact.com/sa/fwtf.jsp?m=1111272225814&amp;a=1120505584688&amp;ea=rthomas%40bak.rr.com" TargetMode="External"/><Relationship Id="rId95" Type="http://schemas.openxmlformats.org/officeDocument/2006/relationships/hyperlink" Target="http://r20.rs6.net/tn.jsp?f=001J2mrElFD3DFEM4L8QPLC1tR2u5qglWneiXb2h82rPwXOJXWTTj_2MgVe0mKyg4-f74SBVO1MNHE0CCwIpvmIqiPtsL65i4G3ZpD_64dCXEZR5oB8qiWtnytgEGHTSpwiJ9rVDXxeTnZy96Xzqqb5f1Ljkey0e38jf_Zk5OkBhehZLxFMvcgSn_tqogPMwprUM_TtcbpJaz1vkFuAmGHjkA==&amp;c=OFfmJH9i5MQKXQwP8ylqayN3VFctF2tilHJ-HCv1DhsDNyRBAJ_1FA==&amp;ch=D8_m81orQqwJ-wosNaqpkqpruwelm_h2e08fzWxpjX0L1ia8AwqULQ=="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J2mrElFD3DFEM4L8QPLC1tR2u5qglWneiXb2h82rPwXOJXWTTj_2Mtmjb2ePZwsr0DX6zl2CjutHljG7Lwk3J1leh91ljC3RvLDVmi5r-3Qtsl5Y1MplHk2I8m_RRW-ZVsAIuNDuNNxCzB3kLQM7R-SlFKiujazgABaYP8XrdmLNrQ2u6ZdcDNZtPM7db6lT3YnWeIwz4bSayOqIzWxAiA==&amp;c=OFfmJH9i5MQKXQwP8ylqayN3VFctF2tilHJ-HCv1DhsDNyRBAJ_1FA==&amp;ch=D8_m81orQqwJ-wosNaqpkqpruwelm_h2e08fzWxpjX0L1ia8AwqULQ==" TargetMode="External"/><Relationship Id="rId27" Type="http://schemas.openxmlformats.org/officeDocument/2006/relationships/hyperlink" Target="http://r20.rs6.net/tn.jsp?f=001J2mrElFD3DFEM4L8QPLC1tR2u5qglWneiXb2h82rPwXOJXWTTj_2Mp3hHUlI9LAop5-u3RLLj83TB79t4vVL_bpzsQ5dzmeo5EEc3mo66YKu1dZa2827h2MF3N2eQqpE6cuptyKAp9tgnUoBOTfOP-mXzngj8PIZJ4l31t9ttVWIVBYkCC0NlbjRteewlRQW6JuN4_8hMwS0yoxGfajbDJgllscQot-X&amp;c=OFfmJH9i5MQKXQwP8ylqayN3VFctF2tilHJ-HCv1DhsDNyRBAJ_1FA==&amp;ch=D8_m81orQqwJ-wosNaqpkqpruwelm_h2e08fzWxpjX0L1ia8AwqULQ==" TargetMode="External"/><Relationship Id="rId30" Type="http://schemas.openxmlformats.org/officeDocument/2006/relationships/hyperlink" Target="http://r20.rs6.net/tn.jsp?f=001J2mrElFD3DFEM4L8QPLC1tR2u5qglWneiXb2h82rPwXOJXWTTj_2Mp3hHUlI9LAoJEp76WONW25sclGR0I_tZ8V3yDLcw7CwALN2uhtXHb_SXE3dim7SH52SrUUP-m39jfXVqG1pYszbeRBYzLgZUWKz0ChrGMeOZTN1Lwu3HI9aU6VymC92-SZtS43T2hpHwhtsfAyXsRuY8_ouq5So0GLoOlr8--U2OiBZbGCwOIexLCgmWOSW1fIBPICc0evRwTX19n6JvADlzR3A_TuFjuoKtGzKvGXYKKP5y4eBHVivmusI08XL1w==&amp;c=OFfmJH9i5MQKXQwP8ylqayN3VFctF2tilHJ-HCv1DhsDNyRBAJ_1FA==&amp;ch=D8_m81orQqwJ-wosNaqpkqpruwelm_h2e08fzWxpjX0L1ia8AwqULQ==" TargetMode="External"/><Relationship Id="rId35" Type="http://schemas.openxmlformats.org/officeDocument/2006/relationships/hyperlink" Target="http://r20.rs6.net/tn.jsp?f=001J2mrElFD3DFEM4L8QPLC1tR2u5qglWneiXb2h82rPwXOJXWTTj_2Mp3hHUlI9LAo3U6Pkf1X73CR1XGkIZDYKqfrH3irjBkq6xypKoKFKwjxJtl47sGjYKovf5jM1lPR2gHlg6dg3cU4gyDH0fEI_ajHEyTPgyyozWJOIn4c5KPE5bxl_HaHIrEwfUBdqYymtQ6SAzLHhIRfTSjb7eXsTQC5HWHUbSkGcju-QeOUQtQp_V7oA10kQaDWm76ojsGyWi543gKeCrE=&amp;c=OFfmJH9i5MQKXQwP8ylqayN3VFctF2tilHJ-HCv1DhsDNyRBAJ_1FA==&amp;ch=D8_m81orQqwJ-wosNaqpkqpruwelm_h2e08fzWxpjX0L1ia8AwqULQ==" TargetMode="External"/><Relationship Id="rId43" Type="http://schemas.openxmlformats.org/officeDocument/2006/relationships/hyperlink" Target="http://r20.rs6.net/tn.jsp?f=001J2mrElFD3DFEM4L8QPLC1tR2u5qglWneiXb2h82rPwXOJXWTTj_2Mp3hHUlI9LAoobauTz2bCsODry588nK9sfBCIzs8UhlDE3pQbffbaQGCeqw5coNCXYRuQbLOCCbfV_aWRtAJpZFVqIEzwmxOKtI8BTRBFbrrMn7DuWxUBRkpIEJFq_nUtUU7IJb-CzpddtaRzTulUbMdR6ip8i950GBPsxtCXj5jWKj4J6Ixdjf-fKKcH0l0RwGYzXyY3KIK&amp;c=OFfmJH9i5MQKXQwP8ylqayN3VFctF2tilHJ-HCv1DhsDNyRBAJ_1FA==&amp;ch=D8_m81orQqwJ-wosNaqpkqpruwelm_h2e08fzWxpjX0L1ia8AwqULQ==" TargetMode="External"/><Relationship Id="rId48" Type="http://schemas.openxmlformats.org/officeDocument/2006/relationships/hyperlink" Target="http://r20.rs6.net/tn.jsp?f=001J2mrElFD3DFEM4L8QPLC1tR2u5qglWneiXb2h82rPwXOJXWTTj_2Mp3hHUlI9LAoJhfCZ3h2RwgRPpkVxpJ1MIAEyLBI9BR7XCZVXbvdUSOb04xqOiz6vKOP509k-bI--JoXL3x6lh6H_MfMfovRYdfwjMsZYgaCPC1fsHwubT0xtG7Rye3bbDPPCoKBWDz9lvFaZp2jKj3uuJswVL83yCdx8fg1e0tSUlzjEeEiaLhybpyHXySZ5QvG0dSSsPaEpoksK6tLybHLb5EbMwjnaZoMC9iM4kg6&amp;c=OFfmJH9i5MQKXQwP8ylqayN3VFctF2tilHJ-HCv1DhsDNyRBAJ_1FA==&amp;ch=D8_m81orQqwJ-wosNaqpkqpruwelm_h2e08fzWxpjX0L1ia8AwqULQ==" TargetMode="External"/><Relationship Id="rId56" Type="http://schemas.openxmlformats.org/officeDocument/2006/relationships/hyperlink" Target="http://r20.rs6.net/tn.jsp?f=001J2mrElFD3DFEM4L8QPLC1tR2u5qglWneiXb2h82rPwXOJXWTTj_2Mp3hHUlI9LAogPSlsvhP199Xj6cuwg2jnzePzdENm3d43V166OC9i6kKKhd-CWeS0U_Duw_3OjeGX6w_81ewZVxVOoFzK-wiF6orm8zTntTE-TjC0xU30nbWi2etTFsnYdTrG0R-OiMHNR83HnO1uad4hdmWxAfsr7k_0jQgtzdrSt3LeALH7jzMmhy5rHkkow==&amp;c=OFfmJH9i5MQKXQwP8ylqayN3VFctF2tilHJ-HCv1DhsDNyRBAJ_1FA==&amp;ch=D8_m81orQqwJ-wosNaqpkqpruwelm_h2e08fzWxpjX0L1ia8AwqULQ==" TargetMode="External"/><Relationship Id="rId64" Type="http://schemas.openxmlformats.org/officeDocument/2006/relationships/hyperlink" Target="http://r20.rs6.net/tn.jsp?f=001J2mrElFD3DFEM4L8QPLC1tR2u5qglWneiXb2h82rPwXOJXWTTj_2Mp3hHUlI9LAoz4VjEPNiJ_u9p6Y1OsQLrL0VPyjP7OXs8SD664sGbJ_ObItEOGaq3M_FLKBkbIVpt44O3co8mAb6oaRTnvcIj0Ljo4wohn0curjhqxGy_fb0xBcSXBXJrAygxEbGe1Ax9LQmWPEU2Ghb4s7LQjYcJPgpjydAajGIoQS3JWkuANKE_QkeulzhZz0K2GBaYzyKEvNF1LeSS96G559nzxOWZ5xtaSFdAIXj&amp;c=OFfmJH9i5MQKXQwP8ylqayN3VFctF2tilHJ-HCv1DhsDNyRBAJ_1FA==&amp;ch=D8_m81orQqwJ-wosNaqpkqpruwelm_h2e08fzWxpjX0L1ia8AwqULQ==" TargetMode="External"/><Relationship Id="rId69" Type="http://schemas.openxmlformats.org/officeDocument/2006/relationships/hyperlink" Target="http://r20.rs6.net/tn.jsp?f=001J2mrElFD3DFEM4L8QPLC1tR2u5qglWneiXb2h82rPwXOJXWTTj_2Mp3hHUlI9LAoulkBy79Jzu-R-Q2wxegJhppDPYYNSuti3PJp1ua_j8dvTLGyiAB_9JuHpeqDoNVWG66PxZz5bBRMc0CfLh42wLXtIZYN15s_qrzvOYuRBVpJhTRzMZSBvu5j_WCiogaHVVTKfvzW9TkzqgnJTLldvQ==&amp;c=OFfmJH9i5MQKXQwP8ylqayN3VFctF2tilHJ-HCv1DhsDNyRBAJ_1FA==&amp;ch=D8_m81orQqwJ-wosNaqpkqpruwelm_h2e08fzWxpjX0L1ia8AwqULQ==" TargetMode="External"/><Relationship Id="rId77" Type="http://schemas.openxmlformats.org/officeDocument/2006/relationships/hyperlink" Target="http://r20.rs6.net/tn.jsp?f=001J2mrElFD3DFEM4L8QPLC1tR2u5qglWneiXb2h82rPwXOJXWTTj_2MgHJiPeMhYho00Xsgq_XxWMK3v1JrWkjAUcwDMfCoCWgLIGHReba81jpy7GILeQpQlz2hYkBekGVOUIY3jycTvwO_XceaEzro5VlABtaVJZpUhe5eCLpVx83E9IaovI8Y4kBslPSqC5h8RxQzrEID-c5eaudvRi1cjOsEBpA6y_V&amp;c=OFfmJH9i5MQKXQwP8ylqayN3VFctF2tilHJ-HCv1DhsDNyRBAJ_1FA==&amp;ch=D8_m81orQqwJ-wosNaqpkqpruwelm_h2e08fzWxpjX0L1ia8AwqULQ==" TargetMode="External"/><Relationship Id="rId100" Type="http://schemas.openxmlformats.org/officeDocument/2006/relationships/image" Target="media/image26.png"/><Relationship Id="rId105"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hyperlink" Target="http://r20.rs6.net/tn.jsp?f=001J2mrElFD3DFEM4L8QPLC1tR2u5qglWneiXb2h82rPwXOJXWTTj_2Mp3hHUlI9LAoOxlfZfC8HPOQ3ICmwDvPqZ6cbNm4nkqTUbrdLmfmWbcdVh_kbZMZpRZSIuyFp-Nc6IAgmbHj8duCSf_mjsgGwIcQufcxTNsrv41E-KMVa1QtEVpOBee2Ja6SSH03gItwZrRQcO9nDeNUTMzW6tR3M8VOPEe1ubhFYEsmHQahieZCOtZ1h_zPmivkY-ELqi0o&amp;c=OFfmJH9i5MQKXQwP8ylqayN3VFctF2tilHJ-HCv1DhsDNyRBAJ_1FA==&amp;ch=D8_m81orQqwJ-wosNaqpkqpruwelm_h2e08fzWxpjX0L1ia8AwqULQ==" TargetMode="External"/><Relationship Id="rId72" Type="http://schemas.openxmlformats.org/officeDocument/2006/relationships/hyperlink" Target="http://r20.rs6.net/tn.jsp?f=001J2mrElFD3DFEM4L8QPLC1tR2u5qglWneiXb2h82rPwXOJXWTTj_2Mq9b988LQIUQQyAjB7Wx4Usf1IzyAu4aeVIYQPFGpK2lktcqde4ULgm8CpMmEKRj0Tv4qBJBJ470VdXkYJVCFAECaAzReKONuYDGQdSKErUSej42QloavFFcjqFik75ADQ==&amp;c=OFfmJH9i5MQKXQwP8ylqayN3VFctF2tilHJ-HCv1DhsDNyRBAJ_1FA==&amp;ch=D8_m81orQqwJ-wosNaqpkqpruwelm_h2e08fzWxpjX0L1ia8AwqULQ==" TargetMode="External"/><Relationship Id="rId80" Type="http://schemas.openxmlformats.org/officeDocument/2006/relationships/hyperlink" Target="mailto:daymond.duck@yahoo.com" TargetMode="External"/><Relationship Id="rId85" Type="http://schemas.openxmlformats.org/officeDocument/2006/relationships/image" Target="media/image22.jpeg"/><Relationship Id="rId93" Type="http://schemas.openxmlformats.org/officeDocument/2006/relationships/hyperlink" Target="http://r20.rs6.net/tn.jsp?f=001J2mrElFD3DFEM4L8QPLC1tR2u5qglWneiXb2h82rPwXOJXWTTj_2MgVe0mKyg4-fAx3-h5dR7VPYHW37E8MQs90FydiGOLA-x43XNXatQHZn5AutefixC4xD1wlcXoLf7YaScpt3l5zBaoQZcJukzsA0UIlGu5c60I9xHO_zEho2UyMjtBp9Xw==&amp;c=OFfmJH9i5MQKXQwP8ylqayN3VFctF2tilHJ-HCv1DhsDNyRBAJ_1FA==&amp;ch=D8_m81orQqwJ-wosNaqpkqpruwelm_h2e08fzWxpjX0L1ia8AwqULQ==" TargetMode="External"/><Relationship Id="rId98" Type="http://schemas.openxmlformats.org/officeDocument/2006/relationships/image" Target="media/image2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J2mrElFD3DFEM4L8QPLC1tR2u5qglWneiXb2h82rPwXOJXWTTj_2Mp3hHUlI9LAoTON1atFf5lBb5BtW45azbyWw4XGCNDOlO-CKl4lvXOrD0Tv_OJxILikYIVraqzGRrruAIUT7C1qT0o_Zf0DCHDfH_tN_AwZ-8j2NDw1SYvKi7V-W2lG7ka_mHOUSO-ZgsyUHTUsjANOIiB0GqOFGFQ8KyM2gvVnB9DydgUHY6fbhfNMBQe8JBOu5bKZSxNZo7JRZTOzvi8jjt93q-ny-NlDOJmk0yl6uVVCmTfJUbgZerHuOcNYhYW9d9IBG4s3oY8nzVJ0rdI_L_ClJAzmZvFLqaJnJ7UE6&amp;c=OFfmJH9i5MQKXQwP8ylqayN3VFctF2tilHJ-HCv1DhsDNyRBAJ_1FA==&amp;ch=D8_m81orQqwJ-wosNaqpkqpruwelm_h2e08fzWxpjX0L1ia8AwqULQ==" TargetMode="External"/><Relationship Id="rId33" Type="http://schemas.openxmlformats.org/officeDocument/2006/relationships/hyperlink" Target="http://r20.rs6.net/tn.jsp?f=001J2mrElFD3DFEM4L8QPLC1tR2u5qglWneiXb2h82rPwXOJXWTTj_2Mp3hHUlI9LAo5uB4MoNboGmY46xYq_EfUgWP8P2t7QNSERe9aQbl-0dDkEnBAX8evHms-Q02b2pQG_Nr8wunB9TTmS_9de2GEVWtmhQEmU3lvf_aCiyyxYQhxJPa_ThaasvBopRhFFGkPGrXqg-9lltSZqloNDAtAFP0C0vu1EcYt8amyEeIU9bSFW_kmlawzJ9NSC3VWThRfRDaurzEbk0=&amp;c=OFfmJH9i5MQKXQwP8ylqayN3VFctF2tilHJ-HCv1DhsDNyRBAJ_1FA==&amp;ch=D8_m81orQqwJ-wosNaqpkqpruwelm_h2e08fzWxpjX0L1ia8AwqULQ==" TargetMode="External"/><Relationship Id="rId38" Type="http://schemas.openxmlformats.org/officeDocument/2006/relationships/hyperlink" Target="http://r20.rs6.net/tn.jsp?f=001J2mrElFD3DFEM4L8QPLC1tR2u5qglWneiXb2h82rPwXOJXWTTj_2Mp3hHUlI9LAoDoDwwWJ91qrqpZZ7csczn6S_PWyDPPDcSOBrJL0Lz3yZtwluJq0AKv-4C_eu4XcU9iEohMxwA9XhubRtZlmHPhslSAsxMz2hU5H8bSfts4P-NDnFyaNOzZ5D9-6AS0TVPRgFFGHB1WiJ35sNZJxBokAym0YWv8kWgdOUSbJCC-aAlV37EPhEeelkXHl54o2h3ktQCBSclYZ05q5U--ktfw==&amp;c=OFfmJH9i5MQKXQwP8ylqayN3VFctF2tilHJ-HCv1DhsDNyRBAJ_1FA==&amp;ch=D8_m81orQqwJ-wosNaqpkqpruwelm_h2e08fzWxpjX0L1ia8AwqULQ==" TargetMode="External"/><Relationship Id="rId46" Type="http://schemas.openxmlformats.org/officeDocument/2006/relationships/hyperlink" Target="http://r20.rs6.net/tn.jsp?f=001J2mrElFD3DFEM4L8QPLC1tR2u5qglWneiXb2h82rPwXOJXWTTj_2Mp3hHUlI9LAovKZx71JzSaJFQJ5DfKaEnaCYNNNVxqQlYK8ONqTIC08d1LGKvvjFPPO_dp13vIYwcPMYukS2cFYTNvup-SiEFFm9RAKAzQ0TSJkpgjgmSXOtCp2NKPyCQgdN_f9248GbTAArkOkyZ396GGRx8aD99XqYOtZZHvbpOuzEW1KR4elDIbU-FKIpuBpOdgxmQimZGTBzt1WLbLFS6cFJPUJIfvMN3F4_KPAfC18X9IrVvjM=&amp;c=OFfmJH9i5MQKXQwP8ylqayN3VFctF2tilHJ-HCv1DhsDNyRBAJ_1FA==&amp;ch=D8_m81orQqwJ-wosNaqpkqpruwelm_h2e08fzWxpjX0L1ia8AwqULQ==" TargetMode="External"/><Relationship Id="rId59" Type="http://schemas.openxmlformats.org/officeDocument/2006/relationships/hyperlink" Target="http://r20.rs6.net/tn.jsp?f=001J2mrElFD3DFEM4L8QPLC1tR2u5qglWneiXb2h82rPwXOJXWTTj_2Mp3hHUlI9LAoTPpQM2XjsO34bEQtjmfVCL9SVIYGV1jsWBhdKbdgCZIQqS64izkJdxqh8mntDI4CYavEBC8_IE_0v9OQRqujOq22t9LY7DEcKyE4nyMbAz8j_MfyP_tQ2oiSDHH2PHykgpJQA049jIpKUKdFOsN81M6k3D3SgAE8&amp;c=OFfmJH9i5MQKXQwP8ylqayN3VFctF2tilHJ-HCv1DhsDNyRBAJ_1FA==&amp;ch=D8_m81orQqwJ-wosNaqpkqpruwelm_h2e08fzWxpjX0L1ia8AwqULQ==" TargetMode="External"/><Relationship Id="rId67" Type="http://schemas.openxmlformats.org/officeDocument/2006/relationships/hyperlink" Target="http://r20.rs6.net/tn.jsp?f=001J2mrElFD3DFEM4L8QPLC1tR2u5qglWneiXb2h82rPwXOJXWTTj_2MvrpBf6egZTmt6gSOvT9Fn8oBUJzIhBipmkgBZpCvxudFS3lJ3qmGAwN9iAlhD8rxex_XPcOq8J8P2z-7j2j9Ae2wIa9O7GKR5sURkMBtc0YBjURKAmMF7gjxMOEhgiYsSsWc15kFOmsxsh8Pr3sW1DsH0jDFO9R4Q==&amp;c=OFfmJH9i5MQKXQwP8ylqayN3VFctF2tilHJ-HCv1DhsDNyRBAJ_1FA==&amp;ch=D8_m81orQqwJ-wosNaqpkqpruwelm_h2e08fzWxpjX0L1ia8AwqULQ==" TargetMode="External"/><Relationship Id="rId103" Type="http://schemas.openxmlformats.org/officeDocument/2006/relationships/image" Target="media/image29.png"/><Relationship Id="rId20" Type="http://schemas.openxmlformats.org/officeDocument/2006/relationships/image" Target="media/image16.jpeg"/><Relationship Id="rId41" Type="http://schemas.openxmlformats.org/officeDocument/2006/relationships/hyperlink" Target="http://r20.rs6.net/tn.jsp?f=001J2mrElFD3DFEM4L8QPLC1tR2u5qglWneiXb2h82rPwXOJXWTTj_2Mp3hHUlI9LAoELZwB5g3crDlB_yEdmiW95IMy2jgBEj0C3j27xibR9FqYy-2v0wez-1EsprQVgzUcUBqSTm-kuAj2SpSF3X7GlxWSm8NzDB-i7i0fa0DJ8GtdjCsCsZHfBISfHZf8E1eczRlrMx8ZESSmISMAAVONapbBdplvW-cE0t5cBAmMH0xn_BlApNWQ2bIqIjuZSgPlm1_QBI-PYI=&amp;c=OFfmJH9i5MQKXQwP8ylqayN3VFctF2tilHJ-HCv1DhsDNyRBAJ_1FA==&amp;ch=D8_m81orQqwJ-wosNaqpkqpruwelm_h2e08fzWxpjX0L1ia8AwqULQ==" TargetMode="External"/><Relationship Id="rId54" Type="http://schemas.openxmlformats.org/officeDocument/2006/relationships/hyperlink" Target="http://r20.rs6.net/tn.jsp?f=001J2mrElFD3DFEM4L8QPLC1tR2u5qglWneiXb2h82rPwXOJXWTTj_2Mp3hHUlI9LAold2kUV28onjBE06ln7OBEsFh4qkQ-T1NOJtoSybVP3ogfUShuJ1jXcM9ndzswD-Aou3d0EcGSgQ4p4nvIKdoSfB-SDf0-c9aBhzbHrKHgxljiv3hb3eHF3tnBSpXKfa11pT9yHFfs5NF_YBRtLI7XV2ZEMUj3qZaJh20VCibJHY=&amp;c=OFfmJH9i5MQKXQwP8ylqayN3VFctF2tilHJ-HCv1DhsDNyRBAJ_1FA==&amp;ch=D8_m81orQqwJ-wosNaqpkqpruwelm_h2e08fzWxpjX0L1ia8AwqULQ==" TargetMode="External"/><Relationship Id="rId62" Type="http://schemas.openxmlformats.org/officeDocument/2006/relationships/hyperlink" Target="http://r20.rs6.net/tn.jsp?f=001J2mrElFD3DFEM4L8QPLC1tR2u5qglWneiXb2h82rPwXOJXWTTj_2Mp3hHUlI9LAoRdNjXN5vaPXiG_v75FKqWebghHxfisk2M2wQQ_4nzJLUGXREmLZThNVVrw7nWLCExENXny-OndisI4SsNA_FCD84DsLQWlJcrPtQRLeNxz3SaOC7wBzU_EqQLgo1ejk1cwI292CQEEms-A1TEOJPhi574KKEEZonke85WssFFHY=&amp;c=OFfmJH9i5MQKXQwP8ylqayN3VFctF2tilHJ-HCv1DhsDNyRBAJ_1FA==&amp;ch=D8_m81orQqwJ-wosNaqpkqpruwelm_h2e08fzWxpjX0L1ia8AwqULQ==" TargetMode="External"/><Relationship Id="rId70" Type="http://schemas.openxmlformats.org/officeDocument/2006/relationships/hyperlink" Target="http://r20.rs6.net/tn.jsp?f=001J2mrElFD3DFEM4L8QPLC1tR2u5qglWneiXb2h82rPwXOJXWTTj_2Mp3hHUlI9LAoNNg9vKmhh6BPLQWYsI0WXam5VxG8mVVoGOc_pJzJGzRusuoTLi3Q2dZyafrJW7FdIS3Y7VkJX-y8r-Nk0Gquwf_tf5udxT3i1s6SAW8ggZqRnIpDxntpRyfDohoQRP3_Atby-fJyfK_ZU2uf9_D3jWWwB1T3yJt0KJevYYaHZaJ4HDF1DlJddB6stNzgxkZ0rpaO1kCMcyvjqlUrjAB7Pw==&amp;c=OFfmJH9i5MQKXQwP8ylqayN3VFctF2tilHJ-HCv1DhsDNyRBAJ_1FA==&amp;ch=D8_m81orQqwJ-wosNaqpkqpruwelm_h2e08fzWxpjX0L1ia8AwqULQ==" TargetMode="External"/><Relationship Id="rId75" Type="http://schemas.openxmlformats.org/officeDocument/2006/relationships/hyperlink" Target="http://r20.rs6.net/tn.jsp?f=001J2mrElFD3DFEM4L8QPLC1tR2u5qglWneiXb2h82rPwXOJXWTTj_2MnL-3G9RRGPfoH-4urPuodez65PQAzXY0zGuqF2EaRaFch7wS9KcqxLCT0ufJS9OwSucbCJ0gQEyLkakwm8Uk1ExauIQpw5E8LPlzTV7Nr07Jv5Ku7t1mSvGAUvPOxON3Q==&amp;c=OFfmJH9i5MQKXQwP8ylqayN3VFctF2tilHJ-HCv1DhsDNyRBAJ_1FA==&amp;ch=D8_m81orQqwJ-wosNaqpkqpruwelm_h2e08fzWxpjX0L1ia8AwqULQ==" TargetMode="External"/><Relationship Id="rId83" Type="http://schemas.openxmlformats.org/officeDocument/2006/relationships/hyperlink" Target="http://r20.rs6.net/tn.jsp?f=001J2mrElFD3DFEM4L8QPLC1tR2u5qglWneiXb2h82rPwXOJXWTTj_2Mp3hHUlI9LAocd-FfWTeDelnWgQp1Z-2HA2YNnunJN1jAokFlBxTf3iAHYCEb98FaAwQ-8R_F6LVrn6thrblFenDaWLPyzYdQIvpTPrdShvYR5O1AQVRYLqStH2yfGvgIhgnDkgMlbSuLoY8JTLKvahmo_rqkvo2n3VCwPhx45mzK-LgUPlvrSwGwP5SvN5RnQ==&amp;c=OFfmJH9i5MQKXQwP8ylqayN3VFctF2tilHJ-HCv1DhsDNyRBAJ_1FA==&amp;ch=D8_m81orQqwJ-wosNaqpkqpruwelm_h2e08fzWxpjX0L1ia8AwqULQ==" TargetMode="External"/><Relationship Id="rId88" Type="http://schemas.openxmlformats.org/officeDocument/2006/relationships/hyperlink" Target="http://r20.rs6.net/tn.jsp?f=001J2mrElFD3DFEM4L8QPLC1tR2u5qglWneiXb2h82rPwXOJXWTTj_2MtdgpttSCwFrJdR8PNMM4J_ionQmDMBrp1GCfrP96bHXufiKUey-SApp6yRCgGna0jroSwDLS-9xuzJEWaCibtNeIH0fkAzm7DwuY92XrsriZptdRtuDviA5tkbR4xBp1jnkGXOBIuue&amp;c=OFfmJH9i5MQKXQwP8ylqayN3VFctF2tilHJ-HCv1DhsDNyRBAJ_1FA==&amp;ch=D8_m81orQqwJ-wosNaqpkqpruwelm_h2e08fzWxpjX0L1ia8AwqULQ==" TargetMode="External"/><Relationship Id="rId91" Type="http://schemas.openxmlformats.org/officeDocument/2006/relationships/image" Target="media/image23.gif"/><Relationship Id="rId96" Type="http://schemas.openxmlformats.org/officeDocument/2006/relationships/hyperlink" Target="mailto:prophecyupdate@bak.rr.com"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J2mrElFD3DFEM4L8QPLC1tR2u5qglWneiXb2h82rPwXOJXWTTj_2Mp3hHUlI9LAoF2HUGVHqO4AK_fPHHESrj7uNEei8aCKpnqvk8qZl_YvaczIoRF229xfeJo-B70iEpRyG6cpmD9KSIMP9bLmFYsHx28HIvTGUQVqnpoygtMKNj4HAzJKJYzPMpaxz45rorDM_Fg2oCe0Er-i3XusS3LfnrQfS1Iyx0kvPgDT9IqcESRHCoTPmzK_1t2_EztnL&amp;c=OFfmJH9i5MQKXQwP8ylqayN3VFctF2tilHJ-HCv1DhsDNyRBAJ_1FA==&amp;ch=D8_m81orQqwJ-wosNaqpkqpruwelm_h2e08fzWxpjX0L1ia8AwqULQ==" TargetMode="External"/><Relationship Id="rId28" Type="http://schemas.openxmlformats.org/officeDocument/2006/relationships/hyperlink" Target="http://r20.rs6.net/tn.jsp?f=001J2mrElFD3DFEM4L8QPLC1tR2u5qglWneiXb2h82rPwXOJXWTTj_2Mp3hHUlI9LAoPDoJ5qKo2wuwRJz82qH-1grBpL7E4apLfc-lRmLhuET5iyDu32KYFZUh3n936S1O25aeB1UaIRqK4pL7msAmSsbeHUJy3DSqrQltEbD6N72s1EWQWPBX6Nxqv8LKJZlDPlMQXalIhmGqSna_9i5P5cTITh5kN74_&amp;c=OFfmJH9i5MQKXQwP8ylqayN3VFctF2tilHJ-HCv1DhsDNyRBAJ_1FA==&amp;ch=D8_m81orQqwJ-wosNaqpkqpruwelm_h2e08fzWxpjX0L1ia8AwqULQ==" TargetMode="External"/><Relationship Id="rId36" Type="http://schemas.openxmlformats.org/officeDocument/2006/relationships/hyperlink" Target="http://r20.rs6.net/tn.jsp?f=001J2mrElFD3DFEM4L8QPLC1tR2u5qglWneiXb2h82rPwXOJXWTTj_2Mp3hHUlI9LAo16GChx_9lrE1WMzo3Wl9sCFp8J0fVjDyXcwnuG0d1dDDssRAWTlZWeWKeVYjpT8TMu3pvkPnEJ5c_mdoZrWp1lmJzbQ-p74fIVCSLUlN3VIraBI7sMYm_cd7qJW4t2QBbTCiLDmmck8Zk7tZIGTp2VXTIrx_sH4pSg5pPx63GYXySYLTlucPk9ZUcxkD_Ct3HqxKXaz5mG2YKg-jTFjUTbDahuX3CNfa&amp;c=OFfmJH9i5MQKXQwP8ylqayN3VFctF2tilHJ-HCv1DhsDNyRBAJ_1FA==&amp;ch=D8_m81orQqwJ-wosNaqpkqpruwelm_h2e08fzWxpjX0L1ia8AwqULQ==" TargetMode="External"/><Relationship Id="rId49" Type="http://schemas.openxmlformats.org/officeDocument/2006/relationships/hyperlink" Target="http://r20.rs6.net/tn.jsp?f=001J2mrElFD3DFEM4L8QPLC1tR2u5qglWneiXb2h82rPwXOJXWTTj_2Mp3hHUlI9LAoUEaSxDejeqG1FMJRE9jqqHvgjDL0GK2pxfHBrn-pTWd5NmC10avhTiDYZaKpbTLVC1T9gYQXWirejAhNSHDyMjJeeIgQxMpG85yVSCkmkZaCO6vI0PVxHoCj4VoXEGN56SYDJmBILCrQ0DPEb2jhBGUaBUIb-asj&amp;c=OFfmJH9i5MQKXQwP8ylqayN3VFctF2tilHJ-HCv1DhsDNyRBAJ_1FA==&amp;ch=D8_m81orQqwJ-wosNaqpkqpruwelm_h2e08fzWxpjX0L1ia8AwqULQ==" TargetMode="External"/><Relationship Id="rId57" Type="http://schemas.openxmlformats.org/officeDocument/2006/relationships/hyperlink" Target="http://r20.rs6.net/tn.jsp?f=001J2mrElFD3DFEM4L8QPLC1tR2u5qglWneiXb2h82rPwXOJXWTTj_2Mp3hHUlI9LAoyd4xC7fB-mlhUrG4E-20Tmel_51w-WtmA4e7hN0Z9uiMhwpnqrKumeidXlss32f_VE1TKSh9S3otRrclBb3yx2lcAfK3iCgptM4xZBn1ibNIURqhm6t9TnbE6YuHycmUGQucONjno41vfsAhN0a_mBql3VRl_7jt-hBP8bEeqB3mPy1EvXskxg==&amp;c=OFfmJH9i5MQKXQwP8ylqayN3VFctF2tilHJ-HCv1DhsDNyRBAJ_1FA==&amp;ch=D8_m81orQqwJ-wosNaqpkqpruwelm_h2e08fzWxpjX0L1ia8AwqULQ==" TargetMode="External"/><Relationship Id="rId10" Type="http://schemas.openxmlformats.org/officeDocument/2006/relationships/image" Target="media/image6.png"/><Relationship Id="rId31" Type="http://schemas.openxmlformats.org/officeDocument/2006/relationships/hyperlink" Target="http://r20.rs6.net/tn.jsp?f=001J2mrElFD3DFEM4L8QPLC1tR2u5qglWneiXb2h82rPwXOJXWTTj_2Mp3hHUlI9LAoROYLtbLddjIQPOLJOzlf-ybgWxc3O8Xqv3xjyo0GVj2M1IjYppTZ1dtoveWz4eT_UXXD3D-EXyNoHCg1DBSSId4judyzPbz0YFGIZc9ouVUNXz36cNAHl5rer1ccUSRyUVY-LwmJD4hIjjVl_bSngeGzvipglcVFY2r8fmQCK4uH7Lg1-1E_Rbea3fMpE7f3hjVI5XuKAQS7WTkQUHklulIBQOaS2c_S&amp;c=OFfmJH9i5MQKXQwP8ylqayN3VFctF2tilHJ-HCv1DhsDNyRBAJ_1FA==&amp;ch=D8_m81orQqwJ-wosNaqpkqpruwelm_h2e08fzWxpjX0L1ia8AwqULQ==" TargetMode="External"/><Relationship Id="rId44" Type="http://schemas.openxmlformats.org/officeDocument/2006/relationships/hyperlink" Target="http://r20.rs6.net/tn.jsp?f=001J2mrElFD3DFEM4L8QPLC1tR2u5qglWneiXb2h82rPwXOJXWTTj_2Mp3hHUlI9LAoSVbgdefCbTuZM1ycju6oQt-s2ffUFO7VVUSQGaoM1wLs1DvkYP0WVhL7RjkpXsI4CeyWsYS89mGAr1BLezs65hMpC8-lWCq0gXg_DSPl4oANSppOxxuQiGPPS9xfTWoHLmy1nzJu1hmZ5WG1DtlurUBFMVGr_xTgu32-lM_HBUnsRh86iREJQOaGUcuynX38lA-npQyqxtkBp3tRubLautJHm9D4kMAo&amp;c=OFfmJH9i5MQKXQwP8ylqayN3VFctF2tilHJ-HCv1DhsDNyRBAJ_1FA==&amp;ch=D8_m81orQqwJ-wosNaqpkqpruwelm_h2e08fzWxpjX0L1ia8AwqULQ==" TargetMode="External"/><Relationship Id="rId52" Type="http://schemas.openxmlformats.org/officeDocument/2006/relationships/hyperlink" Target="http://r20.rs6.net/tn.jsp?f=001J2mrElFD3DFEM4L8QPLC1tR2u5qglWneiXb2h82rPwXOJXWTTj_2Mp3hHUlI9LAoA4aqW-yMlI6wRq9tweKjSG39gkCFMdtbvvRGyyfqA8MQuhg6rx_UF5AYeo8oRtFCc6NwPFvh7-SCZC_ERdrvPumBMSvwMSTyo33A4dbwvz5DpLgxsvqIVISVoXqZLUGMEoiH1iB5kUKMiQbhq_osnL9z9PFw_ll_5MTBaxOrP_ih34boAAdSxQ==&amp;c=OFfmJH9i5MQKXQwP8ylqayN3VFctF2tilHJ-HCv1DhsDNyRBAJ_1FA==&amp;ch=D8_m81orQqwJ-wosNaqpkqpruwelm_h2e08fzWxpjX0L1ia8AwqULQ==" TargetMode="External"/><Relationship Id="rId60" Type="http://schemas.openxmlformats.org/officeDocument/2006/relationships/hyperlink" Target="http://r20.rs6.net/tn.jsp?f=001J2mrElFD3DFEM4L8QPLC1tR2u5qglWneiXb2h82rPwXOJXWTTj_2Mp3hHUlI9LAonHlwZ1Xe4hH8okj3ubrp1uesj2auGxXJAxFSGT9XjyYIJ3gh02ai9LcfaDdVDFv5NF4MaYeynr1-BnYMCU3J8cRAbr4RfmiG0x-tXjzJf_Jx5Zz94dGQ2r-xBuYK03BNNRu8A1LyO9iFIzGuVi1oHD6rTgadT1Ao&amp;c=OFfmJH9i5MQKXQwP8ylqayN3VFctF2tilHJ-HCv1DhsDNyRBAJ_1FA==&amp;ch=D8_m81orQqwJ-wosNaqpkqpruwelm_h2e08fzWxpjX0L1ia8AwqULQ==" TargetMode="External"/><Relationship Id="rId65" Type="http://schemas.openxmlformats.org/officeDocument/2006/relationships/hyperlink" Target="http://r20.rs6.net/tn.jsp?f=001J2mrElFD3DFEM4L8QPLC1tR2u5qglWneiXb2h82rPwXOJXWTTj_2Mp3hHUlI9LAo-LNWtpQ8pjLDausjzQ9RVQKCG2YTHzVRktMnhcJyKJGuiZbbnzzLM6cDgq0TIeDcCLPf-akSwoZH54d4NtudSps0POqsbdH-zjutmrGr3Lg=&amp;c=OFfmJH9i5MQKXQwP8ylqayN3VFctF2tilHJ-HCv1DhsDNyRBAJ_1FA==&amp;ch=D8_m81orQqwJ-wosNaqpkqpruwelm_h2e08fzWxpjX0L1ia8AwqULQ==" TargetMode="External"/><Relationship Id="rId73" Type="http://schemas.openxmlformats.org/officeDocument/2006/relationships/image" Target="media/image19.jpeg"/><Relationship Id="rId78" Type="http://schemas.openxmlformats.org/officeDocument/2006/relationships/hyperlink" Target="http://r20.rs6.net/tn.jsp?f=001J2mrElFD3DFEM4L8QPLC1tR2u5qglWneiXb2h82rPwXOJXWTTj_2MgHJiPeMhYho00Xsgq_XxWMK3v1JrWkjAUcwDMfCoCWgLIGHReba81jpy7GILeQpQlz2hYkBekGVOUIY3jycTvwO_XceaEzro5VlABtaVJZpUhe5eCLpVx83E9IaovI8Y4kBslPSqC5h8RxQzrEID-c5eaudvRi1cjOsEBpA6y_V&amp;c=OFfmJH9i5MQKXQwP8ylqayN3VFctF2tilHJ-HCv1DhsDNyRBAJ_1FA==&amp;ch=D8_m81orQqwJ-wosNaqpkqpruwelm_h2e08fzWxpjX0L1ia8AwqULQ==" TargetMode="External"/><Relationship Id="rId81" Type="http://schemas.openxmlformats.org/officeDocument/2006/relationships/hyperlink" Target="http://r20.rs6.net/tn.jsp?f=001J2mrElFD3DFEM4L8QPLC1tR2u5qglWneiXb2h82rPwXOJXWTTj_2Mp3hHUlI9LAocd-FfWTeDelnWgQp1Z-2HA2YNnunJN1jAokFlBxTf3iAHYCEb98FaAwQ-8R_F6LVrn6thrblFenDaWLPyzYdQIvpTPrdShvYR5O1AQVRYLqStH2yfGvgIhgnDkgMlbSuLoY8JTLKvahmo_rqkvo2n3VCwPhx45mzK-LgUPlvrSwGwP5SvN5RnQ==&amp;c=OFfmJH9i5MQKXQwP8ylqayN3VFctF2tilHJ-HCv1DhsDNyRBAJ_1FA==&amp;ch=D8_m81orQqwJ-wosNaqpkqpruwelm_h2e08fzWxpjX0L1ia8AwqULQ==" TargetMode="External"/><Relationship Id="rId86" Type="http://schemas.openxmlformats.org/officeDocument/2006/relationships/hyperlink" Target="http://r20.rs6.net/tn.jsp?f=001J2mrElFD3DFEM4L8QPLC1tR2u5qglWneiXb2h82rPwXOJXWTTj_2MgVe0mKyg4-fvTWGOyereddwNHPSl_yzWjNJariys5J-yc0ZQtpDn2FGh8mO0pn_IC8zXA3IHDE4OtSUbEzi0Ft7FR5MLgm7HxGbOAfw1iJawoEssp6RVIba3vr-9IbSD8mPTwU36DUg&amp;c=OFfmJH9i5MQKXQwP8ylqayN3VFctF2tilHJ-HCv1DhsDNyRBAJ_1FA==&amp;ch=D8_m81orQqwJ-wosNaqpkqpruwelm_h2e08fzWxpjX0L1ia8AwqULQ==" TargetMode="External"/><Relationship Id="rId94" Type="http://schemas.openxmlformats.org/officeDocument/2006/relationships/hyperlink" Target="http://r20.rs6.net/tn.jsp?f=001J2mrElFD3DFEM4L8QPLC1tR2u5qglWneiXb2h82rPwXOJXWTTj_2MgVe0mKyg4-fS-V1gnoUDq0MR2JAh7LGaKYvh3aUVLuE3YZ0CuXqSyS-uwBK4D8_-jBnCxzGvpbzBayq6F6tBpwMHc8pybrHtrfaDO0pevkHdIlo7okwKdTKHUBQR3KVOA==&amp;c=OFfmJH9i5MQKXQwP8ylqayN3VFctF2tilHJ-HCv1DhsDNyRBAJ_1FA==&amp;ch=D8_m81orQqwJ-wosNaqpkqpruwelm_h2e08fzWxpjX0L1ia8AwqULQ==" TargetMode="External"/><Relationship Id="rId99" Type="http://schemas.openxmlformats.org/officeDocument/2006/relationships/image" Target="media/image25.png"/><Relationship Id="rId10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J2mrElFD3DFEM4L8QPLC1tR2u5qglWneiXb2h82rPwXOJXWTTj_2Mp3hHUlI9LAo9ZkR8M5FutJJ2Tzt3cZSHSFUE7XwQgRJvFnSdbpnXZzEMx9Cq0VSoxfQEIDhEx1a44DZbxthmCciwtqgbCsSN1RRNNnQh6L5E0lEsiecFVCkiZe-pbP7LZy0uC1Hh8T4bFNAer4SaEzvyXxS6VNf5b0yAOrPOGH4T3GEEDOhADPM2z8IncvbAYxMI5w5PLJNL-TIgDAlBqwBZi-0rpRSmVhe_zoExb10&amp;c=OFfmJH9i5MQKXQwP8ylqayN3VFctF2tilHJ-HCv1DhsDNyRBAJ_1FA==&amp;ch=D8_m81orQqwJ-wosNaqpkqpruwelm_h2e08fzWxpjX0L1ia8AwqULQ==" TargetMode="External"/><Relationship Id="rId34" Type="http://schemas.openxmlformats.org/officeDocument/2006/relationships/hyperlink" Target="http://r20.rs6.net/tn.jsp?f=001J2mrElFD3DFEM4L8QPLC1tR2u5qglWneiXb2h82rPwXOJXWTTj_2Mp3hHUlI9LAoLOi1u-C-5HjSzaaofFChkoDO-xUQN0VjybaDwCC-Hi6sZAHt3a9hIXmLiwdZgJbAjqOGihb4MNDjWERP6aTNrHIK7fijVB7iGmbDTRwxgCTW_Odb3GxcEBsGWJJ2iXJb5T4KYGJiT6S-fT-wQZ7V5ABCSGyoWNkJf-pSvDJjQMM8F4t2TLwNa5Ej9wzTupWxctaZM5z0SK4=&amp;c=OFfmJH9i5MQKXQwP8ylqayN3VFctF2tilHJ-HCv1DhsDNyRBAJ_1FA==&amp;ch=D8_m81orQqwJ-wosNaqpkqpruwelm_h2e08fzWxpjX0L1ia8AwqULQ==" TargetMode="External"/><Relationship Id="rId50" Type="http://schemas.openxmlformats.org/officeDocument/2006/relationships/hyperlink" Target="http://r20.rs6.net/tn.jsp?f=001J2mrElFD3DFEM4L8QPLC1tR2u5qglWneiXb2h82rPwXOJXWTTj_2Mp3hHUlI9LAo0bhwiU46b27tSwO-td9ng4eQPxcJMQFGG0rULA9UncxC8fWPwmD7QhPNAjgl-Viiq4WY4EXhtoTiuLvR_-7DVRe6UL3-ibm913uQ5JZ7aHKEVS6gBiBdlfBLbt-rbDneU6lteVTgtpDnYUZ-Y_1q4pqZeWCvhs6PlbUK6EGbb3w0iXEntbs7GHbJN2sxl7So_5t0xjumEjo=&amp;c=OFfmJH9i5MQKXQwP8ylqayN3VFctF2tilHJ-HCv1DhsDNyRBAJ_1FA==&amp;ch=D8_m81orQqwJ-wosNaqpkqpruwelm_h2e08fzWxpjX0L1ia8AwqULQ==" TargetMode="External"/><Relationship Id="rId55" Type="http://schemas.openxmlformats.org/officeDocument/2006/relationships/hyperlink" Target="http://r20.rs6.net/tn.jsp?f=001J2mrElFD3DFEM4L8QPLC1tR2u5qglWneiXb2h82rPwXOJXWTTj_2Mp3hHUlI9LAoK8QbNlVkuNb6Ydjk-Su2yhNFeQXJk1Sn7rdM0w0a1fDLv1D7XEq-WrO-TG5-f0TYeDgWPXaYm5RcMK5bqakFBP2nhjG-aylTDhuo2ORNY15w8pW7WuefNI5bNWwufSPHikolvj7VmN_sbKpoRO2PPlxx315uj3dY5u5lkJ0hTOOEQR4RilVR1w==&amp;c=OFfmJH9i5MQKXQwP8ylqayN3VFctF2tilHJ-HCv1DhsDNyRBAJ_1FA==&amp;ch=D8_m81orQqwJ-wosNaqpkqpruwelm_h2e08fzWxpjX0L1ia8AwqULQ==" TargetMode="External"/><Relationship Id="rId76" Type="http://schemas.openxmlformats.org/officeDocument/2006/relationships/image" Target="media/image20.jpeg"/><Relationship Id="rId97" Type="http://schemas.openxmlformats.org/officeDocument/2006/relationships/hyperlink" Target="http://r20.rs6.net/tn.jsp?f=001J2mrElFD3DFEM4L8QPLC1tR2u5qglWneiXb2h82rPwXOJXWTTj_2MgVe0mKyg4-fKAYQs46LIAQp0UTI96LlzrSstcx2hEVKkSZahAGb_oM_LZU_tvPZmVyef1w28Xfbyt_Ac3yxOL-JeTjd1FDEVRP3vTMlGrXavTakCbnYnS0FN453HegxKQ==&amp;c=OFfmJH9i5MQKXQwP8ylqayN3VFctF2tilHJ-HCv1DhsDNyRBAJ_1FA==&amp;ch=D8_m81orQqwJ-wosNaqpkqpruwelm_h2e08fzWxpjX0L1ia8AwqULQ=="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5</Pages>
  <Words>13506</Words>
  <Characters>76986</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24T15:29:00Z</dcterms:created>
  <dcterms:modified xsi:type="dcterms:W3CDTF">2015-03-24T16:36:00Z</dcterms:modified>
</cp:coreProperties>
</file>